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BDAF2" w14:textId="77777777" w:rsidR="00B111E0" w:rsidRPr="00455B65" w:rsidRDefault="00B111E0" w:rsidP="00F00649">
      <w:pPr>
        <w:pStyle w:val="Titolo1"/>
        <w:ind w:left="-425"/>
        <w:rPr>
          <w:color w:val="FA4E23"/>
        </w:rPr>
      </w:pPr>
      <w:r w:rsidRPr="00455B65">
        <w:rPr>
          <w:color w:val="FA4E23"/>
        </w:rPr>
        <w:t>MODULO DI ISCRIZIONE</w:t>
      </w:r>
    </w:p>
    <w:p w14:paraId="323BDAF3" w14:textId="77777777" w:rsidR="00B111E0" w:rsidRPr="00455B65" w:rsidRDefault="00B111E0" w:rsidP="00F00649">
      <w:pPr>
        <w:pStyle w:val="Titolo2"/>
        <w:ind w:left="-425"/>
        <w:rPr>
          <w:color w:val="FA4E23"/>
        </w:rPr>
      </w:pPr>
      <w:r w:rsidRPr="00455B65">
        <w:rPr>
          <w:color w:val="FA4E23"/>
        </w:rPr>
        <w:t>A TITOLO INDIVIDUALE</w:t>
      </w:r>
    </w:p>
    <w:p w14:paraId="323BDAF4" w14:textId="77777777" w:rsidR="00B111E0" w:rsidRDefault="00B111E0"/>
    <w:p w14:paraId="323BDAF5" w14:textId="77777777" w:rsidR="00B111E0" w:rsidRDefault="00B111E0"/>
    <w:p w14:paraId="323BDAF6" w14:textId="77777777" w:rsidR="00B111E0" w:rsidRDefault="00B111E0"/>
    <w:p w14:paraId="323BDAF7" w14:textId="1EA3CDFF" w:rsidR="00B111E0" w:rsidRPr="005533F5" w:rsidRDefault="00B111E0"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2FBE2AFBB42B489DAB02A8F2B4A80873"/>
          </w:placeholder>
        </w:sdtPr>
        <w:sdtEndPr/>
        <w:sdtContent>
          <w:r w:rsidR="000723F7">
            <w:t>_____</w:t>
          </w:r>
          <w:r w:rsidR="00771C63">
            <w:t>____________________________________________________________</w:t>
          </w:r>
        </w:sdtContent>
      </w:sdt>
    </w:p>
    <w:p w14:paraId="323BDAF8" w14:textId="77777777" w:rsidR="00B111E0" w:rsidRPr="005533F5" w:rsidRDefault="00B111E0"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2FBE2AFBB42B489DAB02A8F2B4A80873"/>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2FBE2AFBB42B489DAB02A8F2B4A80873"/>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2FBE2AFBB42B489DAB02A8F2B4A80873"/>
          </w:placeholder>
        </w:sdtPr>
        <w:sdtEndPr/>
        <w:sdtContent>
          <w:r w:rsidRPr="005533F5">
            <w:rPr>
              <w:rFonts w:ascii="Gotham Light" w:hAnsi="Gotham Light" w:cs="Arial"/>
              <w:sz w:val="18"/>
              <w:szCs w:val="18"/>
            </w:rPr>
            <w:t>_____________________</w:t>
          </w:r>
        </w:sdtContent>
      </w:sdt>
    </w:p>
    <w:p w14:paraId="323BDAF9" w14:textId="77777777" w:rsidR="00B111E0" w:rsidRPr="005533F5" w:rsidRDefault="00B111E0"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2FBE2AFBB42B489DAB02A8F2B4A80873"/>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2FBE2AFBB42B489DAB02A8F2B4A80873"/>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2FBE2AFBB42B489DAB02A8F2B4A80873"/>
          </w:placeholder>
        </w:sdtPr>
        <w:sdtEndPr>
          <w:rPr>
            <w:color w:val="auto"/>
          </w:rPr>
        </w:sdtEndPr>
        <w:sdtContent>
          <w:r w:rsidRPr="005C561D">
            <w:rPr>
              <w:rFonts w:ascii="Gotham Light" w:hAnsi="Gotham Light" w:cs="Arial"/>
              <w:sz w:val="22"/>
              <w:szCs w:val="18"/>
            </w:rPr>
            <w:t>___________</w:t>
          </w:r>
        </w:sdtContent>
      </w:sdt>
    </w:p>
    <w:p w14:paraId="323BDAFA" w14:textId="77777777" w:rsidR="00B111E0" w:rsidRPr="005533F5" w:rsidRDefault="00B111E0"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2FBE2AFBB42B489DAB02A8F2B4A80873"/>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2FBE2AFBB42B489DAB02A8F2B4A80873"/>
          </w:placeholder>
        </w:sdtPr>
        <w:sdtEndPr/>
        <w:sdtContent>
          <w:r w:rsidRPr="005533F5">
            <w:rPr>
              <w:rFonts w:ascii="Gotham Light" w:hAnsi="Gotham Light" w:cs="Arial"/>
              <w:sz w:val="18"/>
              <w:szCs w:val="18"/>
            </w:rPr>
            <w:t>__________________________________________________</w:t>
          </w:r>
        </w:sdtContent>
      </w:sdt>
    </w:p>
    <w:p w14:paraId="323BDAFB" w14:textId="77777777" w:rsidR="00B111E0" w:rsidRPr="00B010EC" w:rsidRDefault="00B111E0"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2FBE2AFBB42B489DAB02A8F2B4A80873"/>
          </w:placeholder>
        </w:sdtPr>
        <w:sdtEndPr/>
        <w:sdtContent>
          <w:r w:rsidRPr="00B010EC">
            <w:rPr>
              <w:rFonts w:ascii="Gotham Light" w:hAnsi="Gotham Light" w:cs="Arial"/>
              <w:sz w:val="18"/>
              <w:szCs w:val="18"/>
            </w:rPr>
            <w:t>________________________________________________________________________________</w:t>
          </w:r>
        </w:sdtContent>
      </w:sdt>
    </w:p>
    <w:p w14:paraId="166F6ABA" w14:textId="762E15EE" w:rsidR="00775D49" w:rsidRDefault="00775D49" w:rsidP="00775D49">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169066122"/>
          <w:placeholder>
            <w:docPart w:val="97F28DFA0F394577A1A2DF2402ACFC44"/>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4B5E199E" w14:textId="610C3422" w:rsidR="00775D49" w:rsidRDefault="00775D49" w:rsidP="00775D49">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1811707819"/>
          <w:placeholder>
            <w:docPart w:val="0802F7309BCD458CAA2F39D94833E8B1"/>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23BDAFC" w14:textId="18C04355" w:rsidR="00B111E0" w:rsidRPr="00B010EC" w:rsidRDefault="00B111E0"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2FBE2AFBB42B489DAB02A8F2B4A80873"/>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323BDAFD" w14:textId="77777777" w:rsidR="00B111E0" w:rsidRDefault="00B111E0" w:rsidP="00864CD5">
      <w:pPr>
        <w:tabs>
          <w:tab w:val="left" w:pos="-426"/>
        </w:tabs>
        <w:ind w:left="-426"/>
        <w:jc w:val="both"/>
        <w:rPr>
          <w:rFonts w:ascii="Gotham Light" w:hAnsi="Gotham Light" w:cs="Arial"/>
          <w:iCs/>
          <w:color w:val="4C4C4C"/>
          <w:sz w:val="18"/>
          <w:szCs w:val="18"/>
        </w:rPr>
      </w:pPr>
    </w:p>
    <w:p w14:paraId="323BDAFE" w14:textId="77777777" w:rsidR="00B111E0" w:rsidRPr="005533F5" w:rsidRDefault="00B111E0"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323BDAFF" w14:textId="3D79556D" w:rsidR="00B111E0" w:rsidRPr="005533F5" w:rsidRDefault="00B111E0"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Pr="00245617">
        <w:rPr>
          <w:rFonts w:ascii="Gotham Light" w:hAnsi="Gotham Light" w:cs="Arial"/>
          <w:noProof/>
          <w:color w:val="FA4E23"/>
          <w:sz w:val="18"/>
          <w:szCs w:val="18"/>
        </w:rPr>
        <w:t>B</w:t>
      </w:r>
      <w:r w:rsidR="000A7B92">
        <w:rPr>
          <w:rFonts w:ascii="Gotham Light" w:hAnsi="Gotham Light" w:cs="Arial"/>
          <w:noProof/>
          <w:color w:val="FA4E23"/>
          <w:sz w:val="18"/>
          <w:szCs w:val="18"/>
        </w:rPr>
        <w:t xml:space="preserve">randing and Marketing </w:t>
      </w:r>
      <w:r w:rsidR="00566DC7">
        <w:rPr>
          <w:rFonts w:ascii="Gotham Light" w:hAnsi="Gotham Light" w:cs="Arial"/>
          <w:noProof/>
          <w:color w:val="FA4E23"/>
          <w:sz w:val="18"/>
          <w:szCs w:val="18"/>
        </w:rPr>
        <w:t xml:space="preserve">Management </w:t>
      </w:r>
      <w:r w:rsidR="000A7B92">
        <w:rPr>
          <w:rFonts w:ascii="Gotham Light" w:hAnsi="Gotham Light" w:cs="Arial"/>
          <w:noProof/>
          <w:color w:val="FA4E23"/>
          <w:sz w:val="18"/>
          <w:szCs w:val="18"/>
        </w:rPr>
        <w:t>in the beauty industry</w:t>
      </w:r>
      <w:r w:rsidRPr="00245617">
        <w:rPr>
          <w:rFonts w:ascii="Gotham Light" w:hAnsi="Gotham Light" w:cs="Arial"/>
          <w:color w:val="FA4E23"/>
          <w:sz w:val="18"/>
          <w:szCs w:val="18"/>
        </w:rPr>
        <w:t xml:space="preserve">, edizione </w:t>
      </w:r>
      <w:r w:rsidR="0069610E">
        <w:rPr>
          <w:rFonts w:ascii="Gotham Light" w:hAnsi="Gotham Light" w:cs="Arial"/>
          <w:color w:val="FA4E23"/>
          <w:sz w:val="18"/>
          <w:szCs w:val="18"/>
        </w:rPr>
        <w:t>I</w:t>
      </w:r>
      <w:r w:rsidR="000E493C">
        <w:rPr>
          <w:rFonts w:ascii="Gotham Light" w:hAnsi="Gotham Light" w:cs="Arial"/>
          <w:color w:val="FA4E23"/>
          <w:sz w:val="18"/>
          <w:szCs w:val="18"/>
        </w:rPr>
        <w:t>I</w:t>
      </w:r>
      <w:r w:rsidR="005F0265">
        <w:rPr>
          <w:rFonts w:ascii="Gotham Light" w:hAnsi="Gotham Light" w:cs="Arial"/>
          <w:color w:val="FA4E23"/>
          <w:sz w:val="18"/>
          <w:szCs w:val="18"/>
        </w:rPr>
        <w:t>I</w:t>
      </w:r>
      <w:r w:rsidRPr="00245617">
        <w:rPr>
          <w:rFonts w:ascii="Gotham Light" w:hAnsi="Gotham Light" w:cs="Arial"/>
          <w:color w:val="FA4E23"/>
          <w:sz w:val="18"/>
          <w:szCs w:val="18"/>
        </w:rPr>
        <w:t xml:space="preserve">, anno </w:t>
      </w:r>
      <w:r w:rsidR="000A7B92">
        <w:rPr>
          <w:rFonts w:ascii="Gotham Light" w:hAnsi="Gotham Light" w:cs="Arial"/>
          <w:noProof/>
          <w:color w:val="FA4E23"/>
          <w:sz w:val="18"/>
          <w:szCs w:val="18"/>
        </w:rPr>
        <w:t>202</w:t>
      </w:r>
      <w:r w:rsidR="005F0265">
        <w:rPr>
          <w:rFonts w:ascii="Gotham Light" w:hAnsi="Gotham Light" w:cs="Arial"/>
          <w:noProof/>
          <w:color w:val="FA4E23"/>
          <w:sz w:val="18"/>
          <w:szCs w:val="18"/>
        </w:rPr>
        <w:t>4</w:t>
      </w:r>
      <w:r w:rsidR="004521D8">
        <w:rPr>
          <w:rFonts w:ascii="Gotham Light" w:hAnsi="Gotham Light" w:cs="Arial"/>
          <w:noProof/>
          <w:color w:val="FA4E23"/>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323BDB00" w14:textId="77777777" w:rsidR="00B111E0" w:rsidRPr="005533F5" w:rsidRDefault="00B111E0" w:rsidP="00864CD5">
      <w:pPr>
        <w:tabs>
          <w:tab w:val="left" w:pos="-426"/>
        </w:tabs>
        <w:ind w:left="-426"/>
        <w:jc w:val="both"/>
        <w:rPr>
          <w:rFonts w:ascii="Gotham Light" w:hAnsi="Gotham Light" w:cs="Arial"/>
          <w:sz w:val="18"/>
          <w:szCs w:val="18"/>
        </w:rPr>
      </w:pPr>
    </w:p>
    <w:p w14:paraId="323BDB01" w14:textId="77777777" w:rsidR="00B111E0" w:rsidRPr="005533F5" w:rsidRDefault="00B111E0"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323BDB02" w14:textId="77777777" w:rsidR="00B111E0" w:rsidRPr="005533F5" w:rsidRDefault="00B111E0" w:rsidP="00864CD5">
      <w:pPr>
        <w:tabs>
          <w:tab w:val="left" w:pos="-426"/>
        </w:tabs>
        <w:ind w:left="-426"/>
        <w:rPr>
          <w:rFonts w:ascii="Gotham Light" w:hAnsi="Gotham Light" w:cs="Arial"/>
          <w:color w:val="808080"/>
          <w:sz w:val="18"/>
          <w:szCs w:val="18"/>
        </w:rPr>
      </w:pPr>
    </w:p>
    <w:p w14:paraId="323BDB03" w14:textId="77777777" w:rsidR="00B111E0" w:rsidRPr="005533F5" w:rsidRDefault="00B111E0"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323BDB04" w14:textId="0949611E" w:rsidR="00B111E0" w:rsidRPr="005533F5" w:rsidRDefault="00B111E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0A7B92">
        <w:rPr>
          <w:rFonts w:ascii="Gotham Light" w:hAnsi="Gotham Light" w:cs="Arial"/>
          <w:noProof/>
          <w:sz w:val="18"/>
          <w:szCs w:val="18"/>
        </w:rPr>
        <w:t>3.</w:t>
      </w:r>
      <w:r w:rsidR="005413B5">
        <w:rPr>
          <w:rFonts w:ascii="Gotham Light" w:hAnsi="Gotham Light" w:cs="Arial"/>
          <w:noProof/>
          <w:sz w:val="18"/>
          <w:szCs w:val="18"/>
        </w:rPr>
        <w:t>4</w:t>
      </w:r>
      <w:r w:rsidR="005C7921">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3BDB05" w14:textId="77777777" w:rsidR="00B111E0" w:rsidRPr="005533F5" w:rsidRDefault="00B111E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323BDB06" w14:textId="77777777" w:rsidR="00B111E0" w:rsidRPr="005533F5" w:rsidRDefault="00B111E0" w:rsidP="00864CD5">
      <w:pPr>
        <w:tabs>
          <w:tab w:val="left" w:pos="-426"/>
        </w:tabs>
        <w:ind w:left="-426"/>
        <w:jc w:val="both"/>
        <w:rPr>
          <w:rFonts w:ascii="Gotham Light" w:hAnsi="Gotham Light" w:cs="Arial"/>
          <w:sz w:val="18"/>
          <w:szCs w:val="18"/>
        </w:rPr>
      </w:pPr>
    </w:p>
    <w:p w14:paraId="323BDB07" w14:textId="77777777" w:rsidR="00B111E0" w:rsidRPr="005533F5" w:rsidRDefault="00B111E0" w:rsidP="00864CD5">
      <w:pPr>
        <w:tabs>
          <w:tab w:val="left" w:pos="-426"/>
        </w:tabs>
        <w:ind w:left="-426"/>
        <w:jc w:val="both"/>
        <w:rPr>
          <w:rFonts w:ascii="Gotham Light" w:hAnsi="Gotham Light" w:cs="Arial"/>
          <w:sz w:val="18"/>
          <w:szCs w:val="18"/>
        </w:rPr>
      </w:pPr>
    </w:p>
    <w:p w14:paraId="323BDB08" w14:textId="77777777" w:rsidR="00B111E0" w:rsidRPr="005533F5" w:rsidRDefault="00B111E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323BDB09" w14:textId="77777777" w:rsidR="00B111E0" w:rsidRPr="005533F5" w:rsidRDefault="00B111E0" w:rsidP="00864CD5">
      <w:pPr>
        <w:tabs>
          <w:tab w:val="left" w:pos="-426"/>
        </w:tabs>
        <w:ind w:left="-426"/>
        <w:jc w:val="both"/>
        <w:rPr>
          <w:rFonts w:ascii="Gotham Light" w:hAnsi="Gotham Light" w:cs="Arial"/>
          <w:sz w:val="18"/>
          <w:szCs w:val="18"/>
        </w:rPr>
      </w:pPr>
    </w:p>
    <w:p w14:paraId="323BDB0A" w14:textId="77777777" w:rsidR="00B111E0" w:rsidRPr="00864CD5" w:rsidRDefault="00B111E0"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323BDB0B" w14:textId="77777777" w:rsidR="00B111E0" w:rsidRPr="00864CD5" w:rsidRDefault="00B111E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23BDB0C" w14:textId="77777777" w:rsidR="00B111E0" w:rsidRPr="00864CD5" w:rsidRDefault="00B111E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323BDB0D" w14:textId="77777777" w:rsidR="00B111E0" w:rsidRPr="00864CD5" w:rsidRDefault="00B111E0" w:rsidP="00864CD5">
      <w:pPr>
        <w:tabs>
          <w:tab w:val="left" w:pos="-426"/>
        </w:tabs>
        <w:ind w:left="-426"/>
        <w:jc w:val="both"/>
        <w:rPr>
          <w:rFonts w:ascii="Gotham Light" w:hAnsi="Gotham Light" w:cs="Arial"/>
          <w:sz w:val="18"/>
          <w:szCs w:val="18"/>
        </w:rPr>
      </w:pPr>
    </w:p>
    <w:p w14:paraId="323BDB0E" w14:textId="77777777" w:rsidR="00B111E0" w:rsidRPr="0071201F" w:rsidRDefault="00B111E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23BDB0F" w14:textId="77777777" w:rsidR="00B111E0" w:rsidRPr="005533F5" w:rsidRDefault="00B111E0" w:rsidP="00864CD5">
      <w:pPr>
        <w:tabs>
          <w:tab w:val="left" w:pos="-426"/>
        </w:tabs>
        <w:ind w:left="-426"/>
        <w:jc w:val="both"/>
        <w:rPr>
          <w:rFonts w:ascii="Gotham Light" w:hAnsi="Gotham Light" w:cs="Arial"/>
          <w:sz w:val="18"/>
          <w:szCs w:val="18"/>
        </w:rPr>
      </w:pPr>
    </w:p>
    <w:p w14:paraId="323BDB10" w14:textId="77777777" w:rsidR="00B111E0" w:rsidRPr="005533F5" w:rsidRDefault="00B111E0" w:rsidP="00864CD5">
      <w:pPr>
        <w:tabs>
          <w:tab w:val="left" w:pos="-426"/>
        </w:tabs>
        <w:ind w:left="-426"/>
        <w:jc w:val="both"/>
        <w:rPr>
          <w:rFonts w:ascii="Gotham Light" w:hAnsi="Gotham Light" w:cs="Arial"/>
          <w:sz w:val="18"/>
          <w:szCs w:val="18"/>
        </w:rPr>
      </w:pPr>
    </w:p>
    <w:p w14:paraId="323BDB11" w14:textId="77777777" w:rsidR="00B111E0" w:rsidRPr="005533F5" w:rsidRDefault="00B111E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323BDB12" w14:textId="77777777" w:rsidR="00B111E0" w:rsidRPr="005533F5" w:rsidRDefault="00B111E0" w:rsidP="00864CD5">
      <w:pPr>
        <w:tabs>
          <w:tab w:val="left" w:pos="-426"/>
        </w:tabs>
        <w:ind w:left="-426"/>
        <w:jc w:val="both"/>
        <w:rPr>
          <w:rFonts w:ascii="Gotham Light" w:hAnsi="Gotham Light" w:cs="Arial"/>
          <w:sz w:val="18"/>
          <w:szCs w:val="18"/>
        </w:rPr>
      </w:pPr>
    </w:p>
    <w:p w14:paraId="323BDB13" w14:textId="77777777" w:rsidR="00B111E0" w:rsidRPr="005533F5" w:rsidRDefault="00B111E0" w:rsidP="00864CD5">
      <w:pPr>
        <w:tabs>
          <w:tab w:val="left" w:pos="-426"/>
        </w:tabs>
        <w:ind w:left="-426"/>
        <w:jc w:val="both"/>
        <w:rPr>
          <w:rFonts w:ascii="Gotham Light" w:hAnsi="Gotham Light" w:cs="Arial"/>
          <w:sz w:val="18"/>
          <w:szCs w:val="18"/>
        </w:rPr>
      </w:pPr>
    </w:p>
    <w:p w14:paraId="323BDB14" w14:textId="77777777" w:rsidR="00B111E0" w:rsidRPr="005533F5" w:rsidRDefault="00B111E0" w:rsidP="00864CD5">
      <w:pPr>
        <w:tabs>
          <w:tab w:val="left" w:pos="-426"/>
        </w:tabs>
        <w:ind w:left="-426"/>
        <w:jc w:val="both"/>
        <w:rPr>
          <w:rFonts w:ascii="Gotham Light" w:hAnsi="Gotham Light" w:cs="Arial"/>
          <w:sz w:val="18"/>
          <w:szCs w:val="18"/>
        </w:rPr>
      </w:pPr>
    </w:p>
    <w:p w14:paraId="323BDB15" w14:textId="77777777" w:rsidR="00B111E0" w:rsidRPr="005533F5" w:rsidRDefault="00B111E0" w:rsidP="00864CD5">
      <w:pPr>
        <w:tabs>
          <w:tab w:val="left" w:pos="-426"/>
        </w:tabs>
        <w:ind w:left="-426"/>
        <w:jc w:val="both"/>
        <w:rPr>
          <w:rFonts w:ascii="Gotham Light" w:hAnsi="Gotham Light" w:cs="Arial"/>
          <w:sz w:val="18"/>
          <w:szCs w:val="18"/>
        </w:rPr>
      </w:pPr>
    </w:p>
    <w:p w14:paraId="323BDB16" w14:textId="77777777" w:rsidR="00B111E0" w:rsidRPr="005533F5" w:rsidRDefault="00B111E0" w:rsidP="00864CD5">
      <w:pPr>
        <w:tabs>
          <w:tab w:val="left" w:pos="-426"/>
        </w:tabs>
        <w:ind w:left="-426"/>
        <w:jc w:val="both"/>
        <w:rPr>
          <w:rFonts w:ascii="Gotham Light" w:hAnsi="Gotham Light" w:cs="Arial"/>
          <w:sz w:val="18"/>
          <w:szCs w:val="18"/>
        </w:rPr>
      </w:pPr>
    </w:p>
    <w:p w14:paraId="323BDB17" w14:textId="77777777" w:rsidR="00B111E0" w:rsidRPr="00ED2CC9" w:rsidRDefault="00B111E0"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B8533A10A9FA46DCB90C898813823BDE"/>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33E0C014E6514158A3D33E746D17DEE8"/>
          </w:placeholder>
        </w:sdtPr>
        <w:sdtEndPr/>
        <w:sdtContent>
          <w:r w:rsidRPr="00ED2CC9">
            <w:rPr>
              <w:rFonts w:ascii="Gotham Light" w:hAnsi="Gotham Light"/>
              <w:color w:val="A6A6A6" w:themeColor="background1" w:themeShade="A6"/>
              <w:sz w:val="18"/>
              <w:szCs w:val="18"/>
              <w:u w:val="single"/>
            </w:rPr>
            <w:t xml:space="preserve">  </w:t>
          </w:r>
          <w:r w:rsidR="002D42F0">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323BDB18" w14:textId="77777777" w:rsidR="00B111E0" w:rsidRPr="005533F5" w:rsidRDefault="00B111E0" w:rsidP="00864CD5">
      <w:pPr>
        <w:tabs>
          <w:tab w:val="left" w:pos="-426"/>
        </w:tabs>
        <w:ind w:left="-426"/>
        <w:rPr>
          <w:rFonts w:ascii="Gotham Light" w:hAnsi="Gotham Light" w:cs="Arial"/>
          <w:sz w:val="18"/>
          <w:szCs w:val="18"/>
        </w:rPr>
      </w:pPr>
    </w:p>
    <w:p w14:paraId="323BDB1D" w14:textId="77777777" w:rsidR="00B111E0" w:rsidRDefault="00B111E0" w:rsidP="00F00649">
      <w:pPr>
        <w:tabs>
          <w:tab w:val="left" w:pos="-426"/>
        </w:tabs>
        <w:rPr>
          <w:rFonts w:ascii="Gotham Light" w:hAnsi="Gotham Light" w:cs="Arial"/>
          <w:sz w:val="18"/>
          <w:szCs w:val="18"/>
        </w:rPr>
      </w:pPr>
    </w:p>
    <w:p w14:paraId="323BDB1E" w14:textId="77777777" w:rsidR="00B111E0" w:rsidRDefault="00B111E0" w:rsidP="00864CD5">
      <w:pPr>
        <w:tabs>
          <w:tab w:val="left" w:pos="-426"/>
        </w:tabs>
        <w:ind w:left="-426"/>
        <w:rPr>
          <w:rFonts w:ascii="Gotham Light" w:hAnsi="Gotham Light" w:cs="Arial"/>
          <w:sz w:val="18"/>
          <w:szCs w:val="18"/>
        </w:rPr>
      </w:pPr>
    </w:p>
    <w:p w14:paraId="323BDB1F" w14:textId="77777777" w:rsidR="00B111E0" w:rsidRPr="00245617" w:rsidRDefault="00B111E0" w:rsidP="004F5D1F">
      <w:pPr>
        <w:ind w:left="-426"/>
        <w:jc w:val="right"/>
        <w:rPr>
          <w:rFonts w:ascii="Gotham Light" w:hAnsi="Gotham Light" w:cs="Arial"/>
          <w:color w:val="FA4E23"/>
          <w:sz w:val="16"/>
          <w:szCs w:val="18"/>
        </w:rPr>
      </w:pPr>
      <w:r w:rsidRPr="00245617">
        <w:rPr>
          <w:rFonts w:ascii="Gotham Light" w:hAnsi="Gotham Light" w:cs="Arial"/>
          <w:color w:val="FA4E23"/>
          <w:sz w:val="16"/>
          <w:szCs w:val="18"/>
        </w:rPr>
        <w:t>*campo obbligatorio</w:t>
      </w:r>
    </w:p>
    <w:p w14:paraId="323BDB20" w14:textId="77777777" w:rsidR="00B111E0" w:rsidRPr="004F5D1F" w:rsidRDefault="00B111E0"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323BDB21" w14:textId="77777777" w:rsidR="00B111E0" w:rsidRPr="005533F5" w:rsidRDefault="00B111E0" w:rsidP="00472E23">
      <w:pPr>
        <w:ind w:left="-426"/>
        <w:jc w:val="both"/>
        <w:rPr>
          <w:rFonts w:ascii="Gotham Light" w:hAnsi="Gotham Light" w:cs="Arial"/>
          <w:color w:val="4C4C4C"/>
          <w:sz w:val="18"/>
          <w:szCs w:val="18"/>
        </w:rPr>
      </w:pPr>
    </w:p>
    <w:p w14:paraId="323BDB22" w14:textId="77777777" w:rsidR="00B111E0" w:rsidRPr="005533F5" w:rsidRDefault="00B111E0" w:rsidP="00472E23">
      <w:pPr>
        <w:tabs>
          <w:tab w:val="left" w:pos="-426"/>
        </w:tabs>
        <w:ind w:left="-426"/>
        <w:jc w:val="both"/>
        <w:rPr>
          <w:rFonts w:ascii="Gotham Light" w:hAnsi="Gotham Light" w:cs="Arial"/>
          <w:sz w:val="18"/>
          <w:szCs w:val="18"/>
        </w:rPr>
      </w:pPr>
    </w:p>
    <w:p w14:paraId="323BDB23" w14:textId="77777777" w:rsidR="00B111E0" w:rsidRPr="005533F5" w:rsidRDefault="00B111E0"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323BDB24" w14:textId="77777777" w:rsidR="00B111E0" w:rsidRPr="009004E4" w:rsidRDefault="00B111E0" w:rsidP="00472E23">
      <w:pPr>
        <w:tabs>
          <w:tab w:val="left" w:pos="-426"/>
        </w:tabs>
        <w:ind w:left="-426"/>
        <w:jc w:val="both"/>
        <w:rPr>
          <w:rFonts w:ascii="Gotham Light" w:hAnsi="Gotham Light" w:cs="Arial"/>
          <w:color w:val="808080"/>
          <w:sz w:val="18"/>
          <w:szCs w:val="18"/>
        </w:rPr>
      </w:pPr>
    </w:p>
    <w:p w14:paraId="323BDB25" w14:textId="735AA4A7" w:rsidR="00B111E0" w:rsidRPr="005533F5" w:rsidRDefault="00113A74"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B111E0" w:rsidRPr="009004E4">
        <w:rPr>
          <w:rFonts w:ascii="Gotham Light" w:hAnsi="Gotham Light" w:cs="Arial"/>
          <w:color w:val="000000"/>
          <w:sz w:val="18"/>
          <w:szCs w:val="18"/>
        </w:rPr>
        <w:t xml:space="preserve">La domanda di partecipazione </w:t>
      </w:r>
      <w:r w:rsidR="00B111E0" w:rsidRPr="009004E4">
        <w:rPr>
          <w:rFonts w:ascii="Gotham Light" w:hAnsi="Gotham Light" w:cs="Arial"/>
          <w:sz w:val="18"/>
          <w:szCs w:val="18"/>
        </w:rPr>
        <w:t xml:space="preserve">al </w:t>
      </w:r>
      <w:r w:rsidR="000A7B92" w:rsidRPr="00245617">
        <w:rPr>
          <w:rFonts w:ascii="Gotham Light" w:hAnsi="Gotham Light" w:cs="Arial"/>
          <w:noProof/>
          <w:color w:val="FA4E23"/>
          <w:sz w:val="18"/>
          <w:szCs w:val="18"/>
        </w:rPr>
        <w:t>B</w:t>
      </w:r>
      <w:r w:rsidR="000A7B92">
        <w:rPr>
          <w:rFonts w:ascii="Gotham Light" w:hAnsi="Gotham Light" w:cs="Arial"/>
          <w:noProof/>
          <w:color w:val="FA4E23"/>
          <w:sz w:val="18"/>
          <w:szCs w:val="18"/>
        </w:rPr>
        <w:t xml:space="preserve">randing and Marketing </w:t>
      </w:r>
      <w:r w:rsidR="00566DC7">
        <w:rPr>
          <w:rFonts w:ascii="Gotham Light" w:hAnsi="Gotham Light" w:cs="Arial"/>
          <w:noProof/>
          <w:color w:val="FA4E23"/>
          <w:sz w:val="18"/>
          <w:szCs w:val="18"/>
        </w:rPr>
        <w:t xml:space="preserve">Management </w:t>
      </w:r>
      <w:r w:rsidR="000A7B92">
        <w:rPr>
          <w:rFonts w:ascii="Gotham Light" w:hAnsi="Gotham Light" w:cs="Arial"/>
          <w:noProof/>
          <w:color w:val="FA4E23"/>
          <w:sz w:val="18"/>
          <w:szCs w:val="18"/>
        </w:rPr>
        <w:t>in the beauty industry</w:t>
      </w:r>
      <w:r w:rsidR="000A7B92" w:rsidRPr="00245617">
        <w:rPr>
          <w:rFonts w:ascii="Gotham Light" w:hAnsi="Gotham Light" w:cs="Arial"/>
          <w:color w:val="FA4E23"/>
          <w:sz w:val="18"/>
          <w:szCs w:val="18"/>
        </w:rPr>
        <w:t xml:space="preserve">, edizione </w:t>
      </w:r>
      <w:r w:rsidR="000A7B92">
        <w:rPr>
          <w:rFonts w:ascii="Gotham Light" w:hAnsi="Gotham Light" w:cs="Arial"/>
          <w:color w:val="FA4E23"/>
          <w:sz w:val="18"/>
          <w:szCs w:val="18"/>
        </w:rPr>
        <w:t>I</w:t>
      </w:r>
      <w:r w:rsidR="000E493C">
        <w:rPr>
          <w:rFonts w:ascii="Gotham Light" w:hAnsi="Gotham Light" w:cs="Arial"/>
          <w:color w:val="FA4E23"/>
          <w:sz w:val="18"/>
          <w:szCs w:val="18"/>
        </w:rPr>
        <w:t>I</w:t>
      </w:r>
      <w:r w:rsidR="005F0265">
        <w:rPr>
          <w:rFonts w:ascii="Gotham Light" w:hAnsi="Gotham Light" w:cs="Arial"/>
          <w:color w:val="FA4E23"/>
          <w:sz w:val="18"/>
          <w:szCs w:val="18"/>
        </w:rPr>
        <w:t>I</w:t>
      </w:r>
      <w:r w:rsidR="000A7B92" w:rsidRPr="00245617">
        <w:rPr>
          <w:rFonts w:ascii="Gotham Light" w:hAnsi="Gotham Light" w:cs="Arial"/>
          <w:color w:val="FA4E23"/>
          <w:sz w:val="18"/>
          <w:szCs w:val="18"/>
        </w:rPr>
        <w:t>, anno</w:t>
      </w:r>
      <w:r w:rsidR="000E493C">
        <w:rPr>
          <w:rFonts w:ascii="Gotham Light" w:hAnsi="Gotham Light" w:cs="Arial"/>
          <w:color w:val="FA4E23"/>
          <w:sz w:val="18"/>
          <w:szCs w:val="18"/>
        </w:rPr>
        <w:t xml:space="preserve"> </w:t>
      </w:r>
      <w:r w:rsidR="000A7B92">
        <w:rPr>
          <w:rFonts w:ascii="Gotham Light" w:hAnsi="Gotham Light" w:cs="Arial"/>
          <w:noProof/>
          <w:color w:val="FA4E23"/>
          <w:sz w:val="18"/>
          <w:szCs w:val="18"/>
        </w:rPr>
        <w:t>202</w:t>
      </w:r>
      <w:r w:rsidR="005F0265">
        <w:rPr>
          <w:rFonts w:ascii="Gotham Light" w:hAnsi="Gotham Light" w:cs="Arial"/>
          <w:noProof/>
          <w:color w:val="FA4E23"/>
          <w:sz w:val="18"/>
          <w:szCs w:val="18"/>
        </w:rPr>
        <w:t>4</w:t>
      </w:r>
      <w:r w:rsidR="000A7B92">
        <w:rPr>
          <w:rFonts w:ascii="Gotham Light" w:hAnsi="Gotham Light" w:cs="Arial"/>
          <w:noProof/>
          <w:color w:val="FA4E23"/>
          <w:sz w:val="18"/>
          <w:szCs w:val="18"/>
        </w:rPr>
        <w:t xml:space="preserve"> </w:t>
      </w:r>
      <w:r w:rsidR="00B111E0" w:rsidRPr="009004E4">
        <w:rPr>
          <w:rFonts w:ascii="Gotham Light" w:hAnsi="Gotham Light" w:cs="Arial"/>
          <w:sz w:val="18"/>
          <w:szCs w:val="18"/>
        </w:rPr>
        <w:t xml:space="preserve">del </w:t>
      </w:r>
      <w:r w:rsidR="00B111E0"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EE639DE80A0645A3823101BFA80C1C5C"/>
          </w:placeholder>
        </w:sdtPr>
        <w:sdtEndPr/>
        <w:sdtContent>
          <w:r w:rsidR="00B111E0" w:rsidRPr="009004E4">
            <w:rPr>
              <w:rFonts w:ascii="Gotham Light" w:hAnsi="Gotham Light" w:cs="Arial"/>
              <w:color w:val="000000"/>
              <w:sz w:val="18"/>
              <w:szCs w:val="18"/>
            </w:rPr>
            <w:t>______________</w:t>
          </w:r>
          <w:r w:rsidR="00B111E0">
            <w:rPr>
              <w:rFonts w:ascii="Gotham Light" w:hAnsi="Gotham Light" w:cs="Arial"/>
              <w:color w:val="000000"/>
              <w:sz w:val="18"/>
              <w:szCs w:val="18"/>
            </w:rPr>
            <w:t>______</w:t>
          </w:r>
          <w:r w:rsidR="00B111E0" w:rsidRPr="009004E4">
            <w:rPr>
              <w:rFonts w:ascii="Gotham Light" w:hAnsi="Gotham Light" w:cs="Arial"/>
              <w:color w:val="000000"/>
              <w:sz w:val="18"/>
              <w:szCs w:val="18"/>
            </w:rPr>
            <w:t>_______</w:t>
          </w:r>
        </w:sdtContent>
      </w:sdt>
      <w:r w:rsidR="00B111E0" w:rsidRPr="009004E4">
        <w:rPr>
          <w:rFonts w:ascii="Gotham Light" w:hAnsi="Gotham Light" w:cs="Arial"/>
          <w:color w:val="000000"/>
          <w:sz w:val="18"/>
          <w:szCs w:val="18"/>
        </w:rPr>
        <w:t xml:space="preserve"> è stata accolta da Bologna Business School</w:t>
      </w:r>
      <w:r w:rsidR="00B111E0"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B111E0">
        <w:rPr>
          <w:rFonts w:ascii="Gotham Light" w:hAnsi="Gotham Light" w:cs="Arial"/>
          <w:color w:val="000000"/>
          <w:sz w:val="18"/>
          <w:szCs w:val="18"/>
        </w:rPr>
        <w:t xml:space="preserve"> tramite e-</w:t>
      </w:r>
      <w:r w:rsidR="00B111E0" w:rsidRPr="005533F5">
        <w:rPr>
          <w:rFonts w:ascii="Gotham Light" w:hAnsi="Gotham Light" w:cs="Arial"/>
          <w:color w:val="000000"/>
          <w:sz w:val="18"/>
          <w:szCs w:val="18"/>
        </w:rPr>
        <w:t>mail. All’avvio del corso sarà consegnato il Regolamento di partecipazione al corso al quale ogni partecipante deve attenersi.</w:t>
      </w:r>
    </w:p>
    <w:p w14:paraId="323BDB26" w14:textId="77777777" w:rsidR="00B111E0" w:rsidRPr="005533F5" w:rsidRDefault="00B111E0" w:rsidP="00472E23">
      <w:pPr>
        <w:tabs>
          <w:tab w:val="left" w:pos="-426"/>
        </w:tabs>
        <w:ind w:left="-426"/>
        <w:jc w:val="both"/>
        <w:rPr>
          <w:rFonts w:ascii="Gotham Light" w:hAnsi="Gotham Light" w:cs="Arial"/>
          <w:color w:val="808080"/>
          <w:sz w:val="18"/>
          <w:szCs w:val="18"/>
        </w:rPr>
      </w:pPr>
    </w:p>
    <w:p w14:paraId="323BDB27" w14:textId="77777777" w:rsidR="00B111E0" w:rsidRPr="005533F5" w:rsidRDefault="00B111E0" w:rsidP="00472E23">
      <w:pPr>
        <w:tabs>
          <w:tab w:val="left" w:pos="-426"/>
        </w:tabs>
        <w:ind w:left="-426"/>
        <w:jc w:val="both"/>
        <w:rPr>
          <w:rFonts w:ascii="Gotham Light" w:hAnsi="Gotham Light" w:cs="Arial"/>
          <w:color w:val="808080"/>
          <w:sz w:val="18"/>
          <w:szCs w:val="18"/>
        </w:rPr>
      </w:pPr>
    </w:p>
    <w:p w14:paraId="323BDB28" w14:textId="77777777" w:rsidR="00B111E0" w:rsidRPr="005533F5" w:rsidRDefault="00B111E0"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323BDB29" w14:textId="77777777" w:rsidR="00B111E0" w:rsidRPr="005533F5" w:rsidRDefault="00B111E0" w:rsidP="00472E23">
      <w:pPr>
        <w:tabs>
          <w:tab w:val="left" w:pos="-426"/>
        </w:tabs>
        <w:ind w:left="-426"/>
        <w:jc w:val="both"/>
        <w:rPr>
          <w:rFonts w:ascii="Gotham Light" w:hAnsi="Gotham Light" w:cs="Arial"/>
          <w:color w:val="808080"/>
          <w:sz w:val="18"/>
          <w:szCs w:val="18"/>
        </w:rPr>
      </w:pPr>
    </w:p>
    <w:p w14:paraId="61673B06" w14:textId="77777777" w:rsidR="00521057" w:rsidRPr="005533F5" w:rsidRDefault="00521057" w:rsidP="00521057">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50502FEB" w14:textId="77777777" w:rsidR="00521057" w:rsidRPr="005533F5" w:rsidRDefault="00521057" w:rsidP="00521057">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2F4B22F0" w14:textId="77777777" w:rsidR="00521057" w:rsidRPr="005533F5" w:rsidRDefault="00521057" w:rsidP="00521057">
      <w:pPr>
        <w:tabs>
          <w:tab w:val="left" w:pos="-426"/>
        </w:tabs>
        <w:ind w:left="-426"/>
        <w:jc w:val="both"/>
        <w:rPr>
          <w:rFonts w:ascii="Gotham Light" w:hAnsi="Gotham Light" w:cs="Arial"/>
          <w:color w:val="808080"/>
          <w:sz w:val="18"/>
          <w:szCs w:val="18"/>
          <w:u w:val="single"/>
        </w:rPr>
      </w:pPr>
    </w:p>
    <w:p w14:paraId="70881F7C" w14:textId="77777777" w:rsidR="00521057" w:rsidRPr="005533F5" w:rsidRDefault="00521057" w:rsidP="00521057">
      <w:pPr>
        <w:tabs>
          <w:tab w:val="left" w:pos="-426"/>
        </w:tabs>
        <w:ind w:left="-426"/>
        <w:jc w:val="both"/>
        <w:rPr>
          <w:rFonts w:ascii="Gotham Light" w:hAnsi="Gotham Light" w:cs="Arial"/>
          <w:color w:val="808080"/>
          <w:sz w:val="18"/>
          <w:szCs w:val="18"/>
          <w:u w:val="single"/>
        </w:rPr>
      </w:pPr>
    </w:p>
    <w:p w14:paraId="312CD122" w14:textId="77777777" w:rsidR="00521057" w:rsidRPr="005533F5" w:rsidRDefault="00521057" w:rsidP="00521057">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1F5FCD36" w14:textId="77777777" w:rsidR="00521057" w:rsidRPr="005533F5" w:rsidRDefault="00521057" w:rsidP="00521057">
      <w:pPr>
        <w:tabs>
          <w:tab w:val="left" w:pos="-426"/>
        </w:tabs>
        <w:ind w:left="-426"/>
        <w:jc w:val="both"/>
        <w:rPr>
          <w:rFonts w:ascii="Gotham Light" w:hAnsi="Gotham Light" w:cs="Arial"/>
          <w:color w:val="808080"/>
          <w:sz w:val="18"/>
          <w:szCs w:val="18"/>
        </w:rPr>
      </w:pPr>
    </w:p>
    <w:p w14:paraId="39504B83" w14:textId="77777777" w:rsidR="00521057" w:rsidRPr="005533F5" w:rsidRDefault="00521057" w:rsidP="00521057">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586DB196" w14:textId="77777777" w:rsidR="00521057" w:rsidRPr="00086978" w:rsidRDefault="00521057" w:rsidP="00521057">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342AEE6" w14:textId="77777777" w:rsidR="00521057" w:rsidRPr="00086978" w:rsidRDefault="00521057" w:rsidP="00521057">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303C5425" w14:textId="77777777" w:rsidR="00521057" w:rsidRPr="00086978" w:rsidRDefault="00521057" w:rsidP="00521057">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574D7D4" w14:textId="77777777" w:rsidR="00521057" w:rsidRPr="005461A7" w:rsidRDefault="00521057" w:rsidP="00521057">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3E8895F7" w14:textId="77777777" w:rsidR="00521057" w:rsidRPr="005533F5" w:rsidRDefault="00521057" w:rsidP="00521057">
      <w:pPr>
        <w:tabs>
          <w:tab w:val="left" w:pos="-426"/>
        </w:tabs>
        <w:ind w:left="-426"/>
        <w:jc w:val="both"/>
        <w:rPr>
          <w:rFonts w:ascii="Gotham Light" w:hAnsi="Gotham Light" w:cs="Arial"/>
          <w:color w:val="808080"/>
          <w:sz w:val="18"/>
          <w:szCs w:val="18"/>
        </w:rPr>
      </w:pPr>
    </w:p>
    <w:p w14:paraId="18EDF62E" w14:textId="77777777" w:rsidR="00521057" w:rsidRPr="005533F5" w:rsidRDefault="00521057" w:rsidP="00521057">
      <w:pPr>
        <w:tabs>
          <w:tab w:val="left" w:pos="-426"/>
        </w:tabs>
        <w:ind w:left="-426"/>
        <w:jc w:val="both"/>
        <w:rPr>
          <w:rFonts w:ascii="Gotham Light" w:hAnsi="Gotham Light" w:cs="Arial"/>
          <w:color w:val="808080"/>
          <w:sz w:val="18"/>
          <w:szCs w:val="18"/>
        </w:rPr>
      </w:pPr>
    </w:p>
    <w:p w14:paraId="7C0A0731" w14:textId="77777777" w:rsidR="00521057" w:rsidRPr="00086978" w:rsidRDefault="00521057" w:rsidP="00521057">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27C2E3C1" w14:textId="77777777" w:rsidR="00521057" w:rsidRDefault="00521057" w:rsidP="00521057">
      <w:pPr>
        <w:tabs>
          <w:tab w:val="left" w:pos="-426"/>
        </w:tabs>
        <w:ind w:left="-432"/>
        <w:jc w:val="both"/>
        <w:rPr>
          <w:rFonts w:ascii="Gotham Light" w:hAnsi="Gotham Light" w:cs="Arial"/>
          <w:sz w:val="18"/>
          <w:szCs w:val="18"/>
        </w:rPr>
      </w:pPr>
    </w:p>
    <w:p w14:paraId="7AA82DD0" w14:textId="77777777" w:rsidR="00521057" w:rsidRPr="00086978" w:rsidRDefault="00521057" w:rsidP="00521057">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0F28870" w14:textId="77777777" w:rsidR="00521057" w:rsidRPr="00086978" w:rsidRDefault="00521057" w:rsidP="0052105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1368FE8B" w14:textId="77777777" w:rsidR="00521057" w:rsidRPr="00086978" w:rsidRDefault="00521057" w:rsidP="00521057">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DF9C368" w14:textId="77777777" w:rsidR="00521057" w:rsidRPr="00086978" w:rsidRDefault="00521057" w:rsidP="00521057">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31CA4D5D" w14:textId="77777777" w:rsidR="00521057" w:rsidRPr="00086978" w:rsidRDefault="00521057" w:rsidP="00521057">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906C7CC" w14:textId="24F4BBF3" w:rsidR="00521057" w:rsidRDefault="00521057" w:rsidP="0052105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69610E">
        <w:rPr>
          <w:rFonts w:ascii="Gotham Light" w:hAnsi="Gotham Light" w:cs="Arial"/>
          <w:sz w:val="18"/>
          <w:szCs w:val="18"/>
        </w:rPr>
        <w:t>quot</w:t>
      </w:r>
      <w:r w:rsidRPr="00086978">
        <w:rPr>
          <w:rFonts w:ascii="Gotham Light" w:hAnsi="Gotham Light" w:cs="Arial"/>
          <w:sz w:val="18"/>
          <w:szCs w:val="18"/>
        </w:rPr>
        <w:t>a di iscrizione versata, così come pure il diritto del richiedente a qualsivoglia risarcimento o indennizzo da parte di Bologna Business School.</w:t>
      </w:r>
    </w:p>
    <w:p w14:paraId="542B9CDF" w14:textId="77777777" w:rsidR="00521057" w:rsidRDefault="00521057" w:rsidP="00521057">
      <w:pPr>
        <w:tabs>
          <w:tab w:val="left" w:pos="-426"/>
        </w:tabs>
        <w:ind w:left="-426"/>
        <w:jc w:val="both"/>
        <w:rPr>
          <w:rFonts w:ascii="Gotham Light" w:hAnsi="Gotham Light" w:cs="Arial"/>
          <w:color w:val="4C4C4C"/>
          <w:sz w:val="18"/>
          <w:szCs w:val="18"/>
        </w:rPr>
      </w:pPr>
    </w:p>
    <w:p w14:paraId="282E06F5" w14:textId="77777777" w:rsidR="00521057" w:rsidRDefault="00521057" w:rsidP="00521057">
      <w:pPr>
        <w:tabs>
          <w:tab w:val="left" w:pos="-426"/>
        </w:tabs>
        <w:ind w:left="-426"/>
        <w:jc w:val="both"/>
        <w:rPr>
          <w:rFonts w:ascii="Gotham Light" w:hAnsi="Gotham Light" w:cs="Arial"/>
          <w:color w:val="4C4C4C"/>
          <w:sz w:val="18"/>
          <w:szCs w:val="18"/>
        </w:rPr>
      </w:pPr>
    </w:p>
    <w:p w14:paraId="08CDA6B8" w14:textId="77777777" w:rsidR="00521057" w:rsidRPr="005533F5" w:rsidRDefault="00521057" w:rsidP="00521057">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54819FC8" w14:textId="77777777" w:rsidR="00521057" w:rsidRPr="005533F5" w:rsidRDefault="00521057" w:rsidP="00521057">
      <w:pPr>
        <w:tabs>
          <w:tab w:val="left" w:pos="-426"/>
        </w:tabs>
        <w:ind w:left="-426"/>
        <w:jc w:val="both"/>
        <w:rPr>
          <w:rFonts w:ascii="Gotham Light" w:hAnsi="Gotham Light" w:cs="Arial"/>
          <w:color w:val="4C4C4C"/>
          <w:sz w:val="18"/>
          <w:szCs w:val="18"/>
        </w:rPr>
      </w:pPr>
    </w:p>
    <w:p w14:paraId="0BDBABAD" w14:textId="77777777" w:rsidR="00521057" w:rsidRPr="005533F5" w:rsidRDefault="00521057" w:rsidP="00521057">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555D488" w14:textId="77777777" w:rsidR="00521057" w:rsidRPr="005533F5" w:rsidRDefault="00521057" w:rsidP="00521057">
      <w:pPr>
        <w:tabs>
          <w:tab w:val="left" w:pos="-426"/>
        </w:tabs>
        <w:ind w:left="-426"/>
        <w:jc w:val="both"/>
        <w:rPr>
          <w:rFonts w:ascii="Gotham Light" w:hAnsi="Gotham Light" w:cs="Arial"/>
          <w:color w:val="808080"/>
          <w:sz w:val="18"/>
          <w:szCs w:val="18"/>
        </w:rPr>
      </w:pPr>
    </w:p>
    <w:p w14:paraId="48C7203A" w14:textId="77777777" w:rsidR="00521057" w:rsidRPr="005533F5" w:rsidRDefault="00521057" w:rsidP="00521057">
      <w:pPr>
        <w:tabs>
          <w:tab w:val="left" w:pos="-426"/>
        </w:tabs>
        <w:ind w:left="-426"/>
        <w:jc w:val="both"/>
        <w:rPr>
          <w:rFonts w:ascii="Gotham Light" w:hAnsi="Gotham Light" w:cs="Arial"/>
          <w:color w:val="808080"/>
          <w:sz w:val="18"/>
          <w:szCs w:val="18"/>
        </w:rPr>
      </w:pPr>
    </w:p>
    <w:p w14:paraId="1A2C1B1A" w14:textId="77777777" w:rsidR="00521057" w:rsidRPr="005533F5" w:rsidRDefault="00521057" w:rsidP="00521057">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2918799B" w14:textId="77777777" w:rsidR="00521057" w:rsidRPr="005533F5" w:rsidRDefault="00521057" w:rsidP="00521057">
      <w:pPr>
        <w:tabs>
          <w:tab w:val="left" w:pos="-426"/>
        </w:tabs>
        <w:ind w:left="-426"/>
        <w:jc w:val="both"/>
        <w:rPr>
          <w:rFonts w:ascii="Gotham Light" w:hAnsi="Gotham Light" w:cs="Arial"/>
          <w:color w:val="808080"/>
          <w:sz w:val="18"/>
          <w:szCs w:val="18"/>
        </w:rPr>
      </w:pPr>
    </w:p>
    <w:p w14:paraId="2AFDFBE3" w14:textId="77777777" w:rsidR="00521057" w:rsidRPr="005533F5" w:rsidRDefault="00521057" w:rsidP="00521057">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6CB4FF5D" w14:textId="77777777" w:rsidR="00521057" w:rsidRPr="005533F5" w:rsidRDefault="00521057" w:rsidP="00521057">
      <w:pPr>
        <w:tabs>
          <w:tab w:val="left" w:pos="-426"/>
        </w:tabs>
        <w:ind w:left="-426"/>
        <w:jc w:val="both"/>
        <w:rPr>
          <w:rFonts w:ascii="Gotham Light" w:hAnsi="Gotham Light" w:cs="Arial"/>
          <w:color w:val="808080"/>
          <w:sz w:val="18"/>
          <w:szCs w:val="18"/>
        </w:rPr>
      </w:pPr>
    </w:p>
    <w:p w14:paraId="76B5930F" w14:textId="77777777" w:rsidR="00521057" w:rsidRPr="005461A7" w:rsidRDefault="00521057" w:rsidP="00521057">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323BDB3F" w14:textId="77777777" w:rsidR="00B111E0" w:rsidRPr="005533F5" w:rsidRDefault="00B111E0" w:rsidP="00472E23">
      <w:pPr>
        <w:tabs>
          <w:tab w:val="left" w:pos="-426"/>
        </w:tabs>
        <w:ind w:left="-426"/>
        <w:jc w:val="both"/>
        <w:rPr>
          <w:rFonts w:ascii="Gotham Light" w:hAnsi="Gotham Light" w:cs="Arial"/>
          <w:color w:val="808080"/>
          <w:sz w:val="18"/>
          <w:szCs w:val="18"/>
        </w:rPr>
      </w:pPr>
    </w:p>
    <w:p w14:paraId="323BDB40" w14:textId="77777777" w:rsidR="00B111E0" w:rsidRPr="005533F5" w:rsidRDefault="00B111E0"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r w:rsidR="0035267B" w:rsidRPr="0035267B">
        <w:rPr>
          <w:rFonts w:ascii="Gotham Light" w:hAnsi="Gotham Light" w:cs="Arial"/>
          <w:i/>
          <w:color w:val="A6A6A6" w:themeColor="background1" w:themeShade="A6"/>
          <w:sz w:val="18"/>
          <w:szCs w:val="18"/>
          <w:u w:val="single"/>
        </w:rPr>
        <w:t xml:space="preserve"> </w:t>
      </w:r>
      <w:sdt>
        <w:sdtPr>
          <w:rPr>
            <w:rFonts w:ascii="Gotham Light" w:hAnsi="Gotham Light" w:cs="Arial"/>
            <w:i/>
            <w:color w:val="A6A6A6" w:themeColor="background1" w:themeShade="A6"/>
            <w:sz w:val="18"/>
            <w:szCs w:val="18"/>
            <w:u w:val="single"/>
          </w:rPr>
          <w:id w:val="738755742"/>
          <w:placeholder>
            <w:docPart w:val="7D0BABBAC51F44F1A93BE21D5FD5A69B"/>
          </w:placeholder>
          <w:date>
            <w:dateFormat w:val="dd/MM/yyyy"/>
            <w:lid w:val="it-IT"/>
            <w:storeMappedDataAs w:val="dateTime"/>
            <w:calendar w:val="gregorian"/>
          </w:date>
        </w:sdtPr>
        <w:sdtEndPr/>
        <w:sdtContent>
          <w:r w:rsidR="0035267B">
            <w:rPr>
              <w:rFonts w:ascii="Gotham Light" w:hAnsi="Gotham Light" w:cs="Arial"/>
              <w:i/>
              <w:color w:val="A6A6A6" w:themeColor="background1" w:themeShade="A6"/>
              <w:sz w:val="18"/>
              <w:szCs w:val="18"/>
              <w:u w:val="single"/>
            </w:rPr>
            <w:t xml:space="preserve"> </w:t>
          </w:r>
          <w:r w:rsidR="0035267B" w:rsidRPr="00ED2CC9">
            <w:rPr>
              <w:rFonts w:ascii="Gotham Light" w:hAnsi="Gotham Light" w:cs="Arial"/>
              <w:i/>
              <w:color w:val="A6A6A6" w:themeColor="background1" w:themeShade="A6"/>
              <w:sz w:val="18"/>
              <w:szCs w:val="18"/>
              <w:u w:val="single"/>
            </w:rPr>
            <w:t>selezionare data</w:t>
          </w:r>
          <w:r w:rsidR="0035267B">
            <w:rPr>
              <w:rFonts w:ascii="Gotham Light" w:hAnsi="Gotham Light" w:cs="Arial"/>
              <w:i/>
              <w:color w:val="A6A6A6" w:themeColor="background1" w:themeShade="A6"/>
              <w:sz w:val="18"/>
              <w:szCs w:val="18"/>
              <w:u w:val="single"/>
            </w:rPr>
            <w:t xml:space="preserve">  </w:t>
          </w:r>
        </w:sdtContent>
      </w:sdt>
      <w:r w:rsidR="0035267B" w:rsidRPr="00ED2CC9">
        <w:rPr>
          <w:rFonts w:ascii="Gotham Light" w:hAnsi="Gotham Light" w:cs="Arial"/>
          <w:i/>
          <w:color w:val="A6A6A6" w:themeColor="background1" w:themeShade="A6"/>
          <w:sz w:val="18"/>
          <w:szCs w:val="18"/>
          <w:u w:val="single"/>
        </w:rPr>
        <w:t xml:space="preserve"> </w:t>
      </w:r>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0B4E264AA0AD4FDAA74E0668B24BCAF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2685533BA72943FD82E4C71502142DB6"/>
              </w:placeholder>
            </w:sdtPr>
            <w:sdtEndPr/>
            <w:sdtContent>
              <w:sdt>
                <w:sdtPr>
                  <w:rPr>
                    <w:rFonts w:ascii="Gotham Light" w:hAnsi="Gotham Light"/>
                    <w:color w:val="A6A6A6" w:themeColor="background1" w:themeShade="A6"/>
                    <w:sz w:val="18"/>
                    <w:szCs w:val="18"/>
                    <w:u w:val="single"/>
                  </w:rPr>
                  <w:id w:val="-756440712"/>
                  <w:placeholder>
                    <w:docPart w:val="2010E28B3F4D40C08F582EA0C8C62D2C"/>
                  </w:placeholder>
                </w:sdtPr>
                <w:sdtEndPr/>
                <w:sdtContent>
                  <w:r w:rsidR="002D42F0" w:rsidRPr="00ED2CC9">
                    <w:rPr>
                      <w:rFonts w:ascii="Gotham Light" w:hAnsi="Gotham Light"/>
                      <w:color w:val="A6A6A6" w:themeColor="background1" w:themeShade="A6"/>
                      <w:sz w:val="18"/>
                      <w:szCs w:val="18"/>
                      <w:u w:val="single"/>
                    </w:rPr>
                    <w:t xml:space="preserve">  </w:t>
                  </w:r>
                  <w:r w:rsidR="002D42F0">
                    <w:rPr>
                      <w:rFonts w:ascii="Gotham Light" w:hAnsi="Gotham Light"/>
                      <w:color w:val="A6A6A6" w:themeColor="background1" w:themeShade="A6"/>
                      <w:sz w:val="18"/>
                      <w:szCs w:val="18"/>
                      <w:u w:val="single"/>
                    </w:rPr>
                    <w:t xml:space="preserve">                                         </w:t>
                  </w:r>
                  <w:r w:rsidR="002D42F0" w:rsidRPr="00ED2CC9">
                    <w:rPr>
                      <w:rFonts w:ascii="Gotham Light" w:hAnsi="Gotham Light"/>
                      <w:color w:val="A6A6A6" w:themeColor="background1" w:themeShade="A6"/>
                      <w:sz w:val="18"/>
                      <w:szCs w:val="18"/>
                      <w:u w:val="single"/>
                    </w:rPr>
                    <w:t xml:space="preserve">__ </w:t>
                  </w:r>
                </w:sdtContent>
              </w:sdt>
            </w:sdtContent>
          </w:sdt>
        </w:sdtContent>
      </w:sdt>
    </w:p>
    <w:p w14:paraId="323BDB41" w14:textId="77777777" w:rsidR="00B111E0" w:rsidRPr="005533F5" w:rsidRDefault="00B111E0" w:rsidP="00472E23">
      <w:pPr>
        <w:tabs>
          <w:tab w:val="left" w:pos="-426"/>
        </w:tabs>
        <w:jc w:val="both"/>
        <w:rPr>
          <w:rFonts w:ascii="Gotham Light" w:hAnsi="Gotham Light" w:cs="Arial"/>
          <w:color w:val="000000"/>
          <w:sz w:val="18"/>
          <w:szCs w:val="18"/>
        </w:rPr>
      </w:pPr>
    </w:p>
    <w:p w14:paraId="323BDB42" w14:textId="77777777" w:rsidR="00B111E0" w:rsidRDefault="00B111E0" w:rsidP="004F5D1F">
      <w:pPr>
        <w:tabs>
          <w:tab w:val="left" w:pos="-426"/>
        </w:tabs>
        <w:ind w:left="-426"/>
        <w:jc w:val="both"/>
        <w:rPr>
          <w:rFonts w:ascii="Gotham Light" w:hAnsi="Gotham Light" w:cs="Arial"/>
          <w:color w:val="000000"/>
          <w:sz w:val="18"/>
          <w:szCs w:val="18"/>
        </w:rPr>
      </w:pPr>
    </w:p>
    <w:p w14:paraId="323BDB43" w14:textId="41D9CC68" w:rsidR="00B111E0" w:rsidRDefault="00B111E0"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923018">
        <w:rPr>
          <w:rFonts w:ascii="Gotham Light" w:hAnsi="Gotham Light" w:cs="Arial"/>
          <w:color w:val="000000"/>
          <w:sz w:val="18"/>
          <w:szCs w:val="18"/>
        </w:rPr>
        <w:t xml:space="preserve">Eleonora Leporatti </w:t>
      </w:r>
      <w:r w:rsidRPr="005533F5">
        <w:rPr>
          <w:rFonts w:ascii="Gotham Light" w:hAnsi="Gotham Light" w:cs="Arial"/>
          <w:color w:val="000000"/>
          <w:sz w:val="18"/>
          <w:szCs w:val="18"/>
        </w:rPr>
        <w:t>(</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323BDB44" w14:textId="77777777" w:rsidR="00B111E0" w:rsidRDefault="00B111E0" w:rsidP="00472E23">
      <w:pPr>
        <w:tabs>
          <w:tab w:val="left" w:pos="-426"/>
        </w:tabs>
        <w:ind w:left="-426"/>
        <w:jc w:val="right"/>
        <w:rPr>
          <w:rFonts w:ascii="Gotham Light" w:hAnsi="Gotham Light" w:cs="Arial"/>
          <w:color w:val="F9671B"/>
          <w:sz w:val="16"/>
          <w:szCs w:val="18"/>
        </w:rPr>
      </w:pPr>
    </w:p>
    <w:p w14:paraId="323BDB45" w14:textId="77777777" w:rsidR="00B111E0" w:rsidRDefault="00B111E0" w:rsidP="00472E23">
      <w:pPr>
        <w:tabs>
          <w:tab w:val="left" w:pos="-426"/>
        </w:tabs>
        <w:ind w:left="-426"/>
        <w:jc w:val="right"/>
        <w:rPr>
          <w:rFonts w:ascii="Gotham Light" w:hAnsi="Gotham Light" w:cs="Arial"/>
          <w:color w:val="F9671B"/>
          <w:sz w:val="16"/>
          <w:szCs w:val="18"/>
        </w:rPr>
      </w:pPr>
    </w:p>
    <w:p w14:paraId="323BDB46" w14:textId="77777777" w:rsidR="00B111E0" w:rsidRDefault="00B111E0" w:rsidP="00472E23">
      <w:pPr>
        <w:tabs>
          <w:tab w:val="left" w:pos="-426"/>
        </w:tabs>
        <w:ind w:left="-426"/>
        <w:jc w:val="right"/>
        <w:rPr>
          <w:rFonts w:ascii="Gotham Light" w:hAnsi="Gotham Light" w:cs="Arial"/>
          <w:color w:val="F9671B"/>
          <w:sz w:val="16"/>
          <w:szCs w:val="18"/>
        </w:rPr>
      </w:pPr>
    </w:p>
    <w:p w14:paraId="323BDB47" w14:textId="77777777" w:rsidR="00245617" w:rsidRPr="00245617" w:rsidRDefault="00245617" w:rsidP="00245617">
      <w:pPr>
        <w:ind w:left="-426"/>
        <w:jc w:val="right"/>
        <w:rPr>
          <w:rFonts w:ascii="Gotham Light" w:hAnsi="Gotham Light" w:cs="Arial"/>
          <w:color w:val="FA4E23"/>
          <w:sz w:val="16"/>
          <w:szCs w:val="18"/>
        </w:rPr>
      </w:pPr>
      <w:r w:rsidRPr="00245617">
        <w:rPr>
          <w:rFonts w:ascii="Gotham Light" w:hAnsi="Gotham Light" w:cs="Arial"/>
          <w:color w:val="FA4E23"/>
          <w:sz w:val="16"/>
          <w:szCs w:val="18"/>
        </w:rPr>
        <w:t>*campo obbligatorio</w:t>
      </w:r>
    </w:p>
    <w:p w14:paraId="323BDB48" w14:textId="77777777" w:rsidR="00B111E0" w:rsidRPr="00130BC3" w:rsidRDefault="00B111E0"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323BDB49" w14:textId="77777777" w:rsidR="00B111E0" w:rsidRPr="005533F5" w:rsidRDefault="00B111E0" w:rsidP="00864CD5">
      <w:pPr>
        <w:ind w:left="142" w:right="134"/>
        <w:jc w:val="center"/>
        <w:rPr>
          <w:rFonts w:ascii="Gotham Light" w:hAnsi="Gotham Light"/>
          <w:sz w:val="18"/>
          <w:szCs w:val="18"/>
        </w:rPr>
      </w:pPr>
    </w:p>
    <w:p w14:paraId="323BDB4A" w14:textId="77777777" w:rsidR="00B111E0" w:rsidRPr="005533F5" w:rsidRDefault="00B111E0"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323BDB4B"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323BDB4C"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23BDB4D"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323BDB4E" w14:textId="77777777" w:rsidR="00B111E0" w:rsidRPr="005533F5" w:rsidRDefault="00B111E0"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323BDB4F" w14:textId="77777777" w:rsidR="00B111E0" w:rsidRPr="005533F5" w:rsidRDefault="00B111E0"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323BDB50" w14:textId="77777777" w:rsidR="00B111E0" w:rsidRPr="0035267B" w:rsidRDefault="00B111E0" w:rsidP="00F00649">
      <w:pPr>
        <w:pStyle w:val="AlmaParagrafo"/>
        <w:ind w:left="142" w:right="134"/>
        <w:rPr>
          <w:rFonts w:ascii="Gotham Light" w:hAnsi="Gotham Light"/>
          <w:iCs/>
          <w:sz w:val="18"/>
          <w:szCs w:val="18"/>
        </w:rPr>
      </w:pPr>
    </w:p>
    <w:p w14:paraId="323BDB51"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1.1 Tempi di trattamento</w:t>
      </w:r>
    </w:p>
    <w:p w14:paraId="323BDB52"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323BDB53"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23BDB54"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323BDB55" w14:textId="77777777" w:rsidR="00B111E0" w:rsidRPr="005533F5" w:rsidRDefault="00B111E0" w:rsidP="00F00649">
      <w:pPr>
        <w:ind w:left="142" w:right="134"/>
        <w:jc w:val="both"/>
        <w:rPr>
          <w:rFonts w:ascii="Gotham Light" w:hAnsi="Gotham Light"/>
          <w:sz w:val="18"/>
          <w:szCs w:val="18"/>
        </w:rPr>
      </w:pPr>
    </w:p>
    <w:p w14:paraId="323BDB56" w14:textId="77777777" w:rsidR="00B111E0" w:rsidRPr="005533F5" w:rsidRDefault="00B111E0"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323BDB57"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323BDB58"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23BDB59"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323BDB5A"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323BDB5B"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323BDB5C"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323BDB5D"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2.1 Modalità di contatto</w:t>
      </w:r>
    </w:p>
    <w:p w14:paraId="323BDB5E"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323BDB5F"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2.2 Cosa accade in caso di mancato consenso?</w:t>
      </w:r>
    </w:p>
    <w:p w14:paraId="323BDB60"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323BDB61" w14:textId="77777777" w:rsidR="00B111E0" w:rsidRPr="0035267B" w:rsidRDefault="00B111E0" w:rsidP="0035267B">
      <w:pPr>
        <w:pStyle w:val="Titolo4"/>
        <w:jc w:val="both"/>
        <w:rPr>
          <w:rFonts w:ascii="Gotham Light" w:hAnsi="Gotham Light"/>
          <w:i w:val="0"/>
          <w:sz w:val="18"/>
          <w:szCs w:val="18"/>
        </w:rPr>
      </w:pPr>
      <w:r w:rsidRPr="0035267B">
        <w:rPr>
          <w:rFonts w:ascii="Gotham Light" w:hAnsi="Gotham Light"/>
          <w:i w:val="0"/>
          <w:sz w:val="18"/>
          <w:szCs w:val="18"/>
        </w:rPr>
        <w:t xml:space="preserve">2.3 Comunicazioni via </w:t>
      </w:r>
      <w:proofErr w:type="gramStart"/>
      <w:r w:rsidRPr="0035267B">
        <w:rPr>
          <w:rFonts w:ascii="Gotham Light" w:hAnsi="Gotham Light"/>
          <w:i w:val="0"/>
          <w:sz w:val="18"/>
          <w:szCs w:val="18"/>
        </w:rPr>
        <w:t>email</w:t>
      </w:r>
      <w:proofErr w:type="gramEnd"/>
      <w:r w:rsidRPr="0035267B">
        <w:rPr>
          <w:rFonts w:ascii="Gotham Light" w:hAnsi="Gotham Light"/>
          <w:i w:val="0"/>
          <w:sz w:val="18"/>
          <w:szCs w:val="18"/>
        </w:rPr>
        <w:t xml:space="preserve"> per servizi analoghi a quelli già richiesti</w:t>
      </w:r>
    </w:p>
    <w:p w14:paraId="323BDB62" w14:textId="77777777" w:rsidR="00B111E0" w:rsidRPr="0035267B" w:rsidRDefault="00B111E0" w:rsidP="0035267B">
      <w:pPr>
        <w:pStyle w:val="Titolo4"/>
        <w:jc w:val="both"/>
        <w:rPr>
          <w:rFonts w:ascii="Gotham Light" w:eastAsia="Times New Roman" w:hAnsi="Gotham Light"/>
          <w:i w:val="0"/>
          <w:color w:val="auto"/>
          <w:sz w:val="18"/>
          <w:szCs w:val="18"/>
        </w:rPr>
      </w:pPr>
      <w:r w:rsidRPr="0035267B">
        <w:rPr>
          <w:rFonts w:ascii="Gotham Light" w:eastAsia="Times New Roman" w:hAnsi="Gotham Light"/>
          <w:i w:val="0"/>
          <w:color w:val="auto"/>
          <w:sz w:val="18"/>
          <w:szCs w:val="18"/>
        </w:rPr>
        <w:t xml:space="preserve">Nel caso in cui Lei non esprima un espresso rifiuto, se la legge lo consente, </w:t>
      </w:r>
      <w:r w:rsidRPr="0035267B">
        <w:rPr>
          <w:rFonts w:ascii="Gotham Light" w:hAnsi="Gotham Light"/>
          <w:i w:val="0"/>
          <w:sz w:val="18"/>
          <w:szCs w:val="18"/>
        </w:rPr>
        <w:t>BBS</w:t>
      </w:r>
      <w:r w:rsidRPr="0035267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323BDB63" w14:textId="77777777" w:rsidR="00B111E0" w:rsidRPr="0035267B" w:rsidRDefault="00B111E0" w:rsidP="0035267B">
      <w:pPr>
        <w:pStyle w:val="Titolo4"/>
        <w:jc w:val="both"/>
        <w:rPr>
          <w:rFonts w:ascii="Gotham Light" w:hAnsi="Gotham Light"/>
          <w:i w:val="0"/>
          <w:sz w:val="18"/>
          <w:szCs w:val="18"/>
        </w:rPr>
      </w:pPr>
      <w:r w:rsidRPr="0035267B">
        <w:rPr>
          <w:rFonts w:ascii="Gotham Light" w:hAnsi="Gotham Light"/>
          <w:i w:val="0"/>
          <w:sz w:val="18"/>
          <w:szCs w:val="18"/>
        </w:rPr>
        <w:t>2.4 Tempi di trattamento relativi alle attività informative e promozionali</w:t>
      </w:r>
    </w:p>
    <w:p w14:paraId="323BDB64"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323BDB65"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23BDB66"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323BDB67"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323BDB68"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323BDB69"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323BDB6A"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23BDB6B"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2.6 Cosa accade in caso di mancato consenso alla profilazione?</w:t>
      </w:r>
    </w:p>
    <w:p w14:paraId="323BDB6C"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323BDB6D"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2.7 Tempi di trattamento relativi all’attività di profilazione</w:t>
      </w:r>
    </w:p>
    <w:p w14:paraId="323BDB6E" w14:textId="77777777" w:rsidR="00B111E0" w:rsidRDefault="00B111E0"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323BDB6F"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23BDB70"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323BDB71"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323BDB72"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323BDB73"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323BDB74"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323BDB75"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lastRenderedPageBreak/>
        <w:t>3.1 Cosa accade in caso di mancato consenso?</w:t>
      </w:r>
    </w:p>
    <w:p w14:paraId="323BDB76"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323BDB77"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3.2 Tempi di trattamento</w:t>
      </w:r>
    </w:p>
    <w:p w14:paraId="323BDB78"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323BDB79" w14:textId="77777777" w:rsidR="00B111E0" w:rsidRDefault="00B111E0" w:rsidP="0035267B">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23BDB7A" w14:textId="77777777" w:rsidR="0035267B" w:rsidRPr="005533F5" w:rsidRDefault="0035267B" w:rsidP="0035267B">
      <w:pPr>
        <w:ind w:left="142" w:right="134"/>
        <w:jc w:val="both"/>
        <w:rPr>
          <w:rFonts w:ascii="Gotham Light" w:hAnsi="Gotham Light"/>
          <w:sz w:val="18"/>
          <w:szCs w:val="18"/>
        </w:rPr>
      </w:pPr>
    </w:p>
    <w:p w14:paraId="323BDB7B"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323BDB7C"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323BDB7D"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323BDB7E"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4.1 Cosa accade in caso di mancato consenso?</w:t>
      </w:r>
    </w:p>
    <w:p w14:paraId="323BDB7F"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323BDB80"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 xml:space="preserve">4.2 Tempi di trattamento </w:t>
      </w:r>
    </w:p>
    <w:p w14:paraId="323BDB81"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323BDB82"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23BDB83" w14:textId="77777777" w:rsidR="00B111E0" w:rsidRPr="005533F5" w:rsidRDefault="00B111E0" w:rsidP="00F00649">
      <w:pPr>
        <w:ind w:left="142" w:right="134"/>
        <w:jc w:val="both"/>
        <w:rPr>
          <w:rFonts w:ascii="Gotham Light" w:hAnsi="Gotham Light"/>
          <w:sz w:val="18"/>
          <w:szCs w:val="18"/>
        </w:rPr>
      </w:pPr>
    </w:p>
    <w:p w14:paraId="323BDB84"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5. Modalità del trattamento</w:t>
      </w:r>
    </w:p>
    <w:p w14:paraId="323BDB85"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323BDB86"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323BDB87"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t>6. Titolare del trattamento</w:t>
      </w:r>
    </w:p>
    <w:p w14:paraId="323BDB88"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323BDB89"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323BDB8A"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323BDB8B"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323BDB8C"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23BDB8D"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23BDB8E"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23BDB8F"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323BDB90"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4"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323BDB91"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323BDB92"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323BDB93"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23BDB94"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323BDB95" w14:textId="77777777" w:rsidR="00B111E0" w:rsidRPr="005533F5" w:rsidRDefault="00B111E0" w:rsidP="00F00649">
      <w:pPr>
        <w:pStyle w:val="Titolo3"/>
        <w:rPr>
          <w:rFonts w:ascii="Gotham Light" w:hAnsi="Gotham Light"/>
          <w:sz w:val="18"/>
          <w:szCs w:val="18"/>
        </w:rPr>
      </w:pPr>
      <w:r w:rsidRPr="005533F5">
        <w:rPr>
          <w:rFonts w:ascii="Gotham Light" w:hAnsi="Gotham Light"/>
          <w:sz w:val="18"/>
          <w:szCs w:val="18"/>
        </w:rPr>
        <w:t>10. Diritti dell’interessato</w:t>
      </w:r>
    </w:p>
    <w:p w14:paraId="323BDB96"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23BDB97"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10.1 Diritto di opposizione</w:t>
      </w:r>
    </w:p>
    <w:p w14:paraId="323BDB98"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323BDB99"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10.2 Diritto alla portabilità dei dati</w:t>
      </w:r>
    </w:p>
    <w:p w14:paraId="323BDB9A"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23BDB9B"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323BDB9C" w14:textId="77777777" w:rsidR="00B111E0" w:rsidRPr="0035267B" w:rsidRDefault="00B111E0" w:rsidP="00F00649">
      <w:pPr>
        <w:pStyle w:val="Titolo4"/>
        <w:rPr>
          <w:rFonts w:ascii="Gotham Light" w:hAnsi="Gotham Light"/>
          <w:i w:val="0"/>
          <w:sz w:val="18"/>
          <w:szCs w:val="18"/>
        </w:rPr>
      </w:pPr>
      <w:r w:rsidRPr="0035267B">
        <w:rPr>
          <w:rFonts w:ascii="Gotham Light" w:hAnsi="Gotham Light"/>
          <w:i w:val="0"/>
          <w:sz w:val="18"/>
          <w:szCs w:val="18"/>
        </w:rPr>
        <w:t>10.3 Modalità per l’esercizio dei diritti</w:t>
      </w:r>
    </w:p>
    <w:p w14:paraId="323BDB9D"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323BDB9E" w14:textId="77777777" w:rsidR="00B111E0" w:rsidRPr="005533F5" w:rsidRDefault="00B111E0" w:rsidP="00F00649">
      <w:pPr>
        <w:ind w:left="142" w:right="134"/>
        <w:jc w:val="both"/>
        <w:rPr>
          <w:rFonts w:ascii="Gotham Light" w:hAnsi="Gotham Light"/>
          <w:sz w:val="18"/>
          <w:szCs w:val="18"/>
        </w:rPr>
      </w:pPr>
    </w:p>
    <w:p w14:paraId="323BDB9F" w14:textId="77777777" w:rsidR="00B111E0" w:rsidRPr="005533F5" w:rsidRDefault="00B111E0" w:rsidP="00F00649">
      <w:pPr>
        <w:ind w:left="142" w:right="134"/>
        <w:jc w:val="both"/>
        <w:rPr>
          <w:rFonts w:ascii="Gotham Light" w:hAnsi="Gotham Light"/>
          <w:sz w:val="18"/>
          <w:szCs w:val="18"/>
        </w:rPr>
      </w:pPr>
    </w:p>
    <w:p w14:paraId="323BDBA0" w14:textId="77777777" w:rsidR="00B111E0" w:rsidRPr="005533F5" w:rsidRDefault="00B111E0"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323BDBA1" w14:textId="77777777" w:rsidR="00B111E0" w:rsidRPr="005533F5" w:rsidRDefault="00B111E0" w:rsidP="00F00649">
      <w:pPr>
        <w:ind w:left="142" w:right="134"/>
        <w:jc w:val="both"/>
        <w:rPr>
          <w:rFonts w:ascii="Gotham Light" w:hAnsi="Gotham Light"/>
          <w:sz w:val="18"/>
          <w:szCs w:val="18"/>
        </w:rPr>
      </w:pPr>
    </w:p>
    <w:p w14:paraId="323BDBA2" w14:textId="77777777" w:rsidR="00B111E0" w:rsidRPr="005533F5" w:rsidRDefault="000723F7"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111E0">
            <w:rPr>
              <w:rFonts w:ascii="MS Gothic" w:eastAsia="MS Gothic" w:hAnsi="MS Gothic" w:hint="eastAsia"/>
              <w:sz w:val="18"/>
              <w:szCs w:val="18"/>
            </w:rPr>
            <w:t>☐</w:t>
          </w:r>
        </w:sdtContent>
      </w:sdt>
      <w:r w:rsidR="00B111E0" w:rsidRPr="005533F5">
        <w:rPr>
          <w:rFonts w:ascii="Gotham Light" w:hAnsi="Gotham Light"/>
          <w:sz w:val="18"/>
          <w:szCs w:val="18"/>
        </w:rPr>
        <w:t xml:space="preserve"> dà il proprio consenso                      </w:t>
      </w:r>
      <w:r w:rsidR="00B111E0">
        <w:rPr>
          <w:rFonts w:ascii="Gotham Light" w:hAnsi="Gotham Light"/>
          <w:sz w:val="18"/>
          <w:szCs w:val="18"/>
        </w:rPr>
        <w:t xml:space="preserve">                            </w:t>
      </w:r>
      <w:r w:rsidR="0035267B">
        <w:rPr>
          <w:rFonts w:ascii="Gotham Light" w:hAnsi="Gotham Light"/>
          <w:sz w:val="18"/>
          <w:szCs w:val="18"/>
        </w:rPr>
        <w:t xml:space="preserve">                     </w:t>
      </w:r>
      <w:r w:rsidR="00B111E0">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111E0">
            <w:rPr>
              <w:rFonts w:ascii="MS Gothic" w:eastAsia="MS Gothic" w:hAnsi="MS Gothic" w:hint="eastAsia"/>
              <w:sz w:val="18"/>
              <w:szCs w:val="18"/>
            </w:rPr>
            <w:t>☐</w:t>
          </w:r>
        </w:sdtContent>
      </w:sdt>
      <w:r w:rsidR="00B111E0" w:rsidRPr="005533F5">
        <w:rPr>
          <w:rFonts w:ascii="Gotham Light" w:hAnsi="Gotham Light"/>
          <w:sz w:val="18"/>
          <w:szCs w:val="18"/>
        </w:rPr>
        <w:t xml:space="preserve"> non dà il proprio consenso </w:t>
      </w:r>
      <w:r w:rsidR="00B111E0" w:rsidRPr="005533F5">
        <w:rPr>
          <w:rFonts w:ascii="Gotham Light" w:hAnsi="Gotham Light"/>
          <w:sz w:val="18"/>
          <w:szCs w:val="18"/>
        </w:rPr>
        <w:tab/>
      </w:r>
    </w:p>
    <w:p w14:paraId="323BDBA3" w14:textId="77777777" w:rsidR="00B111E0" w:rsidRPr="005533F5" w:rsidRDefault="0035267B" w:rsidP="00F00649">
      <w:pPr>
        <w:ind w:left="142" w:right="134"/>
        <w:jc w:val="both"/>
        <w:rPr>
          <w:rFonts w:ascii="Gotham Light" w:hAnsi="Gotham Light"/>
          <w:sz w:val="18"/>
          <w:szCs w:val="18"/>
        </w:rPr>
      </w:pPr>
      <w:r>
        <w:rPr>
          <w:rFonts w:ascii="Gotham Light" w:hAnsi="Gotham Light"/>
          <w:sz w:val="18"/>
          <w:szCs w:val="18"/>
        </w:rPr>
        <w:t xml:space="preserve"> </w:t>
      </w:r>
    </w:p>
    <w:p w14:paraId="323BDBA4"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323BDBA5" w14:textId="77777777" w:rsidR="00B111E0" w:rsidRPr="005533F5" w:rsidRDefault="00B111E0" w:rsidP="00F00649">
      <w:pPr>
        <w:ind w:left="142" w:right="134"/>
        <w:jc w:val="both"/>
        <w:rPr>
          <w:rFonts w:ascii="Gotham Light" w:hAnsi="Gotham Light"/>
          <w:sz w:val="18"/>
          <w:szCs w:val="18"/>
        </w:rPr>
      </w:pPr>
    </w:p>
    <w:p w14:paraId="323BDBA6" w14:textId="77777777" w:rsidR="00B111E0" w:rsidRPr="005533F5" w:rsidRDefault="00B111E0" w:rsidP="00F00649">
      <w:pPr>
        <w:ind w:left="142" w:right="134"/>
        <w:jc w:val="both"/>
        <w:rPr>
          <w:rFonts w:ascii="Gotham Light" w:hAnsi="Gotham Light"/>
          <w:sz w:val="18"/>
          <w:szCs w:val="18"/>
        </w:rPr>
      </w:pPr>
    </w:p>
    <w:p w14:paraId="323BDBA7" w14:textId="77777777" w:rsidR="00B111E0" w:rsidRPr="005533F5" w:rsidRDefault="000723F7"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B111E0">
            <w:rPr>
              <w:rFonts w:ascii="MS Gothic" w:eastAsia="MS Gothic" w:hAnsi="MS Gothic" w:cs="Gotham Light" w:hint="eastAsia"/>
              <w:sz w:val="18"/>
              <w:szCs w:val="18"/>
            </w:rPr>
            <w:t>☐</w:t>
          </w:r>
        </w:sdtContent>
      </w:sdt>
      <w:r w:rsidR="00B111E0" w:rsidRPr="005533F5">
        <w:rPr>
          <w:rFonts w:ascii="Gotham Light" w:hAnsi="Gotham Light"/>
          <w:sz w:val="18"/>
          <w:szCs w:val="18"/>
        </w:rPr>
        <w:t xml:space="preserve"> dà il proprio consenso </w:t>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B111E0">
            <w:rPr>
              <w:rFonts w:ascii="MS Gothic" w:eastAsia="MS Gothic" w:hAnsi="MS Gothic" w:hint="eastAsia"/>
              <w:sz w:val="18"/>
              <w:szCs w:val="18"/>
            </w:rPr>
            <w:t>☐</w:t>
          </w:r>
        </w:sdtContent>
      </w:sdt>
      <w:r w:rsidR="00B111E0" w:rsidRPr="005533F5">
        <w:rPr>
          <w:rFonts w:ascii="Gotham Light" w:hAnsi="Gotham Light"/>
          <w:sz w:val="18"/>
          <w:szCs w:val="18"/>
        </w:rPr>
        <w:t xml:space="preserve"> non dà il proprio consenso</w:t>
      </w:r>
    </w:p>
    <w:p w14:paraId="323BDBA8" w14:textId="77777777" w:rsidR="00B111E0" w:rsidRDefault="00B111E0"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3BDBA9" w14:textId="77777777" w:rsidR="00B111E0" w:rsidRDefault="00B111E0" w:rsidP="00F00649">
      <w:pPr>
        <w:ind w:left="142" w:right="134"/>
        <w:jc w:val="both"/>
        <w:rPr>
          <w:rFonts w:ascii="Gotham Light" w:hAnsi="Gotham Light"/>
          <w:sz w:val="18"/>
          <w:szCs w:val="18"/>
        </w:rPr>
      </w:pPr>
    </w:p>
    <w:p w14:paraId="323BDBAA" w14:textId="77777777" w:rsidR="00B111E0" w:rsidRPr="005533F5" w:rsidRDefault="000723F7"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B111E0">
            <w:rPr>
              <w:rFonts w:ascii="MS Gothic" w:eastAsia="MS Gothic" w:hAnsi="MS Gothic" w:cs="Gotham Light" w:hint="eastAsia"/>
              <w:sz w:val="18"/>
              <w:szCs w:val="18"/>
            </w:rPr>
            <w:t>☐</w:t>
          </w:r>
        </w:sdtContent>
      </w:sdt>
      <w:r w:rsidR="00B111E0" w:rsidRPr="005533F5">
        <w:rPr>
          <w:rFonts w:ascii="Gotham Light" w:hAnsi="Gotham Light"/>
          <w:sz w:val="18"/>
          <w:szCs w:val="18"/>
        </w:rPr>
        <w:t xml:space="preserve"> dà il proprio consenso </w:t>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B111E0">
            <w:rPr>
              <w:rFonts w:ascii="MS Gothic" w:eastAsia="MS Gothic" w:hAnsi="MS Gothic" w:hint="eastAsia"/>
              <w:sz w:val="18"/>
              <w:szCs w:val="18"/>
            </w:rPr>
            <w:t>☐</w:t>
          </w:r>
        </w:sdtContent>
      </w:sdt>
      <w:r w:rsidR="00B111E0" w:rsidRPr="005533F5">
        <w:rPr>
          <w:rFonts w:ascii="Gotham Light" w:hAnsi="Gotham Light"/>
          <w:sz w:val="18"/>
          <w:szCs w:val="18"/>
        </w:rPr>
        <w:t xml:space="preserve"> non dà il proprio consenso</w:t>
      </w:r>
    </w:p>
    <w:p w14:paraId="323BDBAB"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23BDBAC" w14:textId="77777777" w:rsidR="00B111E0" w:rsidRPr="005533F5" w:rsidRDefault="00B111E0" w:rsidP="00F00649">
      <w:pPr>
        <w:ind w:left="142" w:right="134"/>
        <w:jc w:val="both"/>
        <w:rPr>
          <w:rFonts w:ascii="Gotham Light" w:hAnsi="Gotham Light"/>
          <w:sz w:val="18"/>
          <w:szCs w:val="18"/>
        </w:rPr>
      </w:pPr>
    </w:p>
    <w:p w14:paraId="323BDBAD" w14:textId="77777777" w:rsidR="00B111E0" w:rsidRPr="005533F5" w:rsidRDefault="000723F7"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B111E0">
            <w:rPr>
              <w:rFonts w:ascii="MS Gothic" w:eastAsia="MS Gothic" w:hAnsi="MS Gothic" w:cs="Gotham Light" w:hint="eastAsia"/>
              <w:sz w:val="18"/>
              <w:szCs w:val="18"/>
            </w:rPr>
            <w:t>☐</w:t>
          </w:r>
        </w:sdtContent>
      </w:sdt>
      <w:r w:rsidR="00B111E0" w:rsidRPr="005533F5">
        <w:rPr>
          <w:rFonts w:ascii="Gotham Light" w:hAnsi="Gotham Light"/>
          <w:sz w:val="18"/>
          <w:szCs w:val="18"/>
        </w:rPr>
        <w:t xml:space="preserve"> dà il proprio consenso </w:t>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B111E0">
            <w:rPr>
              <w:rFonts w:ascii="MS Gothic" w:eastAsia="MS Gothic" w:hAnsi="MS Gothic" w:hint="eastAsia"/>
              <w:sz w:val="18"/>
              <w:szCs w:val="18"/>
            </w:rPr>
            <w:t>☐</w:t>
          </w:r>
        </w:sdtContent>
      </w:sdt>
      <w:r w:rsidR="00B111E0" w:rsidRPr="005533F5">
        <w:rPr>
          <w:rFonts w:ascii="Gotham Light" w:hAnsi="Gotham Light"/>
          <w:sz w:val="18"/>
          <w:szCs w:val="18"/>
        </w:rPr>
        <w:t xml:space="preserve"> non dà il proprio consenso</w:t>
      </w:r>
    </w:p>
    <w:p w14:paraId="323BDBAE"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323BDBAF" w14:textId="77777777" w:rsidR="00B111E0" w:rsidRPr="005533F5" w:rsidRDefault="00B111E0" w:rsidP="00F00649">
      <w:pPr>
        <w:ind w:left="142" w:right="134"/>
        <w:jc w:val="both"/>
        <w:rPr>
          <w:rFonts w:ascii="Gotham Light" w:hAnsi="Gotham Light"/>
          <w:sz w:val="18"/>
          <w:szCs w:val="18"/>
        </w:rPr>
      </w:pPr>
    </w:p>
    <w:p w14:paraId="323BDBB0" w14:textId="77777777" w:rsidR="00B111E0" w:rsidRPr="005533F5" w:rsidRDefault="000723F7"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B111E0">
            <w:rPr>
              <w:rFonts w:ascii="MS Gothic" w:eastAsia="MS Gothic" w:hAnsi="MS Gothic" w:cs="Gotham Light" w:hint="eastAsia"/>
              <w:sz w:val="18"/>
              <w:szCs w:val="18"/>
            </w:rPr>
            <w:t>☐</w:t>
          </w:r>
        </w:sdtContent>
      </w:sdt>
      <w:r w:rsidR="00B111E0" w:rsidRPr="005533F5">
        <w:rPr>
          <w:rFonts w:ascii="Gotham Light" w:hAnsi="Gotham Light"/>
          <w:sz w:val="18"/>
          <w:szCs w:val="18"/>
        </w:rPr>
        <w:t xml:space="preserve"> dà il proprio consenso </w:t>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r w:rsidR="00B111E0"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B111E0">
            <w:rPr>
              <w:rFonts w:ascii="MS Gothic" w:eastAsia="MS Gothic" w:hAnsi="MS Gothic" w:hint="eastAsia"/>
              <w:sz w:val="18"/>
              <w:szCs w:val="18"/>
            </w:rPr>
            <w:t>☐</w:t>
          </w:r>
        </w:sdtContent>
      </w:sdt>
      <w:r w:rsidR="00B111E0" w:rsidRPr="005533F5">
        <w:rPr>
          <w:rFonts w:ascii="Gotham Light" w:hAnsi="Gotham Light"/>
          <w:sz w:val="18"/>
          <w:szCs w:val="18"/>
        </w:rPr>
        <w:t xml:space="preserve"> non dà il proprio consenso</w:t>
      </w:r>
    </w:p>
    <w:p w14:paraId="323BDBB1" w14:textId="77777777" w:rsidR="00B111E0" w:rsidRPr="005533F5" w:rsidRDefault="00B111E0"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323BDBB2" w14:textId="77777777" w:rsidR="00B111E0" w:rsidRPr="005533F5" w:rsidRDefault="00B111E0" w:rsidP="00F00649">
      <w:pPr>
        <w:ind w:left="142" w:right="134"/>
        <w:jc w:val="both"/>
        <w:rPr>
          <w:rFonts w:ascii="Gotham Light" w:hAnsi="Gotham Light"/>
          <w:sz w:val="18"/>
          <w:szCs w:val="18"/>
        </w:rPr>
      </w:pPr>
    </w:p>
    <w:p w14:paraId="323BDBB3" w14:textId="77777777" w:rsidR="00B111E0" w:rsidRPr="005533F5" w:rsidRDefault="00B111E0" w:rsidP="00F00649">
      <w:pPr>
        <w:ind w:left="142" w:right="134"/>
        <w:jc w:val="both"/>
        <w:rPr>
          <w:rFonts w:ascii="Gotham Light" w:hAnsi="Gotham Light"/>
          <w:sz w:val="18"/>
          <w:szCs w:val="18"/>
        </w:rPr>
      </w:pPr>
    </w:p>
    <w:p w14:paraId="323BDBB4" w14:textId="77777777" w:rsidR="00B111E0" w:rsidRDefault="00B111E0" w:rsidP="002D42F0">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323BDBB5" w14:textId="77777777" w:rsidR="00B111E0" w:rsidRDefault="000723F7" w:rsidP="002D42F0">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111E0">
            <w:rPr>
              <w:rFonts w:ascii="MS Gothic" w:eastAsia="MS Gothic" w:hAnsi="MS Gothic" w:hint="eastAsia"/>
              <w:sz w:val="18"/>
              <w:szCs w:val="18"/>
            </w:rPr>
            <w:t>☐</w:t>
          </w:r>
        </w:sdtContent>
      </w:sdt>
      <w:r w:rsidR="00B111E0">
        <w:rPr>
          <w:rFonts w:ascii="Gotham Light" w:hAnsi="Gotham Light"/>
          <w:sz w:val="18"/>
          <w:szCs w:val="18"/>
        </w:rPr>
        <w:t xml:space="preserve"> Amici/Ex studenti</w:t>
      </w:r>
    </w:p>
    <w:p w14:paraId="323BDBB6" w14:textId="77777777" w:rsidR="00B111E0" w:rsidRDefault="000723F7" w:rsidP="002D42F0">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111E0">
            <w:rPr>
              <w:rFonts w:ascii="MS Gothic" w:eastAsia="MS Gothic" w:hAnsi="MS Gothic" w:hint="eastAsia"/>
              <w:sz w:val="18"/>
              <w:szCs w:val="18"/>
            </w:rPr>
            <w:t>☐</w:t>
          </w:r>
        </w:sdtContent>
      </w:sdt>
      <w:r w:rsidR="00B111E0">
        <w:rPr>
          <w:rFonts w:ascii="Gotham Light" w:hAnsi="Gotham Light"/>
          <w:sz w:val="18"/>
          <w:szCs w:val="18"/>
        </w:rPr>
        <w:t xml:space="preserve"> Azienda in cui lavori</w:t>
      </w:r>
    </w:p>
    <w:p w14:paraId="323BDBB7" w14:textId="77777777" w:rsidR="00B111E0" w:rsidRDefault="000723F7" w:rsidP="002D42F0">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111E0">
            <w:rPr>
              <w:rFonts w:ascii="MS Gothic" w:eastAsia="MS Gothic" w:hAnsi="MS Gothic" w:hint="eastAsia"/>
              <w:sz w:val="18"/>
              <w:szCs w:val="18"/>
            </w:rPr>
            <w:t>☐</w:t>
          </w:r>
        </w:sdtContent>
      </w:sdt>
      <w:r w:rsidR="00B111E0">
        <w:rPr>
          <w:rFonts w:ascii="Gotham Light" w:hAnsi="Gotham Light"/>
          <w:sz w:val="18"/>
          <w:szCs w:val="18"/>
        </w:rPr>
        <w:t xml:space="preserve"> Ricerca su Google</w:t>
      </w:r>
    </w:p>
    <w:p w14:paraId="323BDBB8" w14:textId="77777777" w:rsidR="00B111E0" w:rsidRDefault="000723F7" w:rsidP="002D42F0">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111E0">
            <w:rPr>
              <w:rFonts w:ascii="MS Gothic" w:eastAsia="MS Gothic" w:hAnsi="MS Gothic" w:hint="eastAsia"/>
              <w:sz w:val="18"/>
              <w:szCs w:val="18"/>
            </w:rPr>
            <w:t>☐</w:t>
          </w:r>
        </w:sdtContent>
      </w:sdt>
      <w:r w:rsidR="00B111E0">
        <w:rPr>
          <w:rFonts w:ascii="Gotham Light" w:hAnsi="Gotham Light"/>
          <w:sz w:val="18"/>
          <w:szCs w:val="18"/>
        </w:rPr>
        <w:t xml:space="preserve"> Docenti</w:t>
      </w:r>
    </w:p>
    <w:p w14:paraId="323BDBB9" w14:textId="77777777" w:rsidR="00B111E0" w:rsidRDefault="000723F7" w:rsidP="002D42F0">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111E0">
            <w:rPr>
              <w:rFonts w:ascii="MS Gothic" w:eastAsia="MS Gothic" w:hAnsi="MS Gothic" w:hint="eastAsia"/>
              <w:sz w:val="18"/>
              <w:szCs w:val="18"/>
            </w:rPr>
            <w:t>☐</w:t>
          </w:r>
        </w:sdtContent>
      </w:sdt>
      <w:r w:rsidR="00B111E0">
        <w:rPr>
          <w:rFonts w:ascii="Gotham Light" w:hAnsi="Gotham Light"/>
          <w:sz w:val="18"/>
          <w:szCs w:val="18"/>
        </w:rPr>
        <w:t xml:space="preserve"> LinkedIn</w:t>
      </w:r>
    </w:p>
    <w:p w14:paraId="323BDBBA" w14:textId="77777777" w:rsidR="00B111E0" w:rsidRDefault="000723F7" w:rsidP="002D42F0">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111E0">
            <w:rPr>
              <w:rFonts w:ascii="MS Gothic" w:eastAsia="MS Gothic" w:hAnsi="MS Gothic" w:hint="eastAsia"/>
              <w:sz w:val="18"/>
              <w:szCs w:val="18"/>
            </w:rPr>
            <w:t>☐</w:t>
          </w:r>
        </w:sdtContent>
      </w:sdt>
      <w:r w:rsidR="00B111E0">
        <w:rPr>
          <w:rFonts w:ascii="Gotham Light" w:hAnsi="Gotham Light"/>
          <w:sz w:val="18"/>
          <w:szCs w:val="18"/>
        </w:rPr>
        <w:t xml:space="preserve"> Fiere/Eventi</w:t>
      </w:r>
    </w:p>
    <w:p w14:paraId="323BDBBB" w14:textId="77777777" w:rsidR="00B111E0" w:rsidRPr="005533F5" w:rsidRDefault="000723F7" w:rsidP="002D42F0">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111E0">
            <w:rPr>
              <w:rFonts w:ascii="MS Gothic" w:eastAsia="MS Gothic" w:hAnsi="MS Gothic" w:hint="eastAsia"/>
              <w:sz w:val="18"/>
              <w:szCs w:val="18"/>
            </w:rPr>
            <w:t>☐</w:t>
          </w:r>
        </w:sdtContent>
      </w:sdt>
      <w:r w:rsidR="00B111E0">
        <w:rPr>
          <w:rFonts w:ascii="Gotham Light" w:hAnsi="Gotham Light"/>
          <w:sz w:val="18"/>
          <w:szCs w:val="18"/>
        </w:rPr>
        <w:t xml:space="preserve"> Altro: </w:t>
      </w:r>
      <w:sdt>
        <w:sdtPr>
          <w:rPr>
            <w:rFonts w:ascii="Gotham Light" w:hAnsi="Gotham Light"/>
            <w:sz w:val="18"/>
            <w:szCs w:val="18"/>
          </w:rPr>
          <w:id w:val="1812989566"/>
          <w:placeholder>
            <w:docPart w:val="E5BBCEB0444848048F7BA8404E3186BF"/>
          </w:placeholder>
        </w:sdtPr>
        <w:sdtEndPr/>
        <w:sdtContent>
          <w:r w:rsidR="00B111E0">
            <w:rPr>
              <w:rFonts w:ascii="Gotham Light" w:hAnsi="Gotham Light"/>
              <w:sz w:val="18"/>
              <w:szCs w:val="18"/>
            </w:rPr>
            <w:t>__________________________________________________</w:t>
          </w:r>
        </w:sdtContent>
      </w:sdt>
    </w:p>
    <w:p w14:paraId="323BDBBC" w14:textId="77777777" w:rsidR="00B111E0" w:rsidRPr="005533F5" w:rsidRDefault="00B111E0" w:rsidP="00F00649">
      <w:pPr>
        <w:ind w:left="142" w:right="134"/>
        <w:rPr>
          <w:rFonts w:ascii="Gotham Light" w:hAnsi="Gotham Light"/>
          <w:sz w:val="18"/>
          <w:szCs w:val="18"/>
        </w:rPr>
      </w:pPr>
    </w:p>
    <w:p w14:paraId="323BDBBD" w14:textId="77777777" w:rsidR="00B111E0" w:rsidRPr="005533F5" w:rsidRDefault="00B111E0"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B8533A10A9FA46DCB90C898813823BDE"/>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23BDBBE" w14:textId="77777777" w:rsidR="00B111E0" w:rsidRPr="005533F5" w:rsidRDefault="00B111E0" w:rsidP="00F00649">
      <w:pPr>
        <w:ind w:left="142" w:right="134"/>
        <w:rPr>
          <w:rFonts w:ascii="Gotham Light" w:hAnsi="Gotham Light"/>
          <w:sz w:val="18"/>
          <w:szCs w:val="18"/>
        </w:rPr>
      </w:pPr>
    </w:p>
    <w:p w14:paraId="323BDBBF" w14:textId="77777777" w:rsidR="00B111E0" w:rsidRPr="005533F5" w:rsidRDefault="00B111E0" w:rsidP="00F00649">
      <w:pPr>
        <w:ind w:left="142" w:right="134"/>
        <w:rPr>
          <w:rFonts w:ascii="Gotham Light" w:hAnsi="Gotham Light"/>
          <w:sz w:val="18"/>
          <w:szCs w:val="18"/>
        </w:rPr>
      </w:pPr>
    </w:p>
    <w:p w14:paraId="323BDBC0" w14:textId="77777777" w:rsidR="00B111E0" w:rsidRDefault="00B111E0" w:rsidP="00F00649">
      <w:pPr>
        <w:ind w:left="142" w:right="134"/>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2FBE2AFBB42B489DAB02A8F2B4A80873"/>
          </w:placeholder>
        </w:sdtPr>
        <w:sdtEndPr/>
        <w:sdtContent>
          <w:sdt>
            <w:sdtPr>
              <w:rPr>
                <w:rFonts w:ascii="Gotham Light" w:hAnsi="Gotham Light"/>
                <w:color w:val="A6A6A6" w:themeColor="background1" w:themeShade="A6"/>
                <w:sz w:val="18"/>
                <w:szCs w:val="18"/>
                <w:u w:val="single"/>
              </w:rPr>
              <w:id w:val="-538890890"/>
              <w:placeholder>
                <w:docPart w:val="82DA0926517A41529B0EBD29A8430E9E"/>
              </w:placeholder>
            </w:sdtPr>
            <w:sdtEndPr/>
            <w:sdtContent>
              <w:r w:rsidRPr="00ED2CC9">
                <w:rPr>
                  <w:rFonts w:ascii="Gotham Light" w:hAnsi="Gotham Light"/>
                  <w:color w:val="A6A6A6" w:themeColor="background1" w:themeShade="A6"/>
                  <w:sz w:val="18"/>
                  <w:szCs w:val="18"/>
                  <w:u w:val="single"/>
                </w:rPr>
                <w:t xml:space="preserve">  __</w:t>
              </w:r>
              <w:r w:rsidR="002D42F0" w:rsidRPr="002D42F0">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864900475"/>
                  <w:placeholder>
                    <w:docPart w:val="E33E54B48127435E8469D7BFE7C83289"/>
                  </w:placeholder>
                </w:sdtPr>
                <w:sdtEndPr/>
                <w:sdtContent>
                  <w:r w:rsidR="002D42F0" w:rsidRPr="00ED2CC9">
                    <w:rPr>
                      <w:rFonts w:ascii="Gotham Light" w:hAnsi="Gotham Light"/>
                      <w:color w:val="A6A6A6" w:themeColor="background1" w:themeShade="A6"/>
                      <w:sz w:val="18"/>
                      <w:szCs w:val="18"/>
                      <w:u w:val="single"/>
                    </w:rPr>
                    <w:t xml:space="preserve">  </w:t>
                  </w:r>
                  <w:r w:rsidR="002D42F0">
                    <w:rPr>
                      <w:rFonts w:ascii="Gotham Light" w:hAnsi="Gotham Light"/>
                      <w:color w:val="A6A6A6" w:themeColor="background1" w:themeShade="A6"/>
                      <w:sz w:val="18"/>
                      <w:szCs w:val="18"/>
                      <w:u w:val="single"/>
                    </w:rPr>
                    <w:t xml:space="preserve">                                         </w:t>
                  </w:r>
                  <w:r w:rsidR="002D42F0" w:rsidRPr="00ED2CC9">
                    <w:rPr>
                      <w:rFonts w:ascii="Gotham Light" w:hAnsi="Gotham Light"/>
                      <w:color w:val="A6A6A6" w:themeColor="background1" w:themeShade="A6"/>
                      <w:sz w:val="18"/>
                      <w:szCs w:val="18"/>
                      <w:u w:val="single"/>
                    </w:rPr>
                    <w:t xml:space="preserve">__ </w:t>
                  </w:r>
                </w:sdtContent>
              </w:sdt>
            </w:sdtContent>
          </w:sdt>
        </w:sdtContent>
      </w:sdt>
    </w:p>
    <w:p w14:paraId="323BDBC1" w14:textId="77777777" w:rsidR="00B111E0" w:rsidRDefault="00B111E0" w:rsidP="00F00649">
      <w:pPr>
        <w:tabs>
          <w:tab w:val="left" w:pos="-426"/>
        </w:tabs>
        <w:ind w:left="-426"/>
        <w:jc w:val="right"/>
        <w:rPr>
          <w:rFonts w:ascii="Gotham Light" w:hAnsi="Gotham Light" w:cs="Arial"/>
          <w:color w:val="F9671B"/>
          <w:sz w:val="16"/>
          <w:szCs w:val="18"/>
        </w:rPr>
      </w:pPr>
    </w:p>
    <w:p w14:paraId="323BDBC2" w14:textId="77777777" w:rsidR="00B111E0" w:rsidRDefault="00B111E0" w:rsidP="00F00649">
      <w:pPr>
        <w:tabs>
          <w:tab w:val="left" w:pos="-426"/>
        </w:tabs>
        <w:rPr>
          <w:rFonts w:ascii="Gotham Light" w:hAnsi="Gotham Light" w:cs="Arial"/>
          <w:color w:val="F9671B"/>
          <w:sz w:val="16"/>
          <w:szCs w:val="18"/>
        </w:rPr>
      </w:pPr>
    </w:p>
    <w:p w14:paraId="323BDBC3" w14:textId="77777777" w:rsidR="00B111E0" w:rsidRDefault="00B111E0" w:rsidP="00F00649">
      <w:pPr>
        <w:tabs>
          <w:tab w:val="left" w:pos="-426"/>
        </w:tabs>
        <w:ind w:left="-426"/>
        <w:jc w:val="right"/>
        <w:rPr>
          <w:rFonts w:ascii="Gotham Light" w:hAnsi="Gotham Light" w:cs="Arial"/>
          <w:color w:val="F9671B"/>
          <w:sz w:val="16"/>
          <w:szCs w:val="18"/>
        </w:rPr>
      </w:pPr>
    </w:p>
    <w:p w14:paraId="323BDBC4" w14:textId="77777777" w:rsidR="00245617" w:rsidRPr="00245617" w:rsidRDefault="00245617" w:rsidP="00245617">
      <w:pPr>
        <w:ind w:left="-426"/>
        <w:jc w:val="right"/>
        <w:rPr>
          <w:rFonts w:ascii="Gotham Light" w:hAnsi="Gotham Light" w:cs="Arial"/>
          <w:color w:val="FA4E23"/>
          <w:sz w:val="16"/>
          <w:szCs w:val="18"/>
        </w:rPr>
      </w:pPr>
      <w:r w:rsidRPr="00245617">
        <w:rPr>
          <w:rFonts w:ascii="Gotham Light" w:hAnsi="Gotham Light" w:cs="Arial"/>
          <w:color w:val="FA4E23"/>
          <w:sz w:val="16"/>
          <w:szCs w:val="18"/>
        </w:rPr>
        <w:t>*campo obbligatorio</w:t>
      </w:r>
    </w:p>
    <w:p w14:paraId="323BDBC5" w14:textId="77777777" w:rsidR="00B111E0" w:rsidRDefault="00B111E0" w:rsidP="00F00649">
      <w:pPr>
        <w:tabs>
          <w:tab w:val="left" w:pos="-426"/>
        </w:tabs>
        <w:ind w:left="-426"/>
        <w:jc w:val="right"/>
        <w:rPr>
          <w:rFonts w:ascii="Gotham Light" w:hAnsi="Gotham Light" w:cs="Arial"/>
          <w:color w:val="F9671B"/>
          <w:sz w:val="16"/>
          <w:szCs w:val="18"/>
        </w:rPr>
      </w:pPr>
    </w:p>
    <w:p w14:paraId="585A2CB3" w14:textId="77777777" w:rsidR="005F0265" w:rsidRDefault="005F0265" w:rsidP="00F00649">
      <w:pPr>
        <w:tabs>
          <w:tab w:val="left" w:pos="-426"/>
        </w:tabs>
        <w:ind w:left="-426"/>
        <w:jc w:val="right"/>
        <w:rPr>
          <w:rFonts w:ascii="Gotham Light" w:hAnsi="Gotham Light" w:cs="Arial"/>
          <w:color w:val="F9671B"/>
          <w:sz w:val="16"/>
          <w:szCs w:val="18"/>
        </w:rPr>
      </w:pPr>
    </w:p>
    <w:p w14:paraId="24A3F914" w14:textId="77777777" w:rsidR="005F0265" w:rsidRDefault="005F0265" w:rsidP="00F00649">
      <w:pPr>
        <w:tabs>
          <w:tab w:val="left" w:pos="-426"/>
        </w:tabs>
        <w:ind w:left="-426"/>
        <w:jc w:val="right"/>
        <w:rPr>
          <w:rFonts w:ascii="Gotham Light" w:hAnsi="Gotham Light" w:cs="Arial"/>
          <w:color w:val="F9671B"/>
          <w:sz w:val="16"/>
          <w:szCs w:val="18"/>
        </w:rPr>
      </w:pPr>
    </w:p>
    <w:p w14:paraId="5F273255" w14:textId="77777777" w:rsidR="005F0265" w:rsidRDefault="005F0265" w:rsidP="00F00649">
      <w:pPr>
        <w:tabs>
          <w:tab w:val="left" w:pos="-426"/>
        </w:tabs>
        <w:ind w:left="-426"/>
        <w:jc w:val="right"/>
        <w:rPr>
          <w:rFonts w:ascii="Gotham Light" w:hAnsi="Gotham Light" w:cs="Arial"/>
          <w:color w:val="F9671B"/>
          <w:sz w:val="16"/>
          <w:szCs w:val="18"/>
        </w:rPr>
      </w:pPr>
    </w:p>
    <w:p w14:paraId="34879796" w14:textId="77777777" w:rsidR="005F0265" w:rsidRDefault="005F0265" w:rsidP="00F00649">
      <w:pPr>
        <w:tabs>
          <w:tab w:val="left" w:pos="-426"/>
        </w:tabs>
        <w:ind w:left="-426"/>
        <w:jc w:val="right"/>
        <w:rPr>
          <w:rFonts w:ascii="Gotham Light" w:hAnsi="Gotham Light" w:cs="Arial"/>
          <w:color w:val="F9671B"/>
          <w:sz w:val="16"/>
          <w:szCs w:val="18"/>
        </w:rPr>
      </w:pPr>
    </w:p>
    <w:p w14:paraId="3307D337" w14:textId="77777777" w:rsidR="005F0265" w:rsidRDefault="005F0265" w:rsidP="00F00649">
      <w:pPr>
        <w:tabs>
          <w:tab w:val="left" w:pos="-426"/>
        </w:tabs>
        <w:ind w:left="-426"/>
        <w:jc w:val="right"/>
        <w:rPr>
          <w:rFonts w:ascii="Gotham Light" w:hAnsi="Gotham Light" w:cs="Arial"/>
          <w:color w:val="F9671B"/>
          <w:sz w:val="16"/>
          <w:szCs w:val="18"/>
        </w:rPr>
      </w:pPr>
    </w:p>
    <w:p w14:paraId="53CA4266" w14:textId="77777777" w:rsidR="005F0265" w:rsidRDefault="005F0265" w:rsidP="00F00649">
      <w:pPr>
        <w:tabs>
          <w:tab w:val="left" w:pos="-426"/>
        </w:tabs>
        <w:ind w:left="-426"/>
        <w:jc w:val="right"/>
        <w:rPr>
          <w:rFonts w:ascii="Gotham Light" w:hAnsi="Gotham Light" w:cs="Arial"/>
          <w:color w:val="F9671B"/>
          <w:sz w:val="16"/>
          <w:szCs w:val="18"/>
        </w:rPr>
      </w:pPr>
    </w:p>
    <w:p w14:paraId="7B4ED69F" w14:textId="77777777" w:rsidR="005F0265" w:rsidRDefault="005F0265" w:rsidP="00F00649">
      <w:pPr>
        <w:tabs>
          <w:tab w:val="left" w:pos="-426"/>
        </w:tabs>
        <w:ind w:left="-426"/>
        <w:jc w:val="right"/>
        <w:rPr>
          <w:rFonts w:ascii="Gotham Light" w:hAnsi="Gotham Light" w:cs="Arial"/>
          <w:color w:val="F9671B"/>
          <w:sz w:val="16"/>
          <w:szCs w:val="18"/>
        </w:rPr>
      </w:pPr>
    </w:p>
    <w:p w14:paraId="1A86E7FC" w14:textId="77777777" w:rsidR="005F0265" w:rsidRDefault="005F0265" w:rsidP="00F00649">
      <w:pPr>
        <w:tabs>
          <w:tab w:val="left" w:pos="-426"/>
        </w:tabs>
        <w:ind w:left="-426"/>
        <w:jc w:val="right"/>
        <w:rPr>
          <w:rFonts w:ascii="Gotham Light" w:hAnsi="Gotham Light" w:cs="Arial"/>
          <w:color w:val="F9671B"/>
          <w:sz w:val="16"/>
          <w:szCs w:val="18"/>
        </w:rPr>
      </w:pPr>
    </w:p>
    <w:p w14:paraId="415D9C83" w14:textId="77777777" w:rsidR="005F0265" w:rsidRDefault="005F0265" w:rsidP="00F00649">
      <w:pPr>
        <w:tabs>
          <w:tab w:val="left" w:pos="-426"/>
        </w:tabs>
        <w:ind w:left="-426"/>
        <w:jc w:val="right"/>
        <w:rPr>
          <w:rFonts w:ascii="Gotham Light" w:hAnsi="Gotham Light" w:cs="Arial"/>
          <w:color w:val="F9671B"/>
          <w:sz w:val="16"/>
          <w:szCs w:val="18"/>
        </w:rPr>
      </w:pPr>
    </w:p>
    <w:p w14:paraId="1C5B872D" w14:textId="77777777" w:rsidR="005F0265" w:rsidRDefault="005F0265" w:rsidP="00F00649">
      <w:pPr>
        <w:tabs>
          <w:tab w:val="left" w:pos="-426"/>
        </w:tabs>
        <w:ind w:left="-426"/>
        <w:jc w:val="right"/>
        <w:rPr>
          <w:rFonts w:ascii="Gotham Light" w:hAnsi="Gotham Light" w:cs="Arial"/>
          <w:color w:val="F9671B"/>
          <w:sz w:val="16"/>
          <w:szCs w:val="18"/>
        </w:rPr>
      </w:pPr>
    </w:p>
    <w:p w14:paraId="66563C1F" w14:textId="77777777" w:rsidR="005F0265" w:rsidRDefault="005F0265" w:rsidP="00F00649">
      <w:pPr>
        <w:tabs>
          <w:tab w:val="left" w:pos="-426"/>
        </w:tabs>
        <w:ind w:left="-426"/>
        <w:jc w:val="right"/>
        <w:rPr>
          <w:rFonts w:ascii="Gotham Light" w:hAnsi="Gotham Light" w:cs="Arial"/>
          <w:color w:val="F9671B"/>
          <w:sz w:val="16"/>
          <w:szCs w:val="18"/>
        </w:rPr>
      </w:pPr>
    </w:p>
    <w:p w14:paraId="52AB6614" w14:textId="77777777" w:rsidR="005F0265" w:rsidRDefault="005F0265" w:rsidP="00F00649">
      <w:pPr>
        <w:tabs>
          <w:tab w:val="left" w:pos="-426"/>
        </w:tabs>
        <w:ind w:left="-426"/>
        <w:jc w:val="right"/>
        <w:rPr>
          <w:rFonts w:ascii="Gotham Light" w:hAnsi="Gotham Light" w:cs="Arial"/>
          <w:color w:val="F9671B"/>
          <w:sz w:val="16"/>
          <w:szCs w:val="18"/>
        </w:rPr>
      </w:pPr>
    </w:p>
    <w:p w14:paraId="5AC0DC40" w14:textId="77777777" w:rsidR="005F0265" w:rsidRDefault="005F0265" w:rsidP="00F00649">
      <w:pPr>
        <w:tabs>
          <w:tab w:val="left" w:pos="-426"/>
        </w:tabs>
        <w:ind w:left="-426"/>
        <w:jc w:val="right"/>
        <w:rPr>
          <w:rFonts w:ascii="Gotham Light" w:hAnsi="Gotham Light" w:cs="Arial"/>
          <w:color w:val="F9671B"/>
          <w:sz w:val="16"/>
          <w:szCs w:val="18"/>
        </w:rPr>
      </w:pPr>
    </w:p>
    <w:p w14:paraId="1045FC7A" w14:textId="77777777" w:rsidR="005F0265" w:rsidRDefault="005F0265" w:rsidP="00F00649">
      <w:pPr>
        <w:tabs>
          <w:tab w:val="left" w:pos="-426"/>
        </w:tabs>
        <w:ind w:left="-426"/>
        <w:jc w:val="right"/>
        <w:rPr>
          <w:rFonts w:ascii="Gotham Light" w:hAnsi="Gotham Light" w:cs="Arial"/>
          <w:color w:val="F9671B"/>
          <w:sz w:val="16"/>
          <w:szCs w:val="18"/>
        </w:rPr>
      </w:pPr>
    </w:p>
    <w:p w14:paraId="060C1F02" w14:textId="77777777" w:rsidR="005F0265" w:rsidRDefault="005F0265" w:rsidP="00F00649">
      <w:pPr>
        <w:tabs>
          <w:tab w:val="left" w:pos="-426"/>
        </w:tabs>
        <w:ind w:left="-426"/>
        <w:jc w:val="right"/>
        <w:rPr>
          <w:rFonts w:ascii="Gotham Light" w:hAnsi="Gotham Light" w:cs="Arial"/>
          <w:color w:val="F9671B"/>
          <w:sz w:val="16"/>
          <w:szCs w:val="18"/>
        </w:rPr>
      </w:pPr>
    </w:p>
    <w:p w14:paraId="2F887B53" w14:textId="77777777" w:rsidR="005F0265" w:rsidRDefault="005F0265" w:rsidP="00F00649">
      <w:pPr>
        <w:tabs>
          <w:tab w:val="left" w:pos="-426"/>
        </w:tabs>
        <w:ind w:left="-426"/>
        <w:jc w:val="right"/>
        <w:rPr>
          <w:rFonts w:ascii="Gotham Light" w:hAnsi="Gotham Light" w:cs="Arial"/>
          <w:color w:val="F9671B"/>
          <w:sz w:val="16"/>
          <w:szCs w:val="18"/>
        </w:rPr>
      </w:pPr>
    </w:p>
    <w:p w14:paraId="0AEE5F74" w14:textId="77777777" w:rsidR="005F0265" w:rsidRDefault="005F0265" w:rsidP="00F00649">
      <w:pPr>
        <w:tabs>
          <w:tab w:val="left" w:pos="-426"/>
        </w:tabs>
        <w:ind w:left="-426"/>
        <w:jc w:val="right"/>
        <w:rPr>
          <w:rFonts w:ascii="Gotham Light" w:hAnsi="Gotham Light" w:cs="Arial"/>
          <w:color w:val="F9671B"/>
          <w:sz w:val="16"/>
          <w:szCs w:val="18"/>
        </w:rPr>
      </w:pPr>
    </w:p>
    <w:p w14:paraId="5F4AADC2" w14:textId="77777777" w:rsidR="005F0265" w:rsidRDefault="005F0265" w:rsidP="00F00649">
      <w:pPr>
        <w:tabs>
          <w:tab w:val="left" w:pos="-426"/>
        </w:tabs>
        <w:ind w:left="-426"/>
        <w:jc w:val="right"/>
        <w:rPr>
          <w:rFonts w:ascii="Gotham Light" w:hAnsi="Gotham Light" w:cs="Arial"/>
          <w:color w:val="F9671B"/>
          <w:sz w:val="16"/>
          <w:szCs w:val="18"/>
        </w:rPr>
      </w:pPr>
    </w:p>
    <w:p w14:paraId="3A31F507" w14:textId="77777777" w:rsidR="005F0265" w:rsidRDefault="005F0265" w:rsidP="00F00649">
      <w:pPr>
        <w:tabs>
          <w:tab w:val="left" w:pos="-426"/>
        </w:tabs>
        <w:ind w:left="-426"/>
        <w:jc w:val="right"/>
        <w:rPr>
          <w:rFonts w:ascii="Gotham Light" w:hAnsi="Gotham Light" w:cs="Arial"/>
          <w:color w:val="F9671B"/>
          <w:sz w:val="16"/>
          <w:szCs w:val="18"/>
        </w:rPr>
      </w:pPr>
    </w:p>
    <w:p w14:paraId="5C4CB8F2" w14:textId="77777777" w:rsidR="005F0265" w:rsidRDefault="005F0265" w:rsidP="00F00649">
      <w:pPr>
        <w:tabs>
          <w:tab w:val="left" w:pos="-426"/>
        </w:tabs>
        <w:ind w:left="-426"/>
        <w:jc w:val="right"/>
        <w:rPr>
          <w:rFonts w:ascii="Gotham Light" w:hAnsi="Gotham Light" w:cs="Arial"/>
          <w:color w:val="F9671B"/>
          <w:sz w:val="16"/>
          <w:szCs w:val="18"/>
        </w:rPr>
      </w:pPr>
    </w:p>
    <w:p w14:paraId="2D5A9CA5" w14:textId="77777777" w:rsidR="005F0265" w:rsidRDefault="005F0265" w:rsidP="00F00649">
      <w:pPr>
        <w:tabs>
          <w:tab w:val="left" w:pos="-426"/>
        </w:tabs>
        <w:ind w:left="-426"/>
        <w:jc w:val="right"/>
        <w:rPr>
          <w:rFonts w:ascii="Gotham Light" w:hAnsi="Gotham Light" w:cs="Arial"/>
          <w:color w:val="F9671B"/>
          <w:sz w:val="16"/>
          <w:szCs w:val="18"/>
        </w:rPr>
      </w:pPr>
    </w:p>
    <w:p w14:paraId="6ED185E6" w14:textId="77777777" w:rsidR="005F0265" w:rsidRDefault="005F0265" w:rsidP="00F00649">
      <w:pPr>
        <w:tabs>
          <w:tab w:val="left" w:pos="-426"/>
        </w:tabs>
        <w:ind w:left="-426"/>
        <w:jc w:val="right"/>
        <w:rPr>
          <w:rFonts w:ascii="Gotham Light" w:hAnsi="Gotham Light" w:cs="Arial"/>
          <w:color w:val="F9671B"/>
          <w:sz w:val="16"/>
          <w:szCs w:val="18"/>
        </w:rPr>
      </w:pPr>
    </w:p>
    <w:p w14:paraId="704F340E" w14:textId="77777777" w:rsidR="005F0265" w:rsidRDefault="005F0265" w:rsidP="00F00649">
      <w:pPr>
        <w:tabs>
          <w:tab w:val="left" w:pos="-426"/>
        </w:tabs>
        <w:ind w:left="-426"/>
        <w:jc w:val="right"/>
        <w:rPr>
          <w:rFonts w:ascii="Gotham Light" w:hAnsi="Gotham Light" w:cs="Arial"/>
          <w:color w:val="F9671B"/>
          <w:sz w:val="16"/>
          <w:szCs w:val="18"/>
        </w:rPr>
      </w:pPr>
    </w:p>
    <w:p w14:paraId="1C9982C7" w14:textId="77777777" w:rsidR="005F0265" w:rsidRDefault="005F0265" w:rsidP="00F00649">
      <w:pPr>
        <w:tabs>
          <w:tab w:val="left" w:pos="-426"/>
        </w:tabs>
        <w:ind w:left="-426"/>
        <w:jc w:val="right"/>
        <w:rPr>
          <w:rFonts w:ascii="Gotham Light" w:hAnsi="Gotham Light" w:cs="Arial"/>
          <w:color w:val="F9671B"/>
          <w:sz w:val="16"/>
          <w:szCs w:val="18"/>
        </w:rPr>
      </w:pPr>
    </w:p>
    <w:p w14:paraId="10CD5AE3" w14:textId="77777777" w:rsidR="005F0265" w:rsidRDefault="005F0265" w:rsidP="00F00649">
      <w:pPr>
        <w:tabs>
          <w:tab w:val="left" w:pos="-426"/>
        </w:tabs>
        <w:ind w:left="-426"/>
        <w:jc w:val="right"/>
        <w:rPr>
          <w:rFonts w:ascii="Gotham Light" w:hAnsi="Gotham Light" w:cs="Arial"/>
          <w:color w:val="F9671B"/>
          <w:sz w:val="16"/>
          <w:szCs w:val="18"/>
        </w:rPr>
      </w:pPr>
    </w:p>
    <w:p w14:paraId="6006516F" w14:textId="77777777" w:rsidR="005F0265" w:rsidRDefault="005F0265" w:rsidP="00F00649">
      <w:pPr>
        <w:tabs>
          <w:tab w:val="left" w:pos="-426"/>
        </w:tabs>
        <w:ind w:left="-426"/>
        <w:jc w:val="right"/>
        <w:rPr>
          <w:rFonts w:ascii="Gotham Light" w:hAnsi="Gotham Light" w:cs="Arial"/>
          <w:color w:val="F9671B"/>
          <w:sz w:val="16"/>
          <w:szCs w:val="18"/>
        </w:rPr>
      </w:pPr>
    </w:p>
    <w:p w14:paraId="537ADBDA" w14:textId="77777777" w:rsidR="005F0265" w:rsidRDefault="005F0265" w:rsidP="00F00649">
      <w:pPr>
        <w:tabs>
          <w:tab w:val="left" w:pos="-426"/>
        </w:tabs>
        <w:ind w:left="-426"/>
        <w:jc w:val="right"/>
        <w:rPr>
          <w:rFonts w:ascii="Gotham Light" w:hAnsi="Gotham Light" w:cs="Arial"/>
          <w:color w:val="F9671B"/>
          <w:sz w:val="16"/>
          <w:szCs w:val="18"/>
        </w:rPr>
      </w:pPr>
    </w:p>
    <w:p w14:paraId="602432D2" w14:textId="77777777" w:rsidR="005F0265" w:rsidRDefault="005F0265" w:rsidP="00F00649">
      <w:pPr>
        <w:tabs>
          <w:tab w:val="left" w:pos="-426"/>
        </w:tabs>
        <w:ind w:left="-426"/>
        <w:jc w:val="right"/>
        <w:rPr>
          <w:rFonts w:ascii="Gotham Light" w:hAnsi="Gotham Light" w:cs="Arial"/>
          <w:color w:val="F9671B"/>
          <w:sz w:val="16"/>
          <w:szCs w:val="18"/>
        </w:rPr>
      </w:pPr>
    </w:p>
    <w:p w14:paraId="12E341B2" w14:textId="77777777" w:rsidR="005F0265" w:rsidRDefault="005F0265" w:rsidP="00F00649">
      <w:pPr>
        <w:tabs>
          <w:tab w:val="left" w:pos="-426"/>
        </w:tabs>
        <w:ind w:left="-426"/>
        <w:jc w:val="right"/>
        <w:rPr>
          <w:rFonts w:ascii="Gotham Light" w:hAnsi="Gotham Light" w:cs="Arial"/>
          <w:color w:val="F9671B"/>
          <w:sz w:val="16"/>
          <w:szCs w:val="18"/>
        </w:rPr>
      </w:pPr>
    </w:p>
    <w:p w14:paraId="6D444624" w14:textId="77777777" w:rsidR="005F0265" w:rsidRDefault="005F0265" w:rsidP="00F00649">
      <w:pPr>
        <w:tabs>
          <w:tab w:val="left" w:pos="-426"/>
        </w:tabs>
        <w:ind w:left="-426"/>
        <w:jc w:val="right"/>
        <w:rPr>
          <w:rFonts w:ascii="Gotham Light" w:hAnsi="Gotham Light" w:cs="Arial"/>
          <w:color w:val="F9671B"/>
          <w:sz w:val="16"/>
          <w:szCs w:val="18"/>
        </w:rPr>
      </w:pPr>
    </w:p>
    <w:p w14:paraId="166F5587" w14:textId="77777777" w:rsidR="005F0265" w:rsidRDefault="005F0265" w:rsidP="00F00649">
      <w:pPr>
        <w:tabs>
          <w:tab w:val="left" w:pos="-426"/>
        </w:tabs>
        <w:ind w:left="-426"/>
        <w:jc w:val="right"/>
        <w:rPr>
          <w:rFonts w:ascii="Gotham Light" w:hAnsi="Gotham Light" w:cs="Arial"/>
          <w:color w:val="F9671B"/>
          <w:sz w:val="16"/>
          <w:szCs w:val="18"/>
        </w:rPr>
      </w:pPr>
    </w:p>
    <w:p w14:paraId="1744C892" w14:textId="77777777" w:rsidR="005F0265" w:rsidRDefault="005F0265" w:rsidP="00F00649">
      <w:pPr>
        <w:tabs>
          <w:tab w:val="left" w:pos="-426"/>
        </w:tabs>
        <w:ind w:left="-426"/>
        <w:jc w:val="right"/>
        <w:rPr>
          <w:rFonts w:ascii="Gotham Light" w:hAnsi="Gotham Light" w:cs="Arial"/>
          <w:color w:val="F9671B"/>
          <w:sz w:val="16"/>
          <w:szCs w:val="18"/>
        </w:rPr>
      </w:pPr>
    </w:p>
    <w:p w14:paraId="61A6F3B4" w14:textId="77777777" w:rsidR="005F0265" w:rsidRDefault="005F0265" w:rsidP="00F00649">
      <w:pPr>
        <w:tabs>
          <w:tab w:val="left" w:pos="-426"/>
        </w:tabs>
        <w:ind w:left="-426"/>
        <w:jc w:val="right"/>
        <w:rPr>
          <w:rFonts w:ascii="Gotham Light" w:hAnsi="Gotham Light" w:cs="Arial"/>
          <w:color w:val="F9671B"/>
          <w:sz w:val="16"/>
          <w:szCs w:val="18"/>
        </w:rPr>
      </w:pPr>
    </w:p>
    <w:p w14:paraId="1F5D7873" w14:textId="77777777" w:rsidR="005F0265" w:rsidRDefault="005F0265" w:rsidP="00F00649">
      <w:pPr>
        <w:tabs>
          <w:tab w:val="left" w:pos="-426"/>
        </w:tabs>
        <w:ind w:left="-426"/>
        <w:jc w:val="right"/>
        <w:rPr>
          <w:rFonts w:ascii="Gotham Light" w:hAnsi="Gotham Light" w:cs="Arial"/>
          <w:color w:val="F9671B"/>
          <w:sz w:val="16"/>
          <w:szCs w:val="18"/>
        </w:rPr>
      </w:pPr>
    </w:p>
    <w:p w14:paraId="1190CD19" w14:textId="77777777" w:rsidR="005F0265" w:rsidRDefault="005F0265" w:rsidP="00F00649">
      <w:pPr>
        <w:tabs>
          <w:tab w:val="left" w:pos="-426"/>
        </w:tabs>
        <w:ind w:left="-426"/>
        <w:jc w:val="right"/>
        <w:rPr>
          <w:rFonts w:ascii="Gotham Light" w:hAnsi="Gotham Light" w:cs="Arial"/>
          <w:color w:val="F9671B"/>
          <w:sz w:val="16"/>
          <w:szCs w:val="18"/>
        </w:r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5165B18D" w14:textId="77777777" w:rsidR="005F0265" w:rsidRPr="00AC5C92" w:rsidRDefault="005F0265" w:rsidP="005F0265">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45595061" w14:textId="77777777" w:rsidR="005F0265" w:rsidRPr="00AC5C92" w:rsidRDefault="005F0265" w:rsidP="005F0265">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0E6D7122" w14:textId="77777777" w:rsidR="005F0265" w:rsidRDefault="005F0265" w:rsidP="005F0265">
          <w:pPr>
            <w:tabs>
              <w:tab w:val="left" w:pos="-426"/>
            </w:tabs>
            <w:ind w:left="284" w:right="276"/>
            <w:jc w:val="both"/>
            <w:rPr>
              <w:rFonts w:ascii="Gotham Bold" w:hAnsi="Gotham Bold"/>
              <w:bCs/>
              <w:color w:val="404040" w:themeColor="text1" w:themeTint="BF"/>
              <w:sz w:val="17"/>
              <w:szCs w:val="17"/>
            </w:rPr>
          </w:pPr>
        </w:p>
        <w:p w14:paraId="1799DB4D" w14:textId="77777777" w:rsidR="005F0265" w:rsidRDefault="005F0265" w:rsidP="005F026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047EEA6C" w14:textId="77777777" w:rsidR="005F0265" w:rsidRPr="005668EE" w:rsidRDefault="005F0265" w:rsidP="005F0265">
          <w:pPr>
            <w:pStyle w:val="corpolettera"/>
            <w:ind w:left="284" w:right="276"/>
            <w:rPr>
              <w:rFonts w:ascii="Gotham Light" w:hAnsi="Gotham Light"/>
              <w:color w:val="262626" w:themeColor="text1" w:themeTint="D9"/>
              <w:sz w:val="17"/>
              <w:szCs w:val="17"/>
            </w:rPr>
          </w:pPr>
        </w:p>
        <w:p w14:paraId="13F3F5B9" w14:textId="77777777" w:rsidR="005F0265" w:rsidRDefault="005F0265" w:rsidP="005F026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11266E6F" w14:textId="77777777" w:rsidR="005F0265" w:rsidRPr="005668EE" w:rsidRDefault="005F0265" w:rsidP="005F0265">
          <w:pPr>
            <w:pStyle w:val="corpolettera"/>
            <w:ind w:left="284" w:right="276"/>
            <w:rPr>
              <w:rFonts w:ascii="Gotham Light" w:hAnsi="Gotham Light"/>
              <w:color w:val="262626" w:themeColor="text1" w:themeTint="D9"/>
              <w:sz w:val="17"/>
              <w:szCs w:val="17"/>
            </w:rPr>
          </w:pPr>
        </w:p>
        <w:p w14:paraId="0A6762F5" w14:textId="77777777" w:rsidR="005F0265" w:rsidRPr="005668EE" w:rsidRDefault="005F0265" w:rsidP="005F026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3B4C012F" w14:textId="77777777" w:rsidR="005F0265" w:rsidRDefault="005F0265" w:rsidP="005F0265">
          <w:pPr>
            <w:pStyle w:val="corpolettera"/>
            <w:ind w:left="284" w:right="276"/>
            <w:rPr>
              <w:rFonts w:ascii="Gotham Light" w:hAnsi="Gotham Light"/>
              <w:color w:val="262626" w:themeColor="text1" w:themeTint="D9"/>
              <w:sz w:val="17"/>
              <w:szCs w:val="17"/>
            </w:rPr>
          </w:pPr>
        </w:p>
        <w:p w14:paraId="6DD63A0B" w14:textId="77777777" w:rsidR="005F0265" w:rsidRPr="005668EE" w:rsidRDefault="005F0265" w:rsidP="005F026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4E7DAD42" w14:textId="77777777" w:rsidR="005F0265" w:rsidRPr="005668EE" w:rsidRDefault="005F0265" w:rsidP="005F026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466CA128" w14:textId="77777777" w:rsidR="005F0265" w:rsidRPr="005668EE" w:rsidRDefault="005F0265" w:rsidP="005F0265">
          <w:pPr>
            <w:pStyle w:val="corpolettera"/>
            <w:ind w:left="284" w:right="276"/>
            <w:rPr>
              <w:rFonts w:ascii="Gotham Light" w:hAnsi="Gotham Light"/>
              <w:color w:val="262626" w:themeColor="text1" w:themeTint="D9"/>
              <w:sz w:val="17"/>
              <w:szCs w:val="17"/>
            </w:rPr>
          </w:pPr>
        </w:p>
        <w:p w14:paraId="506F4FC0" w14:textId="77777777" w:rsidR="005F0265" w:rsidRPr="00B52D26" w:rsidRDefault="005F0265" w:rsidP="005F0265">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595358E2" w14:textId="77777777" w:rsidR="005F0265" w:rsidRPr="00B52D26" w:rsidRDefault="005F0265" w:rsidP="005F0265">
          <w:pPr>
            <w:pStyle w:val="corpolettera"/>
            <w:ind w:left="426" w:right="276"/>
            <w:rPr>
              <w:rFonts w:ascii="Gotham Light" w:hAnsi="Gotham Light"/>
              <w:color w:val="262626" w:themeColor="text1" w:themeTint="D9"/>
              <w:sz w:val="17"/>
              <w:szCs w:val="17"/>
            </w:rPr>
          </w:pPr>
        </w:p>
        <w:p w14:paraId="6D85B1A9" w14:textId="77777777" w:rsidR="005F0265" w:rsidRPr="00AE22AC" w:rsidRDefault="005F0265" w:rsidP="005F0265">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3CFD9F40" w14:textId="77777777" w:rsidR="005F0265" w:rsidRPr="00AE22AC" w:rsidRDefault="005F0265" w:rsidP="005F0265">
          <w:pPr>
            <w:pStyle w:val="corpolettera"/>
            <w:ind w:left="426" w:right="276"/>
            <w:rPr>
              <w:rFonts w:ascii="Gotham Light" w:hAnsi="Gotham Light"/>
              <w:color w:val="262626" w:themeColor="text1" w:themeTint="D9"/>
              <w:sz w:val="17"/>
              <w:szCs w:val="17"/>
            </w:rPr>
          </w:pPr>
        </w:p>
        <w:p w14:paraId="68D321A8" w14:textId="77777777" w:rsidR="005F0265" w:rsidRPr="00AE22AC" w:rsidRDefault="005F0265" w:rsidP="005F0265">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06BF07D8" w14:textId="77777777" w:rsidR="005F0265" w:rsidRPr="00AE22AC" w:rsidRDefault="005F0265" w:rsidP="005F0265">
          <w:pPr>
            <w:pStyle w:val="corpolettera"/>
            <w:ind w:left="426" w:right="276"/>
            <w:rPr>
              <w:rFonts w:ascii="Gotham Light" w:hAnsi="Gotham Light"/>
              <w:color w:val="262626" w:themeColor="text1" w:themeTint="D9"/>
              <w:sz w:val="17"/>
              <w:szCs w:val="17"/>
            </w:rPr>
          </w:pPr>
        </w:p>
        <w:p w14:paraId="699CACD4" w14:textId="77777777" w:rsidR="005F0265" w:rsidRPr="00AE22AC" w:rsidRDefault="005F0265" w:rsidP="005F0265">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3A9F262B" w14:textId="77777777" w:rsidR="005F0265" w:rsidRPr="00AE22AC" w:rsidRDefault="005F0265" w:rsidP="005F0265">
          <w:pPr>
            <w:pStyle w:val="corpolettera"/>
            <w:ind w:left="426" w:right="276"/>
            <w:rPr>
              <w:rFonts w:ascii="Gotham Light" w:hAnsi="Gotham Light"/>
              <w:color w:val="262626" w:themeColor="text1" w:themeTint="D9"/>
              <w:sz w:val="17"/>
              <w:szCs w:val="17"/>
            </w:rPr>
          </w:pPr>
        </w:p>
        <w:p w14:paraId="068821B5" w14:textId="77777777" w:rsidR="005F0265" w:rsidRPr="00AE22AC" w:rsidRDefault="005F0265" w:rsidP="005F0265">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2F81C751" w14:textId="77777777" w:rsidR="005F0265" w:rsidRPr="00AE22AC" w:rsidRDefault="005F0265" w:rsidP="005F0265">
          <w:pPr>
            <w:pStyle w:val="corpolettera"/>
            <w:ind w:left="426" w:right="276"/>
            <w:rPr>
              <w:rFonts w:ascii="Gotham Light" w:hAnsi="Gotham Light"/>
              <w:color w:val="262626" w:themeColor="text1" w:themeTint="D9"/>
              <w:sz w:val="17"/>
              <w:szCs w:val="17"/>
            </w:rPr>
          </w:pPr>
        </w:p>
        <w:p w14:paraId="20C8287F" w14:textId="77777777" w:rsidR="005F0265" w:rsidRPr="00AE22AC" w:rsidRDefault="005F0265" w:rsidP="005F0265">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39C66136" w14:textId="77777777" w:rsidR="005F0265" w:rsidRPr="00AE22AC" w:rsidRDefault="005F0265" w:rsidP="005F0265">
          <w:pPr>
            <w:pStyle w:val="corpolettera"/>
            <w:ind w:left="426" w:right="276"/>
            <w:rPr>
              <w:rFonts w:ascii="Gotham Light" w:hAnsi="Gotham Light"/>
              <w:color w:val="262626" w:themeColor="text1" w:themeTint="D9"/>
              <w:sz w:val="17"/>
              <w:szCs w:val="17"/>
            </w:rPr>
          </w:pPr>
        </w:p>
        <w:p w14:paraId="0A8C1CA0" w14:textId="77777777" w:rsidR="005F0265" w:rsidRDefault="005F0265" w:rsidP="005F0265">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3C32EEF5" w14:textId="77777777" w:rsidR="005F0265" w:rsidRPr="00F75AD1" w:rsidRDefault="005F0265" w:rsidP="005F0265">
          <w:pPr>
            <w:pStyle w:val="corpolettera"/>
            <w:ind w:left="704" w:right="276"/>
            <w:rPr>
              <w:rFonts w:ascii="Gotham Medium" w:hAnsi="Gotham Medium"/>
              <w:color w:val="404040" w:themeColor="text1" w:themeTint="BF"/>
              <w:sz w:val="17"/>
              <w:szCs w:val="17"/>
            </w:rPr>
          </w:pPr>
        </w:p>
        <w:p w14:paraId="0905F5C3" w14:textId="77777777" w:rsidR="005F0265" w:rsidRPr="00AE22AC" w:rsidRDefault="005F0265" w:rsidP="005F0265">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44B1FBA0" w14:textId="77777777" w:rsidR="005F0265" w:rsidRPr="00F75AD1" w:rsidRDefault="005F0265" w:rsidP="005F0265">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lastRenderedPageBreak/>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7B0F1565" w14:textId="77777777" w:rsidR="005F0265" w:rsidRDefault="005F0265" w:rsidP="005F0265">
          <w:pPr>
            <w:pStyle w:val="corpolettera"/>
            <w:ind w:left="284" w:right="276"/>
            <w:rPr>
              <w:rFonts w:ascii="Gotham Light" w:hAnsi="Gotham Light"/>
              <w:color w:val="262626" w:themeColor="text1" w:themeTint="D9"/>
              <w:sz w:val="17"/>
              <w:szCs w:val="17"/>
            </w:rPr>
          </w:pPr>
        </w:p>
        <w:p w14:paraId="0CB4AF97" w14:textId="77777777" w:rsidR="005F0265" w:rsidRDefault="005F0265" w:rsidP="005F026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0AC0FCEA" w14:textId="77777777" w:rsidR="005F0265" w:rsidRDefault="005F0265" w:rsidP="005F0265">
          <w:pPr>
            <w:pStyle w:val="corpolettera"/>
            <w:ind w:left="284" w:right="276"/>
            <w:rPr>
              <w:rFonts w:ascii="Gotham Light" w:hAnsi="Gotham Light"/>
              <w:color w:val="262626" w:themeColor="text1" w:themeTint="D9"/>
              <w:sz w:val="17"/>
              <w:szCs w:val="17"/>
            </w:rPr>
          </w:pPr>
        </w:p>
        <w:p w14:paraId="28B3544F" w14:textId="77777777" w:rsidR="005F0265" w:rsidRPr="00F75AD1" w:rsidRDefault="005F0265" w:rsidP="005F026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02B61021" w14:textId="77777777" w:rsidR="005F0265" w:rsidRPr="00F75AD1" w:rsidRDefault="005F0265" w:rsidP="005F0265">
          <w:pPr>
            <w:pStyle w:val="corpolettera"/>
            <w:ind w:left="284" w:right="276"/>
            <w:rPr>
              <w:rFonts w:ascii="Gotham Medium" w:hAnsi="Gotham Medium"/>
              <w:color w:val="262626" w:themeColor="text1" w:themeTint="D9"/>
              <w:sz w:val="17"/>
              <w:szCs w:val="17"/>
            </w:rPr>
          </w:pPr>
        </w:p>
        <w:p w14:paraId="1D9562A9" w14:textId="77777777" w:rsidR="005F0265" w:rsidRDefault="005F0265" w:rsidP="005F0265">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06F6A85F" w14:textId="77777777" w:rsidR="005F0265" w:rsidRPr="00F30A54" w:rsidRDefault="005F0265" w:rsidP="005F0265">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3FA5E6C1" w14:textId="77777777" w:rsidR="005F0265" w:rsidRPr="00F75AD1" w:rsidRDefault="005F0265" w:rsidP="005F0265">
          <w:pPr>
            <w:pStyle w:val="corpolettera"/>
            <w:ind w:left="284" w:right="276"/>
            <w:rPr>
              <w:rFonts w:ascii="Gotham Light" w:hAnsi="Gotham Light"/>
              <w:color w:val="262626" w:themeColor="text1" w:themeTint="D9"/>
              <w:sz w:val="17"/>
              <w:szCs w:val="17"/>
            </w:rPr>
          </w:pPr>
        </w:p>
        <w:p w14:paraId="5A925453" w14:textId="77777777" w:rsidR="005F0265" w:rsidRDefault="005F0265" w:rsidP="005F026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AB9E8AB" w14:textId="77777777" w:rsidR="005F0265" w:rsidRDefault="005F0265" w:rsidP="005F0265">
          <w:pPr>
            <w:pStyle w:val="corpolettera"/>
            <w:ind w:left="284" w:right="276"/>
            <w:rPr>
              <w:rFonts w:ascii="Gotham Light" w:hAnsi="Gotham Light"/>
              <w:color w:val="262626" w:themeColor="text1" w:themeTint="D9"/>
              <w:sz w:val="17"/>
              <w:szCs w:val="17"/>
            </w:rPr>
          </w:pPr>
        </w:p>
        <w:p w14:paraId="091FACE9" w14:textId="77777777" w:rsidR="005F0265" w:rsidRDefault="005F0265" w:rsidP="005F026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1F391062" w14:textId="77777777" w:rsidR="005F0265" w:rsidRPr="00F75AD1" w:rsidRDefault="005F0265" w:rsidP="005F0265">
          <w:pPr>
            <w:pStyle w:val="corpolettera"/>
            <w:ind w:left="284" w:right="276"/>
            <w:rPr>
              <w:rFonts w:ascii="Gotham Light" w:hAnsi="Gotham Light"/>
              <w:color w:val="262626" w:themeColor="text1" w:themeTint="D9"/>
              <w:sz w:val="17"/>
              <w:szCs w:val="17"/>
            </w:rPr>
          </w:pPr>
        </w:p>
        <w:p w14:paraId="6B3639BE" w14:textId="77777777" w:rsidR="005F0265" w:rsidRDefault="005F0265" w:rsidP="005F026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1A522C6E" w14:textId="77777777" w:rsidR="005F0265" w:rsidRPr="00F75AD1" w:rsidRDefault="005F0265" w:rsidP="005F0265">
          <w:pPr>
            <w:pStyle w:val="corpolettera"/>
            <w:ind w:left="284" w:right="276"/>
            <w:rPr>
              <w:rFonts w:ascii="Gotham Light" w:hAnsi="Gotham Light"/>
              <w:color w:val="262626" w:themeColor="text1" w:themeTint="D9"/>
              <w:sz w:val="17"/>
              <w:szCs w:val="17"/>
            </w:rPr>
          </w:pPr>
        </w:p>
        <w:p w14:paraId="5D7F3BEB" w14:textId="77777777" w:rsidR="005F0265" w:rsidRPr="00F75AD1" w:rsidRDefault="005F0265" w:rsidP="005F026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752A9CE8" w14:textId="77777777" w:rsidR="005F0265" w:rsidRPr="00F75AD1" w:rsidRDefault="005F0265" w:rsidP="005F0265">
          <w:pPr>
            <w:pStyle w:val="corpolettera"/>
            <w:ind w:left="284" w:right="276"/>
            <w:rPr>
              <w:rFonts w:ascii="Gotham Medium" w:hAnsi="Gotham Medium"/>
              <w:color w:val="262626" w:themeColor="text1" w:themeTint="D9"/>
              <w:sz w:val="17"/>
              <w:szCs w:val="17"/>
            </w:rPr>
          </w:pPr>
        </w:p>
        <w:p w14:paraId="7ED257C1" w14:textId="77777777" w:rsidR="005F0265" w:rsidRPr="00D82BC3" w:rsidRDefault="005F0265" w:rsidP="005F0265">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667D8178" w14:textId="77777777" w:rsidR="005F0265" w:rsidRPr="00D82BC3" w:rsidRDefault="005F0265" w:rsidP="005F0265">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77DCCA42" w14:textId="77777777" w:rsidR="005F0265" w:rsidRPr="00D82BC3" w:rsidRDefault="005F0265" w:rsidP="005F0265">
          <w:pPr>
            <w:pStyle w:val="corpolettera"/>
            <w:ind w:left="284" w:right="276"/>
            <w:rPr>
              <w:rFonts w:ascii="Gotham Light" w:hAnsi="Gotham Light"/>
              <w:color w:val="262626" w:themeColor="text1" w:themeTint="D9"/>
              <w:sz w:val="17"/>
              <w:szCs w:val="17"/>
            </w:rPr>
          </w:pPr>
        </w:p>
        <w:p w14:paraId="6C4834DE" w14:textId="77777777" w:rsidR="005F0265" w:rsidRPr="00D82BC3" w:rsidRDefault="005F0265" w:rsidP="005F0265">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29212242" w14:textId="77777777" w:rsidR="005F0265" w:rsidRPr="00D82BC3" w:rsidRDefault="005F0265" w:rsidP="005F0265">
          <w:pPr>
            <w:pStyle w:val="corpolettera"/>
            <w:ind w:left="284" w:right="276"/>
            <w:rPr>
              <w:rFonts w:ascii="Gotham Light" w:hAnsi="Gotham Light"/>
              <w:color w:val="262626" w:themeColor="text1" w:themeTint="D9"/>
              <w:sz w:val="17"/>
              <w:szCs w:val="17"/>
            </w:rPr>
          </w:pPr>
        </w:p>
        <w:p w14:paraId="772C1052" w14:textId="77777777" w:rsidR="005F0265" w:rsidRPr="00D82BC3" w:rsidRDefault="005F0265" w:rsidP="005F0265">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707B0B87" w14:textId="77777777" w:rsidR="005F0265" w:rsidRPr="00D82BC3" w:rsidRDefault="005F0265" w:rsidP="005F0265">
          <w:pPr>
            <w:pStyle w:val="corpolettera"/>
            <w:ind w:left="284" w:right="276"/>
            <w:rPr>
              <w:rFonts w:ascii="Gotham Light" w:hAnsi="Gotham Light"/>
              <w:color w:val="262626" w:themeColor="text1" w:themeTint="D9"/>
              <w:sz w:val="17"/>
              <w:szCs w:val="17"/>
            </w:rPr>
          </w:pPr>
        </w:p>
        <w:p w14:paraId="3B76300E" w14:textId="77777777" w:rsidR="005F0265" w:rsidRPr="00D82BC3" w:rsidRDefault="005F0265" w:rsidP="005F0265">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401E6639" w14:textId="77777777" w:rsidR="005F0265" w:rsidRDefault="005F0265" w:rsidP="005F0265">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69446A14" w14:textId="77777777" w:rsidR="005F0265" w:rsidRDefault="005F0265" w:rsidP="005F0265">
          <w:pPr>
            <w:pStyle w:val="corpolettera"/>
            <w:ind w:left="284" w:right="276"/>
            <w:rPr>
              <w:rFonts w:ascii="Gotham Medium" w:hAnsi="Gotham Medium"/>
              <w:color w:val="262626" w:themeColor="text1" w:themeTint="D9"/>
              <w:sz w:val="17"/>
              <w:szCs w:val="17"/>
            </w:rPr>
          </w:pPr>
        </w:p>
        <w:p w14:paraId="00A66526" w14:textId="77777777" w:rsidR="005F0265" w:rsidRDefault="005F0265" w:rsidP="005F0265">
          <w:pPr>
            <w:pStyle w:val="corpolettera"/>
            <w:ind w:left="284" w:right="276"/>
            <w:rPr>
              <w:rFonts w:ascii="Gotham Medium" w:hAnsi="Gotham Medium"/>
              <w:color w:val="262626" w:themeColor="text1" w:themeTint="D9"/>
              <w:sz w:val="17"/>
              <w:szCs w:val="17"/>
            </w:rPr>
          </w:pPr>
        </w:p>
        <w:p w14:paraId="0A831B28" w14:textId="77777777" w:rsidR="005F0265" w:rsidRDefault="005F0265" w:rsidP="005F0265">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62B5716C" w14:textId="77777777" w:rsidR="005F0265" w:rsidRPr="00964934" w:rsidRDefault="005F0265" w:rsidP="005F0265">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5CD21CC" w14:textId="77777777" w:rsidR="005F0265" w:rsidRPr="00964934" w:rsidRDefault="005F0265" w:rsidP="005F0265">
          <w:pPr>
            <w:pStyle w:val="corpolettera"/>
            <w:ind w:left="284" w:right="276"/>
            <w:rPr>
              <w:rFonts w:ascii="Gotham Light" w:hAnsi="Gotham Light"/>
              <w:color w:val="262626" w:themeColor="text1" w:themeTint="D9"/>
              <w:sz w:val="17"/>
              <w:szCs w:val="17"/>
            </w:rPr>
          </w:pPr>
        </w:p>
        <w:p w14:paraId="0996844D" w14:textId="77777777" w:rsidR="005F0265" w:rsidRPr="000911BA" w:rsidRDefault="005F0265" w:rsidP="005F0265">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6E5E34BE" w14:textId="77777777" w:rsidR="005F0265" w:rsidRPr="000911BA" w:rsidRDefault="005F0265" w:rsidP="005F0265">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2F1A54C3" w14:textId="77777777" w:rsidR="005F0265" w:rsidRPr="000911BA" w:rsidRDefault="005F0265" w:rsidP="005F0265">
          <w:pPr>
            <w:pStyle w:val="corpolettera"/>
            <w:ind w:left="284" w:right="276"/>
            <w:rPr>
              <w:rFonts w:ascii="Gotham Light" w:hAnsi="Gotham Light"/>
              <w:color w:val="262626" w:themeColor="text1" w:themeTint="D9"/>
              <w:sz w:val="17"/>
              <w:szCs w:val="17"/>
            </w:rPr>
          </w:pPr>
        </w:p>
        <w:p w14:paraId="20327A82" w14:textId="77777777" w:rsidR="005F0265" w:rsidRPr="000911BA" w:rsidRDefault="005F0265" w:rsidP="005F0265">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4B929382" w14:textId="77777777" w:rsidR="005F0265" w:rsidRPr="000911BA" w:rsidRDefault="005F0265" w:rsidP="005F0265">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lastRenderedPageBreak/>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5131CA9A" w14:textId="77777777" w:rsidR="005F0265" w:rsidRPr="006B17AB" w:rsidRDefault="005F0265" w:rsidP="005F0265">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7E3650C1" w14:textId="77777777" w:rsidR="005F0265" w:rsidRPr="006B17AB" w:rsidRDefault="005F0265" w:rsidP="005F0265">
          <w:pPr>
            <w:pStyle w:val="corpolettera"/>
            <w:ind w:left="284" w:right="276"/>
            <w:rPr>
              <w:rFonts w:ascii="Gotham Light" w:hAnsi="Gotham Light"/>
              <w:color w:val="262626" w:themeColor="text1" w:themeTint="D9"/>
              <w:sz w:val="17"/>
              <w:szCs w:val="17"/>
            </w:rPr>
          </w:pPr>
        </w:p>
        <w:p w14:paraId="04C50204" w14:textId="77777777" w:rsidR="005F0265" w:rsidRPr="006B17AB" w:rsidRDefault="005F0265" w:rsidP="005F0265">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14EAF759" w14:textId="77777777" w:rsidR="005F0265" w:rsidRPr="006B17AB" w:rsidRDefault="005F0265" w:rsidP="005F0265">
          <w:pPr>
            <w:ind w:left="284"/>
            <w:rPr>
              <w:rFonts w:ascii="Gotham Light" w:hAnsi="Gotham Light"/>
              <w:color w:val="262626" w:themeColor="text1" w:themeTint="D9"/>
              <w:sz w:val="17"/>
              <w:szCs w:val="17"/>
            </w:rPr>
          </w:pPr>
        </w:p>
        <w:p w14:paraId="151FC509" w14:textId="77777777" w:rsidR="005F0265" w:rsidRPr="006B17AB" w:rsidRDefault="005F0265" w:rsidP="005F0265">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7ED6AA7B" w14:textId="77777777" w:rsidR="005F0265" w:rsidRPr="006B17AB" w:rsidRDefault="005F0265" w:rsidP="005F0265">
          <w:pPr>
            <w:ind w:left="284"/>
            <w:rPr>
              <w:rFonts w:ascii="Gotham Light" w:hAnsi="Gotham Light"/>
              <w:color w:val="262626" w:themeColor="text1" w:themeTint="D9"/>
              <w:sz w:val="17"/>
              <w:szCs w:val="17"/>
            </w:rPr>
          </w:pPr>
        </w:p>
        <w:p w14:paraId="0C572414" w14:textId="77777777" w:rsidR="005F0265" w:rsidRPr="006B17AB" w:rsidRDefault="005F0265" w:rsidP="005F0265">
          <w:pPr>
            <w:ind w:left="284"/>
            <w:rPr>
              <w:rFonts w:ascii="Gotham Light" w:hAnsi="Gotham Light"/>
              <w:color w:val="262626" w:themeColor="text1" w:themeTint="D9"/>
              <w:sz w:val="17"/>
              <w:szCs w:val="17"/>
            </w:rPr>
          </w:pPr>
        </w:p>
        <w:p w14:paraId="060FBC41" w14:textId="77777777" w:rsidR="005F0265" w:rsidRDefault="005F0265" w:rsidP="005F0265">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24B5CACE" w14:textId="77777777" w:rsidR="005F0265" w:rsidRDefault="005F0265" w:rsidP="005F0265">
          <w:pPr>
            <w:pStyle w:val="corpolettera"/>
            <w:ind w:left="284" w:right="276"/>
            <w:rPr>
              <w:rFonts w:ascii="Gotham Light" w:hAnsi="Gotham Light"/>
              <w:color w:val="262626" w:themeColor="text1" w:themeTint="D9"/>
              <w:sz w:val="17"/>
              <w:szCs w:val="17"/>
              <w:lang w:val="en-US"/>
            </w:rPr>
          </w:pPr>
        </w:p>
        <w:p w14:paraId="6D31F55C" w14:textId="77777777" w:rsidR="005F0265" w:rsidRPr="00A91BFE" w:rsidRDefault="005F0265" w:rsidP="005F0265">
          <w:pPr>
            <w:pStyle w:val="corpolettera"/>
            <w:ind w:left="284" w:right="276"/>
            <w:rPr>
              <w:rFonts w:ascii="Gotham Light" w:hAnsi="Gotham Light"/>
              <w:color w:val="262626" w:themeColor="text1" w:themeTint="D9"/>
              <w:sz w:val="17"/>
              <w:szCs w:val="17"/>
              <w:lang w:val="en-US"/>
            </w:rPr>
          </w:pPr>
        </w:p>
        <w:p w14:paraId="309EB0ED" w14:textId="77777777" w:rsidR="005F0265" w:rsidRDefault="000723F7" w:rsidP="005F0265">
          <w:pPr>
            <w:pStyle w:val="corpolettera"/>
            <w:ind w:left="284" w:right="276"/>
            <w:rPr>
              <w:color w:val="404040" w:themeColor="text1" w:themeTint="BF"/>
              <w:sz w:val="17"/>
              <w:szCs w:val="17"/>
              <w:lang w:val="en-US"/>
            </w:rPr>
          </w:pPr>
        </w:p>
      </w:sdtContent>
    </w:sdt>
    <w:p w14:paraId="52F63A28" w14:textId="77777777" w:rsidR="005F0265" w:rsidRDefault="005F0265" w:rsidP="005F0265">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4B21E400" w14:textId="77777777" w:rsidR="005F0265" w:rsidRPr="00333697" w:rsidRDefault="005F0265" w:rsidP="005F0265">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6E34BB2C" w14:textId="77777777" w:rsidR="005F0265" w:rsidRPr="00333697" w:rsidRDefault="005F0265" w:rsidP="005F0265">
          <w:pPr>
            <w:tabs>
              <w:tab w:val="left" w:pos="-426"/>
            </w:tabs>
            <w:ind w:left="284" w:right="276"/>
            <w:jc w:val="both"/>
            <w:rPr>
              <w:rFonts w:ascii="Gotham Bold" w:hAnsi="Gotham Bold"/>
              <w:bCs/>
              <w:color w:val="404040" w:themeColor="text1" w:themeTint="BF"/>
              <w:sz w:val="17"/>
              <w:szCs w:val="17"/>
            </w:rPr>
          </w:pPr>
        </w:p>
        <w:p w14:paraId="77FD8BC1" w14:textId="77777777" w:rsidR="005F0265" w:rsidRPr="00333697" w:rsidRDefault="005F0265" w:rsidP="005F0265">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4E76638" w14:textId="77777777" w:rsidR="005F0265" w:rsidRPr="00333697" w:rsidRDefault="005F0265" w:rsidP="005F026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4C495CF7" w14:textId="77777777" w:rsidR="005F0265" w:rsidRPr="00333697" w:rsidRDefault="005F0265" w:rsidP="005F026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35805BC7" w14:textId="77777777" w:rsidR="005F0265" w:rsidRPr="00333697" w:rsidRDefault="005F0265" w:rsidP="005F026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84DB84A" w14:textId="77777777" w:rsidR="005F0265" w:rsidRPr="00333697" w:rsidRDefault="005F0265" w:rsidP="005F026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8A39DEF" w14:textId="77777777" w:rsidR="005F0265" w:rsidRPr="00333697" w:rsidRDefault="005F0265" w:rsidP="005F0265">
          <w:pPr>
            <w:pStyle w:val="corpolettera"/>
            <w:ind w:left="284" w:right="276"/>
            <w:rPr>
              <w:rFonts w:ascii="Gotham Medium" w:hAnsi="Gotham Medium"/>
              <w:color w:val="262626" w:themeColor="text1" w:themeTint="D9"/>
              <w:sz w:val="17"/>
              <w:szCs w:val="17"/>
            </w:rPr>
          </w:pPr>
        </w:p>
        <w:p w14:paraId="37EEDCBA" w14:textId="77777777" w:rsidR="005F0265" w:rsidRPr="00333697" w:rsidRDefault="005F0265" w:rsidP="005F0265">
          <w:pPr>
            <w:pStyle w:val="corpolettera"/>
            <w:ind w:left="284" w:right="276"/>
            <w:rPr>
              <w:rFonts w:ascii="Gotham Medium" w:hAnsi="Gotham Medium"/>
              <w:color w:val="262626" w:themeColor="text1" w:themeTint="D9"/>
              <w:sz w:val="17"/>
              <w:szCs w:val="17"/>
            </w:rPr>
          </w:pPr>
        </w:p>
        <w:p w14:paraId="61968BA2" w14:textId="77777777" w:rsidR="005F0265" w:rsidRPr="00333697" w:rsidRDefault="005F0265" w:rsidP="005F0265">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6777AB4D" w14:textId="77777777" w:rsidR="005F0265" w:rsidRPr="00333697" w:rsidRDefault="005F0265" w:rsidP="005F026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74F3A6ED" w14:textId="77777777" w:rsidR="005F0265" w:rsidRPr="00333697" w:rsidRDefault="005F0265" w:rsidP="005F026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4257B8E6" w14:textId="77777777" w:rsidR="005F0265" w:rsidRPr="00333697" w:rsidRDefault="005F0265" w:rsidP="005F026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3A5D317D" w14:textId="77777777" w:rsidR="005F0265" w:rsidRPr="00333697" w:rsidRDefault="005F0265" w:rsidP="005F0265">
          <w:pPr>
            <w:pStyle w:val="corpolettera"/>
            <w:ind w:left="284" w:right="276"/>
            <w:rPr>
              <w:rFonts w:ascii="Gotham Light" w:hAnsi="Gotham Light"/>
              <w:color w:val="262626" w:themeColor="text1" w:themeTint="D9"/>
              <w:sz w:val="17"/>
              <w:szCs w:val="17"/>
            </w:rPr>
          </w:pPr>
        </w:p>
        <w:p w14:paraId="24404B66" w14:textId="77777777" w:rsidR="005F0265" w:rsidRPr="00333697" w:rsidRDefault="005F0265" w:rsidP="005F0265">
          <w:pPr>
            <w:pStyle w:val="corpolettera"/>
            <w:ind w:left="567" w:right="276" w:hanging="283"/>
            <w:rPr>
              <w:rFonts w:ascii="Gotham Medium" w:hAnsi="Gotham Medium"/>
              <w:color w:val="262626" w:themeColor="text1" w:themeTint="D9"/>
              <w:sz w:val="17"/>
              <w:szCs w:val="17"/>
            </w:rPr>
          </w:pPr>
        </w:p>
        <w:p w14:paraId="51994A5E" w14:textId="77777777" w:rsidR="005F0265" w:rsidRPr="00333697" w:rsidRDefault="005F0265" w:rsidP="005F0265">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00C6C87A" w14:textId="77777777" w:rsidR="005F0265" w:rsidRPr="00333697" w:rsidRDefault="005F0265" w:rsidP="005F0265">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65059901" w14:textId="77777777" w:rsidR="005F0265" w:rsidRPr="00333697" w:rsidRDefault="005F0265" w:rsidP="005F0265">
          <w:pPr>
            <w:pStyle w:val="corpolettera"/>
            <w:ind w:left="284" w:right="276"/>
            <w:rPr>
              <w:rFonts w:ascii="Gotham Medium" w:hAnsi="Gotham Medium"/>
              <w:color w:val="262626" w:themeColor="text1" w:themeTint="D9"/>
              <w:sz w:val="17"/>
              <w:szCs w:val="17"/>
            </w:rPr>
          </w:pPr>
        </w:p>
        <w:p w14:paraId="22CBAD68" w14:textId="77777777" w:rsidR="005F0265" w:rsidRPr="00333697" w:rsidRDefault="000723F7" w:rsidP="005F0265">
          <w:pPr>
            <w:pStyle w:val="corpolettera"/>
            <w:ind w:left="284" w:right="276"/>
            <w:rPr>
              <w:color w:val="404040" w:themeColor="text1" w:themeTint="BF"/>
              <w:sz w:val="17"/>
              <w:szCs w:val="17"/>
            </w:rPr>
          </w:pPr>
        </w:p>
      </w:sdtContent>
    </w:sdt>
    <w:p w14:paraId="7AC83F40" w14:textId="77777777" w:rsidR="005F0265" w:rsidRPr="00333697" w:rsidRDefault="005F0265" w:rsidP="005F0265">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6F2F7D99" w14:textId="77777777" w:rsidR="005F0265" w:rsidRPr="00333697" w:rsidRDefault="005F0265" w:rsidP="005F0265">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0BF24076" w14:textId="77777777" w:rsidR="005F0265" w:rsidRPr="00333697" w:rsidRDefault="005F0265" w:rsidP="005F0265">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679F954E" w14:textId="77777777" w:rsidR="005F0265" w:rsidRPr="00D05C34" w:rsidRDefault="005F0265" w:rsidP="005F0265">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702FB224"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70D202FD" w14:textId="77777777" w:rsidR="005F0265" w:rsidRPr="00D05C34" w:rsidRDefault="005F0265" w:rsidP="005F0265">
      <w:pPr>
        <w:pStyle w:val="corpolettera"/>
        <w:ind w:left="0" w:right="276"/>
        <w:rPr>
          <w:color w:val="404040" w:themeColor="text1" w:themeTint="BF"/>
          <w:sz w:val="17"/>
          <w:szCs w:val="17"/>
        </w:rPr>
      </w:pPr>
    </w:p>
    <w:p w14:paraId="43C9A41D" w14:textId="77777777" w:rsidR="005F0265" w:rsidRPr="00D05C34" w:rsidRDefault="005F0265" w:rsidP="005F0265">
      <w:pPr>
        <w:pStyle w:val="corpolettera"/>
        <w:ind w:left="567" w:right="276" w:hanging="283"/>
        <w:rPr>
          <w:color w:val="404040" w:themeColor="text1" w:themeTint="BF"/>
          <w:sz w:val="17"/>
          <w:szCs w:val="17"/>
        </w:rPr>
      </w:pPr>
    </w:p>
    <w:p w14:paraId="29A9BE49" w14:textId="77777777" w:rsidR="005F0265" w:rsidRPr="00D05C34" w:rsidRDefault="005F0265" w:rsidP="005F026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6FF5B083"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3F81820F"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666745A6"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22E7E718" w14:textId="77777777" w:rsidR="005F0265" w:rsidRPr="00D05C34" w:rsidRDefault="005F0265" w:rsidP="005F0265">
      <w:pPr>
        <w:pStyle w:val="corpolettera"/>
        <w:ind w:left="567" w:right="276" w:hanging="283"/>
        <w:rPr>
          <w:color w:val="404040" w:themeColor="text1" w:themeTint="BF"/>
          <w:sz w:val="17"/>
          <w:szCs w:val="17"/>
        </w:rPr>
      </w:pPr>
    </w:p>
    <w:p w14:paraId="35994BE0" w14:textId="77777777" w:rsidR="005F0265" w:rsidRPr="00D05C34" w:rsidRDefault="005F0265" w:rsidP="005F0265">
      <w:pPr>
        <w:pStyle w:val="corpolettera"/>
        <w:ind w:left="567" w:right="276" w:hanging="283"/>
        <w:rPr>
          <w:color w:val="404040" w:themeColor="text1" w:themeTint="BF"/>
          <w:sz w:val="17"/>
          <w:szCs w:val="17"/>
        </w:rPr>
      </w:pPr>
    </w:p>
    <w:p w14:paraId="5500A724" w14:textId="77777777" w:rsidR="005F0265" w:rsidRPr="00D05C34" w:rsidRDefault="005F0265" w:rsidP="005F026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1518F6F5"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9C6D789"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5C47AE5C" w14:textId="77777777" w:rsidR="005F0265" w:rsidRPr="00D05C34" w:rsidRDefault="005F0265" w:rsidP="005F0265">
      <w:pPr>
        <w:pStyle w:val="corpolettera"/>
        <w:ind w:left="567" w:right="276" w:hanging="283"/>
        <w:rPr>
          <w:color w:val="404040" w:themeColor="text1" w:themeTint="BF"/>
          <w:sz w:val="17"/>
          <w:szCs w:val="17"/>
        </w:rPr>
      </w:pPr>
    </w:p>
    <w:p w14:paraId="44F8E88C" w14:textId="77777777" w:rsidR="005F0265" w:rsidRPr="00D05C34" w:rsidRDefault="005F0265" w:rsidP="005F0265">
      <w:pPr>
        <w:pStyle w:val="corpolettera"/>
        <w:ind w:left="567" w:right="276" w:hanging="283"/>
        <w:rPr>
          <w:color w:val="404040" w:themeColor="text1" w:themeTint="BF"/>
          <w:sz w:val="17"/>
          <w:szCs w:val="17"/>
        </w:rPr>
      </w:pPr>
    </w:p>
    <w:p w14:paraId="1BFE16A2" w14:textId="77777777" w:rsidR="005F0265" w:rsidRPr="00D05C34" w:rsidRDefault="005F0265" w:rsidP="005F026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DB6FB2C"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6FCEBB45" w14:textId="77777777" w:rsidR="005F0265" w:rsidRPr="00D05C34" w:rsidRDefault="005F0265" w:rsidP="005F0265">
      <w:pPr>
        <w:pStyle w:val="corpolettera"/>
        <w:ind w:left="567" w:right="276" w:hanging="283"/>
        <w:rPr>
          <w:color w:val="404040" w:themeColor="text1" w:themeTint="BF"/>
          <w:sz w:val="17"/>
          <w:szCs w:val="17"/>
        </w:rPr>
      </w:pPr>
    </w:p>
    <w:p w14:paraId="68F342AC" w14:textId="77777777" w:rsidR="005F0265" w:rsidRPr="00D05C34" w:rsidRDefault="005F0265" w:rsidP="005F0265">
      <w:pPr>
        <w:pStyle w:val="corpolettera"/>
        <w:ind w:left="567" w:right="276" w:hanging="283"/>
        <w:rPr>
          <w:color w:val="404040" w:themeColor="text1" w:themeTint="BF"/>
          <w:sz w:val="17"/>
          <w:szCs w:val="17"/>
        </w:rPr>
      </w:pPr>
    </w:p>
    <w:p w14:paraId="57519D05" w14:textId="77777777" w:rsidR="005F0265" w:rsidRPr="00D05C34" w:rsidRDefault="005F0265" w:rsidP="005F026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7101AF2A"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68A9E31B"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87A5E98" w14:textId="77777777" w:rsidR="005F0265" w:rsidRPr="00D05C34" w:rsidRDefault="005F0265" w:rsidP="005F0265">
      <w:pPr>
        <w:pStyle w:val="corpolettera"/>
        <w:ind w:left="567" w:right="276" w:hanging="283"/>
        <w:rPr>
          <w:color w:val="404040" w:themeColor="text1" w:themeTint="BF"/>
          <w:sz w:val="17"/>
          <w:szCs w:val="17"/>
        </w:rPr>
      </w:pPr>
    </w:p>
    <w:p w14:paraId="698BDA9D" w14:textId="77777777" w:rsidR="005F0265" w:rsidRPr="00D05C34" w:rsidRDefault="005F0265" w:rsidP="005F0265">
      <w:pPr>
        <w:pStyle w:val="corpolettera"/>
        <w:ind w:left="567" w:right="276" w:hanging="283"/>
        <w:rPr>
          <w:color w:val="404040" w:themeColor="text1" w:themeTint="BF"/>
          <w:sz w:val="17"/>
          <w:szCs w:val="17"/>
        </w:rPr>
      </w:pPr>
    </w:p>
    <w:p w14:paraId="354E9A5E" w14:textId="77777777" w:rsidR="005F0265" w:rsidRPr="00D05C34" w:rsidRDefault="005F0265" w:rsidP="005F026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2384E01E"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B969BD1"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1BE46E41" w14:textId="77777777" w:rsidR="005F0265" w:rsidRPr="00D05C34" w:rsidRDefault="005F0265" w:rsidP="005F0265">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25667879" w14:textId="77777777" w:rsidR="005F0265" w:rsidRPr="00D05C34" w:rsidRDefault="005F0265" w:rsidP="005F0265">
      <w:pPr>
        <w:pStyle w:val="corpolettera"/>
        <w:ind w:left="567" w:right="276" w:hanging="283"/>
        <w:rPr>
          <w:color w:val="404040" w:themeColor="text1" w:themeTint="BF"/>
          <w:sz w:val="17"/>
          <w:szCs w:val="17"/>
        </w:rPr>
      </w:pPr>
    </w:p>
    <w:p w14:paraId="67289106" w14:textId="77777777" w:rsidR="005F0265" w:rsidRPr="00D05C34" w:rsidRDefault="005F0265" w:rsidP="005F0265">
      <w:pPr>
        <w:pStyle w:val="corpolettera"/>
        <w:ind w:left="567" w:right="276" w:hanging="283"/>
        <w:rPr>
          <w:color w:val="404040" w:themeColor="text1" w:themeTint="BF"/>
          <w:sz w:val="17"/>
          <w:szCs w:val="17"/>
        </w:rPr>
      </w:pPr>
    </w:p>
    <w:p w14:paraId="1A506F92" w14:textId="77777777" w:rsidR="005F0265" w:rsidRPr="00914CD6" w:rsidRDefault="005F0265" w:rsidP="005F0265">
      <w:pPr>
        <w:pStyle w:val="corpolettera"/>
        <w:ind w:left="284" w:right="276"/>
        <w:rPr>
          <w:color w:val="404040" w:themeColor="text1" w:themeTint="BF"/>
          <w:sz w:val="17"/>
          <w:szCs w:val="17"/>
        </w:rPr>
      </w:pPr>
    </w:p>
    <w:p w14:paraId="063F9C8E" w14:textId="77777777" w:rsidR="005F0265" w:rsidRDefault="005F0265" w:rsidP="00F00649">
      <w:pPr>
        <w:tabs>
          <w:tab w:val="left" w:pos="-426"/>
        </w:tabs>
        <w:ind w:left="-426"/>
        <w:jc w:val="right"/>
        <w:rPr>
          <w:rFonts w:ascii="Gotham Light" w:hAnsi="Gotham Light" w:cs="Arial"/>
          <w:color w:val="F9671B"/>
          <w:sz w:val="16"/>
          <w:szCs w:val="18"/>
        </w:rPr>
      </w:pPr>
    </w:p>
    <w:sectPr w:rsidR="005F0265" w:rsidSect="00245617">
      <w:footerReference w:type="default" r:id="rId2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5835F" w14:textId="77777777" w:rsidR="002A0167" w:rsidRDefault="002A0167" w:rsidP="00864CD5">
      <w:r>
        <w:separator/>
      </w:r>
    </w:p>
  </w:endnote>
  <w:endnote w:type="continuationSeparator" w:id="0">
    <w:p w14:paraId="2FCD689B" w14:textId="77777777" w:rsidR="002A0167" w:rsidRDefault="002A0167"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BDBCA" w14:textId="77777777" w:rsidR="00245617" w:rsidRPr="00382198" w:rsidRDefault="00245617"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23BDBCB" w14:textId="77777777" w:rsidR="00245617" w:rsidRPr="00382198" w:rsidRDefault="00455B65" w:rsidP="00455B65">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323BDBD2" wp14:editId="323BDBD3">
          <wp:simplePos x="0" y="0"/>
          <wp:positionH relativeFrom="column">
            <wp:posOffset>-176530</wp:posOffset>
          </wp:positionH>
          <wp:positionV relativeFrom="paragraph">
            <wp:posOffset>127000</wp:posOffset>
          </wp:positionV>
          <wp:extent cx="1190625" cy="511810"/>
          <wp:effectExtent l="0" t="0" r="0" b="254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11810"/>
                  </a:xfrm>
                  <a:prstGeom prst="rect">
                    <a:avLst/>
                  </a:prstGeom>
                  <a:noFill/>
                  <a:ln>
                    <a:noFill/>
                  </a:ln>
                </pic:spPr>
              </pic:pic>
            </a:graphicData>
          </a:graphic>
        </wp:anchor>
      </w:drawing>
    </w:r>
  </w:p>
  <w:p w14:paraId="323BDBCC" w14:textId="77777777" w:rsidR="00245617" w:rsidRPr="00382198" w:rsidRDefault="00245617"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323BDBCD" w14:textId="77777777" w:rsidR="00245617" w:rsidRPr="00382198" w:rsidRDefault="00245617"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23BDBCE" w14:textId="77777777" w:rsidR="00245617" w:rsidRPr="00382198" w:rsidRDefault="00245617"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323BDBCF" w14:textId="77777777" w:rsidR="00245617" w:rsidRPr="00382198" w:rsidRDefault="00245617" w:rsidP="00864CD5">
    <w:pPr>
      <w:spacing w:line="80" w:lineRule="exact"/>
      <w:ind w:left="-426"/>
      <w:jc w:val="right"/>
      <w:rPr>
        <w:rFonts w:ascii="Gotham Book" w:eastAsia="Times" w:hAnsi="Gotham Book" w:cs="Arial"/>
        <w:color w:val="808080"/>
        <w:sz w:val="17"/>
        <w:szCs w:val="17"/>
      </w:rPr>
    </w:pPr>
  </w:p>
  <w:p w14:paraId="323BDBD0" w14:textId="77777777" w:rsidR="00245617" w:rsidRPr="00382198" w:rsidRDefault="00245617"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245617">
        <w:rPr>
          <w:rStyle w:val="Collegamentoipertestuale"/>
          <w:rFonts w:ascii="Gotham Book" w:eastAsia="Times" w:hAnsi="Gotham Book" w:cs="Arial"/>
          <w:color w:val="FA4E23"/>
          <w:sz w:val="17"/>
          <w:szCs w:val="17"/>
        </w:rPr>
        <w:t>www.bbs.unibo.it</w:t>
      </w:r>
    </w:hyperlink>
  </w:p>
  <w:p w14:paraId="323BDBD1" w14:textId="77777777" w:rsidR="00245617" w:rsidRPr="00864CD5" w:rsidRDefault="00245617"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0D8F2" w14:textId="77777777" w:rsidR="002A0167" w:rsidRDefault="002A0167" w:rsidP="00864CD5">
      <w:r>
        <w:separator/>
      </w:r>
    </w:p>
  </w:footnote>
  <w:footnote w:type="continuationSeparator" w:id="0">
    <w:p w14:paraId="2A0D38EB" w14:textId="77777777" w:rsidR="002A0167" w:rsidRDefault="002A0167"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450131082">
    <w:abstractNumId w:val="0"/>
  </w:num>
  <w:num w:numId="2" w16cid:durableId="908883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ypZSFR5EzVh4mmjrpqLZmZVUmAFLlr23n1dFggT1++XEXxlwF1amzMcZ79SGzAPqNAHeUxXgueRdPw0lO4T5bQ==" w:salt="5yVSXRQxTWDj9DO6YHmfL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sDAztjQxNzOxNDJS0lEKTi0uzszPAykwqgUAK5SPFiwAAAA="/>
  </w:docVars>
  <w:rsids>
    <w:rsidRoot w:val="008C594A"/>
    <w:rsid w:val="000160C9"/>
    <w:rsid w:val="00041456"/>
    <w:rsid w:val="000723F7"/>
    <w:rsid w:val="000A7B92"/>
    <w:rsid w:val="000E493C"/>
    <w:rsid w:val="000E516B"/>
    <w:rsid w:val="00113A74"/>
    <w:rsid w:val="00130BC3"/>
    <w:rsid w:val="0013264F"/>
    <w:rsid w:val="001360C9"/>
    <w:rsid w:val="001C079E"/>
    <w:rsid w:val="00212E09"/>
    <w:rsid w:val="00245617"/>
    <w:rsid w:val="002A0167"/>
    <w:rsid w:val="002B1A59"/>
    <w:rsid w:val="002D42F0"/>
    <w:rsid w:val="0035267B"/>
    <w:rsid w:val="0035342F"/>
    <w:rsid w:val="003F112E"/>
    <w:rsid w:val="004072B0"/>
    <w:rsid w:val="00416FB4"/>
    <w:rsid w:val="004339F0"/>
    <w:rsid w:val="004521D8"/>
    <w:rsid w:val="00455B65"/>
    <w:rsid w:val="00472E23"/>
    <w:rsid w:val="004D77D9"/>
    <w:rsid w:val="004E081F"/>
    <w:rsid w:val="004F5D1F"/>
    <w:rsid w:val="00504C23"/>
    <w:rsid w:val="00521057"/>
    <w:rsid w:val="0052680E"/>
    <w:rsid w:val="005413B5"/>
    <w:rsid w:val="005631CE"/>
    <w:rsid w:val="00566DC7"/>
    <w:rsid w:val="00582C93"/>
    <w:rsid w:val="005C561D"/>
    <w:rsid w:val="005C7921"/>
    <w:rsid w:val="005F0265"/>
    <w:rsid w:val="00637737"/>
    <w:rsid w:val="00674CA1"/>
    <w:rsid w:val="0069610E"/>
    <w:rsid w:val="00771C63"/>
    <w:rsid w:val="00775D49"/>
    <w:rsid w:val="007942A3"/>
    <w:rsid w:val="007B47E5"/>
    <w:rsid w:val="007D2E89"/>
    <w:rsid w:val="0085714B"/>
    <w:rsid w:val="00864CD5"/>
    <w:rsid w:val="008A70B4"/>
    <w:rsid w:val="008C594A"/>
    <w:rsid w:val="008E4874"/>
    <w:rsid w:val="009004E4"/>
    <w:rsid w:val="009117E3"/>
    <w:rsid w:val="00923018"/>
    <w:rsid w:val="0097486A"/>
    <w:rsid w:val="009A5650"/>
    <w:rsid w:val="009A6728"/>
    <w:rsid w:val="00A21F57"/>
    <w:rsid w:val="00A45AA5"/>
    <w:rsid w:val="00AC0449"/>
    <w:rsid w:val="00AC34BF"/>
    <w:rsid w:val="00B010EC"/>
    <w:rsid w:val="00B111E0"/>
    <w:rsid w:val="00B85901"/>
    <w:rsid w:val="00D35DAD"/>
    <w:rsid w:val="00D61E91"/>
    <w:rsid w:val="00D85603"/>
    <w:rsid w:val="00DD1A87"/>
    <w:rsid w:val="00E536A2"/>
    <w:rsid w:val="00E81ABC"/>
    <w:rsid w:val="00ED2CC9"/>
    <w:rsid w:val="00F00649"/>
    <w:rsid w:val="00F10962"/>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3BDAF2"/>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5F0265"/>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BE2AFBB42B489DAB02A8F2B4A80873"/>
        <w:category>
          <w:name w:val="Generale"/>
          <w:gallery w:val="placeholder"/>
        </w:category>
        <w:types>
          <w:type w:val="bbPlcHdr"/>
        </w:types>
        <w:behaviors>
          <w:behavior w:val="content"/>
        </w:behaviors>
        <w:guid w:val="{E6B2B2A3-83D7-4147-8759-522C42B0418E}"/>
      </w:docPartPr>
      <w:docPartBody>
        <w:p w:rsidR="00FC4C39" w:rsidRDefault="006054E7" w:rsidP="006054E7">
          <w:pPr>
            <w:pStyle w:val="2FBE2AFBB42B489DAB02A8F2B4A80873"/>
          </w:pPr>
          <w:r w:rsidRPr="009D401F">
            <w:rPr>
              <w:rStyle w:val="Testosegnaposto"/>
            </w:rPr>
            <w:t>Fare clic o toccare qui per immettere il testo.</w:t>
          </w:r>
        </w:p>
      </w:docPartBody>
    </w:docPart>
    <w:docPart>
      <w:docPartPr>
        <w:name w:val="B8533A10A9FA46DCB90C898813823BDE"/>
        <w:category>
          <w:name w:val="Generale"/>
          <w:gallery w:val="placeholder"/>
        </w:category>
        <w:types>
          <w:type w:val="bbPlcHdr"/>
        </w:types>
        <w:behaviors>
          <w:behavior w:val="content"/>
        </w:behaviors>
        <w:guid w:val="{CDF12A43-3F77-464D-A340-9D2EDB0075B3}"/>
      </w:docPartPr>
      <w:docPartBody>
        <w:p w:rsidR="00FC4C39" w:rsidRDefault="006054E7" w:rsidP="006054E7">
          <w:pPr>
            <w:pStyle w:val="B8533A10A9FA46DCB90C898813823BDE"/>
          </w:pPr>
          <w:r w:rsidRPr="009D401F">
            <w:rPr>
              <w:rStyle w:val="Testosegnaposto"/>
            </w:rPr>
            <w:t>Fare clic o toccare qui per immettere una data.</w:t>
          </w:r>
        </w:p>
      </w:docPartBody>
    </w:docPart>
    <w:docPart>
      <w:docPartPr>
        <w:name w:val="33E0C014E6514158A3D33E746D17DEE8"/>
        <w:category>
          <w:name w:val="Generale"/>
          <w:gallery w:val="placeholder"/>
        </w:category>
        <w:types>
          <w:type w:val="bbPlcHdr"/>
        </w:types>
        <w:behaviors>
          <w:behavior w:val="content"/>
        </w:behaviors>
        <w:guid w:val="{521B14B4-D95C-434E-8F22-44EC345AA249}"/>
      </w:docPartPr>
      <w:docPartBody>
        <w:p w:rsidR="00FC4C39" w:rsidRDefault="006054E7" w:rsidP="006054E7">
          <w:pPr>
            <w:pStyle w:val="33E0C014E6514158A3D33E746D17DEE8"/>
          </w:pPr>
          <w:r w:rsidRPr="009D401F">
            <w:rPr>
              <w:rStyle w:val="Testosegnaposto"/>
            </w:rPr>
            <w:t>Fare clic o toccare qui per immettere il testo.</w:t>
          </w:r>
        </w:p>
      </w:docPartBody>
    </w:docPart>
    <w:docPart>
      <w:docPartPr>
        <w:name w:val="EE639DE80A0645A3823101BFA80C1C5C"/>
        <w:category>
          <w:name w:val="Generale"/>
          <w:gallery w:val="placeholder"/>
        </w:category>
        <w:types>
          <w:type w:val="bbPlcHdr"/>
        </w:types>
        <w:behaviors>
          <w:behavior w:val="content"/>
        </w:behaviors>
        <w:guid w:val="{27F6ED3E-37D0-4E6B-8289-A3BF98499178}"/>
      </w:docPartPr>
      <w:docPartBody>
        <w:p w:rsidR="00FC4C39" w:rsidRDefault="006054E7" w:rsidP="006054E7">
          <w:pPr>
            <w:pStyle w:val="EE639DE80A0645A3823101BFA80C1C5C"/>
          </w:pPr>
          <w:r w:rsidRPr="009D401F">
            <w:rPr>
              <w:rStyle w:val="Testosegnaposto"/>
            </w:rPr>
            <w:t>Fare clic o toccare qui per immettere il testo.</w:t>
          </w:r>
        </w:p>
      </w:docPartBody>
    </w:docPart>
    <w:docPart>
      <w:docPartPr>
        <w:name w:val="0B4E264AA0AD4FDAA74E0668B24BCAFB"/>
        <w:category>
          <w:name w:val="Generale"/>
          <w:gallery w:val="placeholder"/>
        </w:category>
        <w:types>
          <w:type w:val="bbPlcHdr"/>
        </w:types>
        <w:behaviors>
          <w:behavior w:val="content"/>
        </w:behaviors>
        <w:guid w:val="{DE974E6D-EE3F-4E92-BFC0-06B647BA28F6}"/>
      </w:docPartPr>
      <w:docPartBody>
        <w:p w:rsidR="00FC4C39" w:rsidRDefault="006054E7" w:rsidP="006054E7">
          <w:pPr>
            <w:pStyle w:val="0B4E264AA0AD4FDAA74E0668B24BCAFB"/>
          </w:pPr>
          <w:r w:rsidRPr="009D401F">
            <w:rPr>
              <w:rStyle w:val="Testosegnaposto"/>
            </w:rPr>
            <w:t>Fare clic o toccare qui per immettere il testo.</w:t>
          </w:r>
        </w:p>
      </w:docPartBody>
    </w:docPart>
    <w:docPart>
      <w:docPartPr>
        <w:name w:val="2685533BA72943FD82E4C71502142DB6"/>
        <w:category>
          <w:name w:val="Generale"/>
          <w:gallery w:val="placeholder"/>
        </w:category>
        <w:types>
          <w:type w:val="bbPlcHdr"/>
        </w:types>
        <w:behaviors>
          <w:behavior w:val="content"/>
        </w:behaviors>
        <w:guid w:val="{C2BD49A4-EA38-40BE-904C-7E7C61400123}"/>
      </w:docPartPr>
      <w:docPartBody>
        <w:p w:rsidR="00FC4C39" w:rsidRDefault="006054E7" w:rsidP="006054E7">
          <w:pPr>
            <w:pStyle w:val="2685533BA72943FD82E4C71502142DB6"/>
          </w:pPr>
          <w:r w:rsidRPr="009D401F">
            <w:rPr>
              <w:rStyle w:val="Testosegnaposto"/>
            </w:rPr>
            <w:t>Fare clic o toccare qui per immettere il testo.</w:t>
          </w:r>
        </w:p>
      </w:docPartBody>
    </w:docPart>
    <w:docPart>
      <w:docPartPr>
        <w:name w:val="E5BBCEB0444848048F7BA8404E3186BF"/>
        <w:category>
          <w:name w:val="Generale"/>
          <w:gallery w:val="placeholder"/>
        </w:category>
        <w:types>
          <w:type w:val="bbPlcHdr"/>
        </w:types>
        <w:behaviors>
          <w:behavior w:val="content"/>
        </w:behaviors>
        <w:guid w:val="{D245EA7B-8205-4415-819B-C2348E4C75D0}"/>
      </w:docPartPr>
      <w:docPartBody>
        <w:p w:rsidR="00FC4C39" w:rsidRDefault="006054E7" w:rsidP="006054E7">
          <w:pPr>
            <w:pStyle w:val="E5BBCEB0444848048F7BA8404E3186BF"/>
          </w:pPr>
          <w:r w:rsidRPr="004F70F1">
            <w:rPr>
              <w:rStyle w:val="Testosegnaposto"/>
            </w:rPr>
            <w:t>Fare clic o toccare qui per immettere il testo.</w:t>
          </w:r>
        </w:p>
      </w:docPartBody>
    </w:docPart>
    <w:docPart>
      <w:docPartPr>
        <w:name w:val="82DA0926517A41529B0EBD29A8430E9E"/>
        <w:category>
          <w:name w:val="Generale"/>
          <w:gallery w:val="placeholder"/>
        </w:category>
        <w:types>
          <w:type w:val="bbPlcHdr"/>
        </w:types>
        <w:behaviors>
          <w:behavior w:val="content"/>
        </w:behaviors>
        <w:guid w:val="{A918A410-E024-417C-9E62-8BB98639186E}"/>
      </w:docPartPr>
      <w:docPartBody>
        <w:p w:rsidR="00FC4C39" w:rsidRDefault="006054E7" w:rsidP="006054E7">
          <w:pPr>
            <w:pStyle w:val="82DA0926517A41529B0EBD29A8430E9E"/>
          </w:pPr>
          <w:r w:rsidRPr="009D401F">
            <w:rPr>
              <w:rStyle w:val="Testosegnaposto"/>
            </w:rPr>
            <w:t>Fare clic o toccare qui per immettere il testo.</w:t>
          </w:r>
        </w:p>
      </w:docPartBody>
    </w:docPart>
    <w:docPart>
      <w:docPartPr>
        <w:name w:val="2010E28B3F4D40C08F582EA0C8C62D2C"/>
        <w:category>
          <w:name w:val="Generale"/>
          <w:gallery w:val="placeholder"/>
        </w:category>
        <w:types>
          <w:type w:val="bbPlcHdr"/>
        </w:types>
        <w:behaviors>
          <w:behavior w:val="content"/>
        </w:behaviors>
        <w:guid w:val="{D996933F-366F-4AF3-B5D9-2791AC093D9D}"/>
      </w:docPartPr>
      <w:docPartBody>
        <w:p w:rsidR="008366E4" w:rsidRDefault="00FC4C39" w:rsidP="00FC4C39">
          <w:pPr>
            <w:pStyle w:val="2010E28B3F4D40C08F582EA0C8C62D2C"/>
          </w:pPr>
          <w:r w:rsidRPr="009D401F">
            <w:rPr>
              <w:rStyle w:val="Testosegnaposto"/>
            </w:rPr>
            <w:t>Fare clic o toccare qui per immettere il testo.</w:t>
          </w:r>
        </w:p>
      </w:docPartBody>
    </w:docPart>
    <w:docPart>
      <w:docPartPr>
        <w:name w:val="E33E54B48127435E8469D7BFE7C83289"/>
        <w:category>
          <w:name w:val="Generale"/>
          <w:gallery w:val="placeholder"/>
        </w:category>
        <w:types>
          <w:type w:val="bbPlcHdr"/>
        </w:types>
        <w:behaviors>
          <w:behavior w:val="content"/>
        </w:behaviors>
        <w:guid w:val="{25826AEE-5110-44A6-803C-024487ED1FCC}"/>
      </w:docPartPr>
      <w:docPartBody>
        <w:p w:rsidR="008366E4" w:rsidRDefault="00FC4C39" w:rsidP="00FC4C39">
          <w:pPr>
            <w:pStyle w:val="E33E54B48127435E8469D7BFE7C83289"/>
          </w:pPr>
          <w:r w:rsidRPr="009D401F">
            <w:rPr>
              <w:rStyle w:val="Testosegnaposto"/>
            </w:rPr>
            <w:t>Fare clic o toccare qui per immettere il testo.</w:t>
          </w:r>
        </w:p>
      </w:docPartBody>
    </w:docPart>
    <w:docPart>
      <w:docPartPr>
        <w:name w:val="7D0BABBAC51F44F1A93BE21D5FD5A69B"/>
        <w:category>
          <w:name w:val="Generale"/>
          <w:gallery w:val="placeholder"/>
        </w:category>
        <w:types>
          <w:type w:val="bbPlcHdr"/>
        </w:types>
        <w:behaviors>
          <w:behavior w:val="content"/>
        </w:behaviors>
        <w:guid w:val="{8402FCA0-3E9F-4737-998C-8771012C1447}"/>
      </w:docPartPr>
      <w:docPartBody>
        <w:p w:rsidR="00EA3CAE" w:rsidRDefault="008366E4" w:rsidP="008366E4">
          <w:pPr>
            <w:pStyle w:val="7D0BABBAC51F44F1A93BE21D5FD5A69B"/>
          </w:pPr>
          <w:r w:rsidRPr="009D401F">
            <w:rPr>
              <w:rStyle w:val="Testosegnaposto"/>
            </w:rPr>
            <w:t>Fare clic o toccare qui per immettere una data.</w:t>
          </w:r>
        </w:p>
      </w:docPartBody>
    </w:docPart>
    <w:docPart>
      <w:docPartPr>
        <w:name w:val="97F28DFA0F394577A1A2DF2402ACFC44"/>
        <w:category>
          <w:name w:val="Generale"/>
          <w:gallery w:val="placeholder"/>
        </w:category>
        <w:types>
          <w:type w:val="bbPlcHdr"/>
        </w:types>
        <w:behaviors>
          <w:behavior w:val="content"/>
        </w:behaviors>
        <w:guid w:val="{B5DB978C-DCDF-4A04-8DFA-7D74554A1B0E}"/>
      </w:docPartPr>
      <w:docPartBody>
        <w:p w:rsidR="00114E17" w:rsidRDefault="00E274DB" w:rsidP="00E274DB">
          <w:pPr>
            <w:pStyle w:val="97F28DFA0F394577A1A2DF2402ACFC44"/>
          </w:pPr>
          <w:r w:rsidRPr="004F70F1">
            <w:rPr>
              <w:rStyle w:val="Testosegnaposto"/>
            </w:rPr>
            <w:t>Fare clic o toccare qui per immettere il testo.</w:t>
          </w:r>
        </w:p>
      </w:docPartBody>
    </w:docPart>
    <w:docPart>
      <w:docPartPr>
        <w:name w:val="0802F7309BCD458CAA2F39D94833E8B1"/>
        <w:category>
          <w:name w:val="Generale"/>
          <w:gallery w:val="placeholder"/>
        </w:category>
        <w:types>
          <w:type w:val="bbPlcHdr"/>
        </w:types>
        <w:behaviors>
          <w:behavior w:val="content"/>
        </w:behaviors>
        <w:guid w:val="{289CFDC5-BC9A-4333-979A-8D804251CDD4}"/>
      </w:docPartPr>
      <w:docPartBody>
        <w:p w:rsidR="00114E17" w:rsidRDefault="00E274DB" w:rsidP="00E274DB">
          <w:pPr>
            <w:pStyle w:val="0802F7309BCD458CAA2F39D94833E8B1"/>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54E7"/>
    <w:rsid w:val="000B4E63"/>
    <w:rsid w:val="00114E17"/>
    <w:rsid w:val="00231198"/>
    <w:rsid w:val="003115E1"/>
    <w:rsid w:val="003C2885"/>
    <w:rsid w:val="004800AD"/>
    <w:rsid w:val="006054E7"/>
    <w:rsid w:val="008366E4"/>
    <w:rsid w:val="00BD42AE"/>
    <w:rsid w:val="00E274DB"/>
    <w:rsid w:val="00EA3CAE"/>
    <w:rsid w:val="00F20023"/>
    <w:rsid w:val="00FC4C3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274DB"/>
    <w:rPr>
      <w:color w:val="808080"/>
    </w:rPr>
  </w:style>
  <w:style w:type="paragraph" w:customStyle="1" w:styleId="2FBE2AFBB42B489DAB02A8F2B4A80873">
    <w:name w:val="2FBE2AFBB42B489DAB02A8F2B4A80873"/>
    <w:rsid w:val="006054E7"/>
  </w:style>
  <w:style w:type="paragraph" w:customStyle="1" w:styleId="B8533A10A9FA46DCB90C898813823BDE">
    <w:name w:val="B8533A10A9FA46DCB90C898813823BDE"/>
    <w:rsid w:val="006054E7"/>
  </w:style>
  <w:style w:type="paragraph" w:customStyle="1" w:styleId="33E0C014E6514158A3D33E746D17DEE8">
    <w:name w:val="33E0C014E6514158A3D33E746D17DEE8"/>
    <w:rsid w:val="006054E7"/>
  </w:style>
  <w:style w:type="paragraph" w:customStyle="1" w:styleId="EE639DE80A0645A3823101BFA80C1C5C">
    <w:name w:val="EE639DE80A0645A3823101BFA80C1C5C"/>
    <w:rsid w:val="006054E7"/>
  </w:style>
  <w:style w:type="paragraph" w:customStyle="1" w:styleId="0B4E264AA0AD4FDAA74E0668B24BCAFB">
    <w:name w:val="0B4E264AA0AD4FDAA74E0668B24BCAFB"/>
    <w:rsid w:val="006054E7"/>
  </w:style>
  <w:style w:type="paragraph" w:customStyle="1" w:styleId="2685533BA72943FD82E4C71502142DB6">
    <w:name w:val="2685533BA72943FD82E4C71502142DB6"/>
    <w:rsid w:val="006054E7"/>
  </w:style>
  <w:style w:type="paragraph" w:customStyle="1" w:styleId="E5BBCEB0444848048F7BA8404E3186BF">
    <w:name w:val="E5BBCEB0444848048F7BA8404E3186BF"/>
    <w:rsid w:val="006054E7"/>
  </w:style>
  <w:style w:type="paragraph" w:customStyle="1" w:styleId="82DA0926517A41529B0EBD29A8430E9E">
    <w:name w:val="82DA0926517A41529B0EBD29A8430E9E"/>
    <w:rsid w:val="006054E7"/>
  </w:style>
  <w:style w:type="paragraph" w:customStyle="1" w:styleId="2010E28B3F4D40C08F582EA0C8C62D2C">
    <w:name w:val="2010E28B3F4D40C08F582EA0C8C62D2C"/>
    <w:rsid w:val="00FC4C39"/>
  </w:style>
  <w:style w:type="paragraph" w:customStyle="1" w:styleId="E33E54B48127435E8469D7BFE7C83289">
    <w:name w:val="E33E54B48127435E8469D7BFE7C83289"/>
    <w:rsid w:val="00FC4C39"/>
  </w:style>
  <w:style w:type="paragraph" w:customStyle="1" w:styleId="7D0BABBAC51F44F1A93BE21D5FD5A69B">
    <w:name w:val="7D0BABBAC51F44F1A93BE21D5FD5A69B"/>
    <w:rsid w:val="008366E4"/>
  </w:style>
  <w:style w:type="paragraph" w:customStyle="1" w:styleId="97F28DFA0F394577A1A2DF2402ACFC44">
    <w:name w:val="97F28DFA0F394577A1A2DF2402ACFC44"/>
    <w:rsid w:val="00E274DB"/>
    <w:rPr>
      <w:kern w:val="2"/>
      <w14:ligatures w14:val="standardContextual"/>
    </w:rPr>
  </w:style>
  <w:style w:type="paragraph" w:customStyle="1" w:styleId="0802F7309BCD458CAA2F39D94833E8B1">
    <w:name w:val="0802F7309BCD458CAA2F39D94833E8B1"/>
    <w:rsid w:val="00E274D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EFFD0E-ED2C-43D8-99A3-ECC5F7B9C76A}">
  <ds:schemaRefs>
    <ds:schemaRef ds:uri="http://purl.org/dc/terms/"/>
    <ds:schemaRef ds:uri="http://purl.org/dc/dcmitype/"/>
    <ds:schemaRef ds:uri="http://www.w3.org/XML/1998/namespace"/>
    <ds:schemaRef ds:uri="http://purl.org/dc/elements/1.1/"/>
    <ds:schemaRef ds:uri="http://schemas.microsoft.com/office/2006/documentManagement/types"/>
    <ds:schemaRef ds:uri="96676fd8-c24b-46fc-8609-e9865f70247a"/>
    <ds:schemaRef ds:uri="http://schemas.microsoft.com/office/2006/metadata/properties"/>
    <ds:schemaRef ds:uri="http://schemas.openxmlformats.org/package/2006/metadata/core-properties"/>
    <ds:schemaRef ds:uri="http://schemas.microsoft.com/office/infopath/2007/PartnerControls"/>
    <ds:schemaRef ds:uri="9d75fcfd-5189-4d0f-9bfa-975ed9297013"/>
  </ds:schemaRefs>
</ds:datastoreItem>
</file>

<file path=customXml/itemProps2.xml><?xml version="1.0" encoding="utf-8"?>
<ds:datastoreItem xmlns:ds="http://schemas.openxmlformats.org/officeDocument/2006/customXml" ds:itemID="{1233504F-38CF-410C-873E-C6FE9FFAA92D}">
  <ds:schemaRefs>
    <ds:schemaRef ds:uri="http://schemas.openxmlformats.org/officeDocument/2006/bibliography"/>
  </ds:schemaRefs>
</ds:datastoreItem>
</file>

<file path=customXml/itemProps3.xml><?xml version="1.0" encoding="utf-8"?>
<ds:datastoreItem xmlns:ds="http://schemas.openxmlformats.org/officeDocument/2006/customXml" ds:itemID="{64376E77-434D-4C6D-A5A0-A158C78615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04BD5D-F912-470B-BB24-40F2E466D7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6604</Words>
  <Characters>39421</Characters>
  <Application>Microsoft Office Word</Application>
  <DocSecurity>0</DocSecurity>
  <Lines>328</Lines>
  <Paragraphs>9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26</cp:revision>
  <cp:lastPrinted>2019-11-07T14:07:00Z</cp:lastPrinted>
  <dcterms:created xsi:type="dcterms:W3CDTF">2019-11-13T13:30:00Z</dcterms:created>
  <dcterms:modified xsi:type="dcterms:W3CDTF">2024-04-0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0b63ce97f6473adb09877d2b2368fc6fc65364d96049c5a97ede55ce3f86069</vt:lpwstr>
  </property>
  <property fmtid="{D5CDD505-2E9C-101B-9397-08002B2CF9AE}" pid="4" name="MediaServiceImageTags">
    <vt:lpwstr/>
  </property>
</Properties>
</file>